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11907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3685"/>
      </w:tblGrid>
      <w:tr w:rsidR="00D14E98" w:rsidTr="00D81DDE">
        <w:trPr>
          <w:trHeight w:val="1322"/>
        </w:trPr>
        <w:tc>
          <w:tcPr>
            <w:tcW w:w="8222" w:type="dxa"/>
          </w:tcPr>
          <w:p w:rsidR="00D14E98" w:rsidRDefault="00387781" w:rsidP="000E0E63">
            <w:pPr>
              <w:pStyle w:val="TitleWorksheetType"/>
              <w:snapToGrid w:val="0"/>
              <w:rPr>
                <w:noProof/>
                <w:lang w:eastAsia="zh-HK"/>
              </w:rPr>
            </w:pPr>
            <w:r w:rsidRPr="003877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16E71C77" wp14:editId="3B3BADAA">
                      <wp:simplePos x="0" y="0"/>
                      <wp:positionH relativeFrom="column">
                        <wp:posOffset>-68579</wp:posOffset>
                      </wp:positionH>
                      <wp:positionV relativeFrom="paragraph">
                        <wp:posOffset>-729615</wp:posOffset>
                      </wp:positionV>
                      <wp:extent cx="5372100" cy="2018665"/>
                      <wp:effectExtent l="0" t="0" r="0" b="635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0" cy="2018665"/>
                              </a:xfrm>
                              <a:custGeom>
                                <a:avLst/>
                                <a:gdLst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7569835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5096979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5772841"/>
                                  <a:gd name="connsiteY0" fmla="*/ 0 h 1764665"/>
                                  <a:gd name="connsiteX1" fmla="*/ 5772841 w 5772841"/>
                                  <a:gd name="connsiteY1" fmla="*/ 0 h 1764665"/>
                                  <a:gd name="connsiteX2" fmla="*/ 5096979 w 5772841"/>
                                  <a:gd name="connsiteY2" fmla="*/ 1764665 h 1764665"/>
                                  <a:gd name="connsiteX3" fmla="*/ 0 w 5772841"/>
                                  <a:gd name="connsiteY3" fmla="*/ 1764665 h 1764665"/>
                                  <a:gd name="connsiteX4" fmla="*/ 0 w 5772841"/>
                                  <a:gd name="connsiteY4" fmla="*/ 0 h 1764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72841" h="1764665">
                                    <a:moveTo>
                                      <a:pt x="0" y="0"/>
                                    </a:moveTo>
                                    <a:lnTo>
                                      <a:pt x="5772841" y="0"/>
                                    </a:lnTo>
                                    <a:lnTo>
                                      <a:pt x="5096979" y="1764665"/>
                                    </a:lnTo>
                                    <a:lnTo>
                                      <a:pt x="0" y="17646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矩形 7" o:spid="_x0000_s1026" style="position:absolute;margin-left:-5.4pt;margin-top:-57.45pt;width:423pt;height:158.9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" path="m,l5772841,,5096979,1764665,,1764665,,xe" fillcolor="#d8d8d8 [2732]" stroked="f" strokeweight="2pt">
                      <v:path arrowok="t" o:connecttype="custom" o:connectlocs="0,0;5372100,0;4743155,2018665;0,2018665;0,0" o:connectangles="0,0,0,0,0"/>
                    </v:shape>
                  </w:pict>
                </mc:Fallback>
              </mc:AlternateContent>
            </w:r>
            <w:r w:rsidRPr="003877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822194" wp14:editId="4A4F2E44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-720090</wp:posOffset>
                      </wp:positionV>
                      <wp:extent cx="4464685" cy="523240"/>
                      <wp:effectExtent l="0" t="0" r="0" b="0"/>
                      <wp:wrapNone/>
                      <wp:docPr id="16" name="矩形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685" cy="523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14E98" w:rsidRPr="000E0E63" w:rsidRDefault="00D14E98" w:rsidP="007D449D">
                                  <w:pPr>
                                    <w:pStyle w:val="TitleActiveScience"/>
                                    <w:rPr>
                                      <w:lang w:eastAsia="zh-HK"/>
                                    </w:rPr>
                                  </w:pPr>
                                  <w:r w:rsidRPr="007D449D">
                                    <w:t>Active Science</w:t>
                                  </w:r>
                                  <w:r w:rsidR="00387781" w:rsidRPr="007D449D"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 w:rsidR="000E0E63">
                                    <w:rPr>
                                      <w:rFonts w:hint="eastAsia"/>
                                      <w:lang w:eastAsia="zh-HK"/>
                                    </w:rPr>
                                    <w:t>R</w:t>
                                  </w:r>
                                  <w:r w:rsidR="000E0E63">
                                    <w:rPr>
                                      <w:lang w:eastAsia="zh-HK"/>
                                    </w:rPr>
                                    <w:t>e</w:t>
                                  </w:r>
                                  <w:r w:rsidR="000E0E63">
                                    <w:rPr>
                                      <w:rFonts w:hint="eastAsia"/>
                                      <w:lang w:eastAsia="zh-HK"/>
                                    </w:rPr>
                                    <w:t>sources</w:t>
                                  </w:r>
                                  <w:r w:rsidR="000E0E63">
                                    <w:rPr>
                                      <w:lang w:eastAsia="zh-HK"/>
                                    </w:rPr>
                                    <w:t>—</w:t>
                                  </w:r>
                                  <w:r w:rsidR="000E0E63">
                                    <w:rPr>
                                      <w:rFonts w:hint="eastAsia"/>
                                      <w:lang w:eastAsia="zh-HK"/>
                                    </w:rPr>
                                    <w:t>Pre-class and In-clas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矩形 16" o:spid="_x0000_s1026" style="position:absolute;left:0;text-align:left;margin-left:-6.3pt;margin-top:-56.7pt;width:351.55pt;height:41.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" filled="f" stroked="f" strokeweight="2pt">
                      <v:textbox>
                        <w:txbxContent>
                          <w:p w:rsidR="00D14E98" w:rsidRPr="000E0E63" w:rsidRDefault="00D14E98" w:rsidP="007D449D">
                            <w:pPr>
                              <w:pStyle w:val="TitleActiveScience"/>
                              <w:rPr>
                                <w:lang w:eastAsia="zh-HK"/>
                              </w:rPr>
                            </w:pPr>
                            <w:r w:rsidRPr="007D449D">
                              <w:t>Active Science</w:t>
                            </w:r>
                            <w:r w:rsidR="00387781" w:rsidRPr="007D449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0E0E63">
                              <w:rPr>
                                <w:rFonts w:hint="eastAsia"/>
                                <w:lang w:eastAsia="zh-HK"/>
                              </w:rPr>
                              <w:t>R</w:t>
                            </w:r>
                            <w:r w:rsidR="000E0E63">
                              <w:rPr>
                                <w:lang w:eastAsia="zh-HK"/>
                              </w:rPr>
                              <w:t>e</w:t>
                            </w:r>
                            <w:r w:rsidR="000E0E63">
                              <w:rPr>
                                <w:rFonts w:hint="eastAsia"/>
                                <w:lang w:eastAsia="zh-HK"/>
                              </w:rPr>
                              <w:t>sources</w:t>
                            </w:r>
                            <w:r w:rsidR="000E0E63">
                              <w:rPr>
                                <w:lang w:eastAsia="zh-HK"/>
                              </w:rPr>
                              <w:t>—</w:t>
                            </w:r>
                            <w:r w:rsidR="000E0E63">
                              <w:rPr>
                                <w:rFonts w:hint="eastAsia"/>
                                <w:lang w:eastAsia="zh-HK"/>
                              </w:rPr>
                              <w:t>Pre-class and In-clas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D0B06">
              <w:rPr>
                <w:rFonts w:hint="eastAsia"/>
                <w:noProof/>
              </w:rPr>
              <w:t>Flipped Classroom</w:t>
            </w:r>
          </w:p>
          <w:p w:rsidR="000E0E63" w:rsidRPr="00387781" w:rsidRDefault="000E0E63" w:rsidP="000E0E63">
            <w:pPr>
              <w:pStyle w:val="TitleWorksheetType"/>
              <w:snapToGrid w:val="0"/>
              <w:rPr>
                <w:lang w:eastAsia="zh-HK"/>
              </w:rPr>
            </w:pPr>
            <w:r>
              <w:rPr>
                <w:rFonts w:hint="eastAsia"/>
                <w:noProof/>
                <w:lang w:eastAsia="zh-HK"/>
              </w:rPr>
              <w:t>Activities</w:t>
            </w:r>
          </w:p>
          <w:p w:rsidR="000C7DA9" w:rsidRPr="00387781" w:rsidRDefault="000C7DA9" w:rsidP="0088578D">
            <w:pPr>
              <w:pStyle w:val="Titlenumbering"/>
            </w:pPr>
          </w:p>
        </w:tc>
        <w:tc>
          <w:tcPr>
            <w:tcW w:w="3685" w:type="dxa"/>
          </w:tcPr>
          <w:p w:rsidR="00D14E98" w:rsidRDefault="00D14E98" w:rsidP="001972E5">
            <w:pPr>
              <w:pStyle w:val="Nameclass"/>
              <w:spacing w:before="252" w:after="180"/>
              <w:rPr>
                <w:rFonts w:ascii="Open Sans Extrabold" w:hAnsi="Open Sans Extrabold" w:cs="Open Sans Extrabold"/>
                <w:sz w:val="70"/>
                <w:szCs w:val="70"/>
              </w:rPr>
            </w:pPr>
          </w:p>
        </w:tc>
      </w:tr>
    </w:tbl>
    <w:p w:rsidR="009D0B06" w:rsidRPr="001D10CB" w:rsidRDefault="009D0B06" w:rsidP="009D0B06">
      <w:pPr>
        <w:snapToGrid w:val="0"/>
        <w:spacing w:before="720"/>
        <w:jc w:val="center"/>
        <w:rPr>
          <w:rFonts w:ascii="Franklin Gothic Book" w:eastAsia="微軟正黑體" w:hAnsi="Franklin Gothic Book"/>
          <w:b/>
          <w:sz w:val="32"/>
          <w:szCs w:val="32"/>
          <w:lang w:eastAsia="zh-HK"/>
        </w:rPr>
      </w:pPr>
      <w:r w:rsidRPr="001D10CB">
        <w:rPr>
          <w:rFonts w:ascii="Franklin Gothic Demi" w:hAnsi="Franklin Gothic Demi"/>
          <w:b/>
          <w:sz w:val="36"/>
          <w:szCs w:val="36"/>
        </w:rPr>
        <w:t xml:space="preserve">List of </w:t>
      </w:r>
      <w:r w:rsidRPr="001D10CB">
        <w:rPr>
          <w:rFonts w:ascii="Franklin Gothic Demi" w:hAnsi="Franklin Gothic Demi" w:hint="eastAsia"/>
          <w:b/>
          <w:sz w:val="36"/>
          <w:szCs w:val="36"/>
        </w:rPr>
        <w:t>Flipped Classroom</w:t>
      </w:r>
      <w:r w:rsidRPr="001D10CB">
        <w:rPr>
          <w:rFonts w:ascii="Franklin Gothic Demi" w:hAnsi="Franklin Gothic Demi"/>
          <w:b/>
          <w:sz w:val="36"/>
          <w:szCs w:val="36"/>
        </w:rPr>
        <w:t xml:space="preserve"> </w:t>
      </w:r>
      <w:r w:rsidR="000E0E63">
        <w:rPr>
          <w:rFonts w:ascii="Franklin Gothic Demi" w:hAnsi="Franklin Gothic Demi" w:hint="eastAsia"/>
          <w:b/>
          <w:sz w:val="36"/>
          <w:szCs w:val="36"/>
          <w:lang w:eastAsia="zh-HK"/>
        </w:rPr>
        <w:t>A</w:t>
      </w:r>
      <w:r w:rsidRPr="001D10CB">
        <w:rPr>
          <w:rFonts w:ascii="Franklin Gothic Demi" w:hAnsi="Franklin Gothic Demi" w:hint="eastAsia"/>
          <w:b/>
          <w:sz w:val="36"/>
          <w:szCs w:val="36"/>
        </w:rPr>
        <w:t>ctivities</w:t>
      </w:r>
      <w:r w:rsidRPr="001D10CB">
        <w:rPr>
          <w:rFonts w:ascii="Franklin Gothic Demi" w:hAnsi="Franklin Gothic Demi"/>
          <w:b/>
          <w:sz w:val="36"/>
          <w:szCs w:val="36"/>
        </w:rPr>
        <w:br/>
      </w:r>
    </w:p>
    <w:p w:rsidR="009D0B06" w:rsidRDefault="009D0B06" w:rsidP="009D0B06">
      <w:pPr>
        <w:snapToGrid w:val="0"/>
        <w:rPr>
          <w:rFonts w:ascii="Franklin Gothic Book" w:eastAsia="微軟正黑體" w:hAnsi="Franklin Gothic Book"/>
          <w:lang w:eastAsia="zh-HK"/>
        </w:rPr>
      </w:pPr>
    </w:p>
    <w:p w:rsidR="009D0B06" w:rsidRDefault="009D0B06" w:rsidP="009D0B06">
      <w:pPr>
        <w:snapToGrid w:val="0"/>
        <w:rPr>
          <w:rFonts w:ascii="Franklin Gothic Book" w:eastAsia="微軟正黑體" w:hAnsi="Franklin Gothic Book"/>
          <w:lang w:eastAsia="zh-HK"/>
        </w:rPr>
      </w:pPr>
      <w:r>
        <w:rPr>
          <w:rFonts w:ascii="Franklin Gothic Book" w:eastAsia="微軟正黑體" w:hAnsi="Franklin Gothic Book" w:hint="eastAsia"/>
          <w:lang w:eastAsia="zh-HK"/>
        </w:rPr>
        <w:t>The activities aim at</w:t>
      </w:r>
    </w:p>
    <w:p w:rsidR="009D0B06" w:rsidRDefault="009D0B06" w:rsidP="009D0B06">
      <w:pPr>
        <w:snapToGrid w:val="0"/>
        <w:ind w:left="600" w:hanging="600"/>
        <w:rPr>
          <w:rFonts w:ascii="Franklin Gothic Book" w:eastAsia="微軟正黑體" w:hAnsi="Franklin Gothic Book"/>
          <w:lang w:eastAsia="zh-HK"/>
        </w:rPr>
      </w:pPr>
      <w:r>
        <w:rPr>
          <w:rFonts w:ascii="Franklin Gothic Book" w:eastAsia="微軟正黑體" w:hAnsi="Franklin Gothic Book"/>
          <w:lang w:eastAsia="zh-HK"/>
        </w:rPr>
        <w:t>•</w:t>
      </w:r>
      <w:r>
        <w:rPr>
          <w:rFonts w:ascii="Franklin Gothic Book" w:eastAsia="微軟正黑體" w:hAnsi="Franklin Gothic Book" w:hint="eastAsia"/>
          <w:lang w:eastAsia="zh-HK"/>
        </w:rPr>
        <w:tab/>
        <w:t>Stimulating students</w:t>
      </w:r>
      <w:r>
        <w:rPr>
          <w:rFonts w:ascii="Franklin Gothic Book" w:eastAsia="微軟正黑體" w:hAnsi="Franklin Gothic Book"/>
          <w:lang w:eastAsia="zh-HK"/>
        </w:rPr>
        <w:t>’</w:t>
      </w:r>
      <w:r>
        <w:rPr>
          <w:rFonts w:ascii="Franklin Gothic Book" w:eastAsia="微軟正黑體" w:hAnsi="Franklin Gothic Book" w:hint="eastAsia"/>
          <w:lang w:eastAsia="zh-HK"/>
        </w:rPr>
        <w:t xml:space="preserve"> thinking skills</w:t>
      </w:r>
    </w:p>
    <w:p w:rsidR="009D0B06" w:rsidRDefault="009D0B06" w:rsidP="009D0B06">
      <w:pPr>
        <w:snapToGrid w:val="0"/>
        <w:ind w:left="600" w:hanging="600"/>
        <w:rPr>
          <w:rFonts w:ascii="Franklin Gothic Book" w:eastAsia="微軟正黑體" w:hAnsi="Franklin Gothic Book"/>
          <w:lang w:eastAsia="zh-HK"/>
        </w:rPr>
      </w:pPr>
      <w:r>
        <w:rPr>
          <w:rFonts w:ascii="Franklin Gothic Book" w:eastAsia="微軟正黑體" w:hAnsi="Franklin Gothic Book"/>
          <w:lang w:eastAsia="zh-HK"/>
        </w:rPr>
        <w:t>•</w:t>
      </w:r>
      <w:r>
        <w:rPr>
          <w:rFonts w:ascii="Franklin Gothic Book" w:eastAsia="微軟正黑體" w:hAnsi="Franklin Gothic Book" w:hint="eastAsia"/>
          <w:lang w:eastAsia="zh-HK"/>
        </w:rPr>
        <w:tab/>
        <w:t>Nurturing students</w:t>
      </w:r>
      <w:r>
        <w:rPr>
          <w:rFonts w:ascii="Franklin Gothic Book" w:eastAsia="微軟正黑體" w:hAnsi="Franklin Gothic Book"/>
          <w:lang w:eastAsia="zh-HK"/>
        </w:rPr>
        <w:t>’</w:t>
      </w:r>
      <w:r>
        <w:rPr>
          <w:rFonts w:ascii="Franklin Gothic Book" w:eastAsia="微軟正黑體" w:hAnsi="Franklin Gothic Book" w:hint="eastAsia"/>
          <w:lang w:eastAsia="zh-HK"/>
        </w:rPr>
        <w:t xml:space="preserve"> </w:t>
      </w:r>
      <w:proofErr w:type="spellStart"/>
      <w:r>
        <w:rPr>
          <w:rFonts w:ascii="Franklin Gothic Book" w:eastAsia="微軟正黑體" w:hAnsi="Franklin Gothic Book" w:hint="eastAsia"/>
          <w:lang w:eastAsia="zh-HK"/>
        </w:rPr>
        <w:t>dtawing</w:t>
      </w:r>
      <w:proofErr w:type="spellEnd"/>
      <w:r>
        <w:rPr>
          <w:rFonts w:ascii="Franklin Gothic Book" w:eastAsia="微軟正黑體" w:hAnsi="Franklin Gothic Book" w:hint="eastAsia"/>
          <w:lang w:eastAsia="zh-HK"/>
        </w:rPr>
        <w:t xml:space="preserve"> and graphing skills</w:t>
      </w:r>
    </w:p>
    <w:p w:rsidR="009D0B06" w:rsidRDefault="009D0B06" w:rsidP="009D0B06">
      <w:pPr>
        <w:snapToGrid w:val="0"/>
        <w:ind w:left="600" w:hanging="600"/>
        <w:rPr>
          <w:rFonts w:ascii="Franklin Gothic Book" w:eastAsia="微軟正黑體" w:hAnsi="Franklin Gothic Book"/>
          <w:lang w:eastAsia="zh-HK"/>
        </w:rPr>
      </w:pPr>
      <w:r>
        <w:rPr>
          <w:rFonts w:ascii="Franklin Gothic Book" w:eastAsia="微軟正黑體" w:hAnsi="Franklin Gothic Book"/>
          <w:lang w:eastAsia="zh-HK"/>
        </w:rPr>
        <w:t>•</w:t>
      </w:r>
      <w:r>
        <w:rPr>
          <w:rFonts w:ascii="Franklin Gothic Book" w:eastAsia="微軟正黑體" w:hAnsi="Franklin Gothic Book" w:hint="eastAsia"/>
          <w:lang w:eastAsia="zh-HK"/>
        </w:rPr>
        <w:tab/>
        <w:t>Reinforcing students</w:t>
      </w:r>
      <w:r>
        <w:rPr>
          <w:rFonts w:ascii="Franklin Gothic Book" w:eastAsia="微軟正黑體" w:hAnsi="Franklin Gothic Book"/>
          <w:lang w:eastAsia="zh-HK"/>
        </w:rPr>
        <w:t>’</w:t>
      </w:r>
      <w:r>
        <w:rPr>
          <w:rFonts w:ascii="Franklin Gothic Book" w:eastAsia="微軟正黑體" w:hAnsi="Franklin Gothic Book" w:hint="eastAsia"/>
          <w:lang w:eastAsia="zh-HK"/>
        </w:rPr>
        <w:t xml:space="preserve"> experiment skills</w:t>
      </w:r>
    </w:p>
    <w:p w:rsidR="009D0B06" w:rsidRDefault="009D0B06" w:rsidP="009D0B06">
      <w:pPr>
        <w:snapToGrid w:val="0"/>
        <w:ind w:left="600" w:hanging="600"/>
        <w:rPr>
          <w:rFonts w:ascii="Franklin Gothic Book" w:eastAsia="微軟正黑體" w:hAnsi="Franklin Gothic Book"/>
          <w:lang w:eastAsia="zh-HK"/>
        </w:rPr>
      </w:pPr>
      <w:r>
        <w:rPr>
          <w:rFonts w:ascii="Franklin Gothic Book" w:eastAsia="微軟正黑體" w:hAnsi="Franklin Gothic Book"/>
          <w:lang w:eastAsia="zh-HK"/>
        </w:rPr>
        <w:t>•</w:t>
      </w:r>
      <w:r>
        <w:rPr>
          <w:rFonts w:ascii="Franklin Gothic Book" w:eastAsia="微軟正黑體" w:hAnsi="Franklin Gothic Book" w:hint="eastAsia"/>
          <w:lang w:eastAsia="zh-HK"/>
        </w:rPr>
        <w:tab/>
        <w:t>Promoting self-learning in science</w:t>
      </w:r>
    </w:p>
    <w:p w:rsidR="009D0B06" w:rsidRPr="00F12203" w:rsidRDefault="009D0B06" w:rsidP="009D0B06">
      <w:pPr>
        <w:snapToGrid w:val="0"/>
        <w:rPr>
          <w:rFonts w:ascii="Franklin Gothic Book" w:eastAsia="微軟正黑體" w:hAnsi="Franklin Gothic Book"/>
          <w:lang w:eastAsia="zh-HK"/>
        </w:rPr>
      </w:pPr>
    </w:p>
    <w:tbl>
      <w:tblPr>
        <w:tblW w:w="8550" w:type="dxa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7"/>
        <w:gridCol w:w="2138"/>
        <w:gridCol w:w="2137"/>
        <w:gridCol w:w="2138"/>
      </w:tblGrid>
      <w:tr w:rsidR="009D0B06" w:rsidRPr="002037E9" w:rsidTr="0033251B">
        <w:trPr>
          <w:trHeight w:val="315"/>
        </w:trPr>
        <w:tc>
          <w:tcPr>
            <w:tcW w:w="8550" w:type="dxa"/>
            <w:gridSpan w:val="4"/>
            <w:shd w:val="pct25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037E9" w:rsidRDefault="009D0B06" w:rsidP="0033251B">
            <w:pPr>
              <w:widowControl/>
              <w:contextualSpacing/>
              <w:jc w:val="center"/>
              <w:rPr>
                <w:rFonts w:ascii="Franklin Gothic Book" w:eastAsia="微軟正黑體" w:hAnsi="Franklin Gothic Book" w:cs="新細明體"/>
                <w:b/>
                <w:kern w:val="0"/>
                <w:sz w:val="20"/>
                <w:szCs w:val="20"/>
              </w:rPr>
            </w:pPr>
            <w:r>
              <w:rPr>
                <w:rFonts w:ascii="Franklin Gothic Book" w:eastAsia="微軟正黑體" w:hAnsi="Franklin Gothic Book" w:cs="新細明體" w:hint="eastAsia"/>
                <w:b/>
                <w:kern w:val="0"/>
                <w:sz w:val="20"/>
                <w:szCs w:val="20"/>
              </w:rPr>
              <w:t>Form 1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  <w:t>Stimulation of Thinking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snapToGrid w:val="0"/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  <w:t>Drawing and Graphing Skills</w:t>
            </w:r>
          </w:p>
        </w:tc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Experiment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Self-learning in Science</w:t>
            </w:r>
          </w:p>
        </w:tc>
      </w:tr>
      <w:tr w:rsidR="009D0B06" w:rsidRPr="002301C6" w:rsidTr="0033251B">
        <w:trPr>
          <w:trHeight w:val="315"/>
        </w:trPr>
        <w:tc>
          <w:tcPr>
            <w:tcW w:w="2137" w:type="dxa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1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School laboratory accidents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2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Distribution of the world's water resources</w:t>
            </w:r>
          </w:p>
          <w:p w:rsidR="009D0B06" w:rsidRPr="002A0BA8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3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Should we kill all mosquitoes</w:t>
            </w:r>
          </w:p>
        </w:tc>
        <w:tc>
          <w:tcPr>
            <w:tcW w:w="21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1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Drawing sectional diagrams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2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Drawing a line graph</w:t>
            </w:r>
          </w:p>
          <w:p w:rsidR="009D0B06" w:rsidRPr="002A0BA8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3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Making dichotomous keys</w:t>
            </w:r>
          </w:p>
        </w:tc>
        <w:tc>
          <w:tcPr>
            <w:tcW w:w="2137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1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Steps in Scientific Investigation (SI)</w:t>
            </w:r>
          </w:p>
          <w:p w:rsidR="009D0B06" w:rsidRPr="002A0BA8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2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Use of condenser during distillation</w:t>
            </w:r>
          </w:p>
        </w:tc>
        <w:tc>
          <w:tcPr>
            <w:tcW w:w="2138" w:type="dxa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2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Change and constancy in the water cycle</w:t>
            </w:r>
          </w:p>
          <w:p w:rsidR="009D0B06" w:rsidRPr="002A0BA8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[</w:t>
            </w:r>
            <w:proofErr w:type="spellStart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>Ch</w:t>
            </w:r>
            <w:proofErr w:type="spellEnd"/>
            <w:r w:rsidRPr="002A0BA8">
              <w:rPr>
                <w:rFonts w:ascii="Franklin Gothic Book" w:hAnsi="Franklin Gothic Book" w:cs="Droid Sans"/>
                <w:b/>
                <w:bCs/>
                <w:sz w:val="20"/>
                <w:szCs w:val="20"/>
              </w:rPr>
              <w:t xml:space="preserve"> 3]</w:t>
            </w:r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2A0BA8">
              <w:rPr>
                <w:rFonts w:ascii="Franklin Gothic Book" w:hAnsi="Franklin Gothic Book" w:cs="Droid Sans"/>
                <w:sz w:val="20"/>
                <w:szCs w:val="20"/>
              </w:rPr>
              <w:t xml:space="preserve"> – Discovery of cells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How do animals attract mates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5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Energy needs: then and now (thinking why energy need is growing rapidly)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Biological drawing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5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derstanding the use of fossil fuels from a graph</w:t>
            </w:r>
          </w:p>
        </w:tc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How to use a microscope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6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Observing Brownian motion using dilute milk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– Organization of our body systems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5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Conservation of energy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6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Models in science</w:t>
            </w:r>
          </w:p>
        </w:tc>
      </w:tr>
    </w:tbl>
    <w:p w:rsidR="009D0B06" w:rsidRPr="001B20CF" w:rsidRDefault="009D0B06" w:rsidP="009D0B06">
      <w:pPr>
        <w:pageBreakBefore/>
        <w:rPr>
          <w:lang w:eastAsia="zh-HK"/>
        </w:rPr>
      </w:pPr>
    </w:p>
    <w:tbl>
      <w:tblPr>
        <w:tblW w:w="8550" w:type="dxa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7"/>
        <w:gridCol w:w="2138"/>
        <w:gridCol w:w="2137"/>
        <w:gridCol w:w="2138"/>
      </w:tblGrid>
      <w:tr w:rsidR="009D0B06" w:rsidRPr="002037E9" w:rsidTr="0033251B">
        <w:trPr>
          <w:trHeight w:val="315"/>
        </w:trPr>
        <w:tc>
          <w:tcPr>
            <w:tcW w:w="8550" w:type="dxa"/>
            <w:gridSpan w:val="4"/>
            <w:shd w:val="pct25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037E9" w:rsidRDefault="009D0B06" w:rsidP="0033251B">
            <w:pPr>
              <w:widowControl/>
              <w:contextualSpacing/>
              <w:jc w:val="center"/>
              <w:rPr>
                <w:rFonts w:ascii="Franklin Gothic Book" w:eastAsia="微軟正黑體" w:hAnsi="Franklin Gothic Book" w:cs="新細明體"/>
                <w:b/>
                <w:kern w:val="0"/>
                <w:sz w:val="20"/>
                <w:szCs w:val="20"/>
              </w:rPr>
            </w:pPr>
            <w:r>
              <w:rPr>
                <w:rFonts w:ascii="Franklin Gothic Book" w:eastAsia="微軟正黑體" w:hAnsi="Franklin Gothic Book" w:cs="新細明體" w:hint="eastAsia"/>
                <w:b/>
                <w:kern w:val="0"/>
                <w:sz w:val="20"/>
                <w:szCs w:val="20"/>
              </w:rPr>
              <w:t>Form 2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  <w:t>Stimulation of Thinking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snapToGrid w:val="0"/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  <w:t>Drawing and Graphing Skills</w:t>
            </w:r>
          </w:p>
        </w:tc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Experiment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1B20CF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Self-learning in Science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7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Where do plants gain weight from?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8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What is the use of RCCB?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7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Drawing a diagram of stomata</w:t>
            </w:r>
          </w:p>
        </w:tc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7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Destarchi</w:t>
            </w:r>
            <w:bookmarkStart w:id="0" w:name="_GoBack"/>
            <w:bookmarkEnd w:id="0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g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a plant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7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sing a microscope to observe stomata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8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How to insert an ammeter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7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Conservation of matter (during respiration and photosynthesis)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8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Energy and charges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0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What may happen when the brain is damaged?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1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World without friction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9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pH curve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0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Drawing</w:t>
            </w:r>
            <w:r>
              <w:rPr>
                <w:rFonts w:ascii="Franklin Gothic Book" w:hAnsi="Franklin Gothic Book" w:cs="Droid Sans"/>
                <w:sz w:val="20"/>
                <w:szCs w:val="20"/>
              </w:rPr>
              <w:t xml:space="preserve"> light ray diagrams for the eye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1]</w:t>
            </w:r>
            <w:r>
              <w:rPr>
                <w:rFonts w:ascii="Franklin Gothic Book" w:hAnsi="Franklin Gothic Book" w:cs="Droid Sans"/>
                <w:sz w:val="20"/>
                <w:szCs w:val="20"/>
              </w:rPr>
              <w:t xml:space="preserve"> Plotting graphs (</w:t>
            </w:r>
            <w:r w:rsidRPr="001B20CF">
              <w:rPr>
                <w:rFonts w:ascii="Franklin Gothic Book" w:hAnsi="Franklin Gothic Book" w:cs="Droid Sans"/>
                <w:i/>
                <w:sz w:val="20"/>
                <w:szCs w:val="20"/>
              </w:rPr>
              <w:t>s</w:t>
            </w:r>
            <w:r>
              <w:rPr>
                <w:rFonts w:ascii="Franklin Gothic Book" w:hAnsi="Franklin Gothic Book" w:cs="Droid Sans"/>
                <w:sz w:val="20"/>
                <w:szCs w:val="20"/>
              </w:rPr>
              <w:t>–</w:t>
            </w:r>
            <w:r w:rsidRPr="001B20CF">
              <w:rPr>
                <w:rFonts w:ascii="Franklin Gothic Book" w:hAnsi="Franklin Gothic Book" w:cs="Droid Sans"/>
                <w:i/>
                <w:sz w:val="20"/>
                <w:szCs w:val="20"/>
              </w:rPr>
              <w:t>t</w:t>
            </w:r>
            <w:r>
              <w:rPr>
                <w:rFonts w:ascii="Franklin Gothic Book" w:hAnsi="Franklin Gothic Book" w:cs="Droid Sans"/>
                <w:sz w:val="20"/>
                <w:szCs w:val="20"/>
              </w:rPr>
              <w:t xml:space="preserve"> graph)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1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Drawing free body diagram</w:t>
            </w:r>
          </w:p>
        </w:tc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9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sing pH papers and universal indicator solutions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0]</w:t>
            </w:r>
            <w:r>
              <w:rPr>
                <w:rFonts w:ascii="Franklin Gothic Book" w:hAnsi="Franklin Gothic Book" w:cs="Droid Sans"/>
                <w:sz w:val="20"/>
                <w:szCs w:val="20"/>
              </w:rPr>
              <w:t xml:space="preserve"> Dissecting an ox's eye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 w:hint="eastAsia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1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Measuring forces by using a spring balance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9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– Attitudes leading to successful discovery (Robert Boyle)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0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nifying Concept – Forms and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fucntion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of different parts of the eye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1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– Newton's discovery of universal gravitation</w:t>
            </w:r>
          </w:p>
        </w:tc>
      </w:tr>
    </w:tbl>
    <w:p w:rsidR="009D0B06" w:rsidRPr="001B20CF" w:rsidRDefault="009D0B06" w:rsidP="009D0B06">
      <w:pPr>
        <w:rPr>
          <w:lang w:eastAsia="zh-HK"/>
        </w:rPr>
      </w:pPr>
    </w:p>
    <w:tbl>
      <w:tblPr>
        <w:tblW w:w="8550" w:type="dxa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37"/>
        <w:gridCol w:w="2138"/>
        <w:gridCol w:w="2137"/>
        <w:gridCol w:w="2138"/>
      </w:tblGrid>
      <w:tr w:rsidR="009D0B06" w:rsidRPr="002037E9" w:rsidTr="0033251B">
        <w:trPr>
          <w:trHeight w:val="315"/>
        </w:trPr>
        <w:tc>
          <w:tcPr>
            <w:tcW w:w="8550" w:type="dxa"/>
            <w:gridSpan w:val="4"/>
            <w:shd w:val="pct25" w:color="auto" w:fill="auto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037E9" w:rsidRDefault="009D0B06" w:rsidP="0033251B">
            <w:pPr>
              <w:widowControl/>
              <w:contextualSpacing/>
              <w:jc w:val="center"/>
              <w:rPr>
                <w:rFonts w:ascii="Franklin Gothic Book" w:eastAsia="微軟正黑體" w:hAnsi="Franklin Gothic Book" w:cs="新細明體"/>
                <w:b/>
                <w:kern w:val="0"/>
                <w:sz w:val="20"/>
                <w:szCs w:val="20"/>
              </w:rPr>
            </w:pPr>
            <w:r>
              <w:rPr>
                <w:rFonts w:ascii="Franklin Gothic Book" w:eastAsia="微軟正黑體" w:hAnsi="Franklin Gothic Book" w:cs="新細明體" w:hint="eastAsia"/>
                <w:b/>
                <w:kern w:val="0"/>
                <w:sz w:val="20"/>
                <w:szCs w:val="20"/>
              </w:rPr>
              <w:t>Form 3</w:t>
            </w:r>
          </w:p>
        </w:tc>
      </w:tr>
      <w:tr w:rsidR="009D0B06" w:rsidRPr="00232776" w:rsidTr="0033251B">
        <w:trPr>
          <w:trHeight w:val="315"/>
        </w:trPr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9D0B06" w:rsidRPr="00232776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</w:pPr>
            <w:r w:rsidRPr="00232776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  <w:lang w:eastAsia="zh-HK"/>
              </w:rPr>
              <w:t>Stimulation of Thinking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32776" w:rsidRDefault="009D0B06" w:rsidP="0033251B">
            <w:pPr>
              <w:snapToGrid w:val="0"/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</w:pPr>
            <w:r w:rsidRPr="00232776">
              <w:rPr>
                <w:rFonts w:ascii="Franklin Gothic Book" w:eastAsia="微軟正黑體" w:hAnsi="Franklin Gothic Book" w:cs="Arial"/>
                <w:b/>
                <w:sz w:val="20"/>
                <w:szCs w:val="20"/>
              </w:rPr>
              <w:t>Drawing and Graphing Skills</w:t>
            </w:r>
          </w:p>
        </w:tc>
        <w:tc>
          <w:tcPr>
            <w:tcW w:w="2137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32776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232776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Experiment Skills</w:t>
            </w:r>
          </w:p>
        </w:tc>
        <w:tc>
          <w:tcPr>
            <w:tcW w:w="213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Pr="00232776" w:rsidRDefault="009D0B06" w:rsidP="0033251B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</w:pPr>
            <w:r w:rsidRPr="00232776">
              <w:rPr>
                <w:rFonts w:ascii="Franklin Gothic Book" w:eastAsia="微軟正黑體" w:hAnsi="Franklin Gothic Book" w:cs="Arial"/>
                <w:b/>
                <w:kern w:val="0"/>
                <w:sz w:val="20"/>
                <w:szCs w:val="20"/>
              </w:rPr>
              <w:t>Self-learning in Science</w:t>
            </w:r>
          </w:p>
        </w:tc>
      </w:tr>
      <w:tr w:rsidR="009D0B06" w:rsidRPr="001B20CF" w:rsidTr="0033251B">
        <w:trPr>
          <w:trHeight w:val="315"/>
        </w:trPr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2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r>
              <w:rPr>
                <w:rFonts w:ascii="Franklin Gothic Book" w:hAnsi="Franklin Gothic Book" w:cs="Droid Sans" w:hint="eastAsia"/>
                <w:sz w:val="20"/>
                <w:szCs w:val="20"/>
              </w:rPr>
              <w:t>The most suitable way to reduce weight</w:t>
            </w:r>
          </w:p>
          <w:p w:rsidR="009D0B06" w:rsidRPr="0023277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3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r>
              <w:rPr>
                <w:rFonts w:ascii="Franklin Gothic Book" w:hAnsi="Franklin Gothic Book" w:cs="Droid Sans" w:hint="eastAsia"/>
                <w:sz w:val="20"/>
                <w:szCs w:val="20"/>
              </w:rPr>
              <w:t>Metals in a smartphone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3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Balancing a chemical equation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Drawing a ray diagram (for plane mirror images)</w:t>
            </w:r>
          </w:p>
        </w:tc>
        <w:tc>
          <w:tcPr>
            <w:tcW w:w="2137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2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Testing food substances in a laboratory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3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Use of thermometer during fractional distillation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Measuring the angle of incidence and angle of refraction</w:t>
            </w:r>
          </w:p>
        </w:tc>
        <w:tc>
          <w:tcPr>
            <w:tcW w:w="2138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2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– The first vaccine in history</w:t>
            </w:r>
          </w:p>
          <w:p w:rsidR="009D0B06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3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– The growing Periodic Table</w:t>
            </w:r>
          </w:p>
          <w:p w:rsidR="009D0B06" w:rsidRPr="001B20CF" w:rsidRDefault="009D0B06" w:rsidP="0033251B">
            <w:pPr>
              <w:snapToGrid w:val="0"/>
              <w:spacing w:before="120" w:after="120"/>
              <w:rPr>
                <w:rFonts w:ascii="Franklin Gothic Book" w:hAnsi="Franklin Gothic Book" w:cs="Droid Sans"/>
                <w:sz w:val="20"/>
                <w:szCs w:val="20"/>
              </w:rPr>
            </w:pPr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[</w:t>
            </w:r>
            <w:proofErr w:type="spellStart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>Ch</w:t>
            </w:r>
            <w:proofErr w:type="spellEnd"/>
            <w:r w:rsidRPr="001B20CF">
              <w:rPr>
                <w:rFonts w:ascii="Franklin Gothic Book" w:hAnsi="Franklin Gothic Book" w:cs="Droid Sans"/>
                <w:b/>
                <w:sz w:val="20"/>
                <w:szCs w:val="20"/>
              </w:rPr>
              <w:t xml:space="preserve"> 14]</w:t>
            </w:r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</w:t>
            </w:r>
            <w:proofErr w:type="spellStart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>NoS</w:t>
            </w:r>
            <w:proofErr w:type="spellEnd"/>
            <w:r w:rsidRPr="001B20CF">
              <w:rPr>
                <w:rFonts w:ascii="Franklin Gothic Book" w:hAnsi="Franklin Gothic Book" w:cs="Droid Sans"/>
                <w:sz w:val="20"/>
                <w:szCs w:val="20"/>
              </w:rPr>
              <w:t xml:space="preserve"> – Newton and prism</w:t>
            </w:r>
          </w:p>
        </w:tc>
      </w:tr>
    </w:tbl>
    <w:p w:rsidR="009D0B06" w:rsidRPr="001B20CF" w:rsidRDefault="009D0B06" w:rsidP="009D0B06">
      <w:pPr>
        <w:widowControl/>
        <w:rPr>
          <w:rFonts w:ascii="Franklin Gothic Book" w:hAnsi="Franklin Gothic Book"/>
          <w:lang w:eastAsia="zh-HK"/>
        </w:rPr>
      </w:pPr>
    </w:p>
    <w:p w:rsidR="00343F84" w:rsidRPr="009D0B06" w:rsidRDefault="00343F84" w:rsidP="009D0B06">
      <w:pPr>
        <w:pStyle w:val="Maintextsansserif"/>
        <w:spacing w:before="252" w:after="180"/>
      </w:pPr>
    </w:p>
    <w:sectPr w:rsidR="00343F84" w:rsidRPr="009D0B06" w:rsidSect="00762085">
      <w:headerReference w:type="default" r:id="rId8"/>
      <w:footerReference w:type="even" r:id="rId9"/>
      <w:footerReference w:type="default" r:id="rId10"/>
      <w:footerReference w:type="first" r:id="rId11"/>
      <w:pgSz w:w="11906" w:h="16838"/>
      <w:pgMar w:top="1134" w:right="1134" w:bottom="1843" w:left="1134" w:header="568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0805" w:rsidRDefault="000C0805" w:rsidP="006F13EC">
      <w:r>
        <w:separator/>
      </w:r>
    </w:p>
    <w:p w:rsidR="000C0805" w:rsidRDefault="000C0805" w:rsidP="006F13EC"/>
    <w:p w:rsidR="000C0805" w:rsidRDefault="000C0805"/>
  </w:endnote>
  <w:endnote w:type="continuationSeparator" w:id="0">
    <w:p w:rsidR="000C0805" w:rsidRDefault="000C0805" w:rsidP="006F13EC">
      <w:r>
        <w:continuationSeparator/>
      </w:r>
    </w:p>
    <w:p w:rsidR="000C0805" w:rsidRDefault="000C0805" w:rsidP="006F13EC"/>
    <w:p w:rsidR="000C0805" w:rsidRDefault="000C08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roid Sans">
    <w:altName w:val="Open Sans Semibold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8605C3" w:rsidP="00387781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1</w:t>
    </w:r>
    <w:r>
      <w:fldChar w:fldCharType="end"/>
    </w:r>
  </w:p>
  <w:p w:rsidR="008605C3" w:rsidRDefault="008605C3" w:rsidP="00387781"/>
  <w:p w:rsidR="008605C3" w:rsidRDefault="008605C3" w:rsidP="006F13EC"/>
  <w:p w:rsidR="00527A63" w:rsidRDefault="00527A6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A63" w:rsidRDefault="008605C3" w:rsidP="00D71C27">
    <w:pPr>
      <w:pStyle w:val="Footnote"/>
      <w:rPr>
        <w:lang w:eastAsia="zh-HK"/>
      </w:rPr>
    </w:pPr>
    <w:r w:rsidRPr="00185F99">
      <w:t>©</w:t>
    </w:r>
    <w:r w:rsidRPr="00185F99">
      <w:rPr>
        <w:rFonts w:hint="eastAsia"/>
      </w:rPr>
      <w:t xml:space="preserve"> Pearson Education Asia Limited 201</w:t>
    </w:r>
    <w:r w:rsidR="00241F5A">
      <w:rPr>
        <w:rFonts w:hint="eastAsia"/>
      </w:rPr>
      <w:t>8</w:t>
    </w:r>
    <w:r w:rsidR="0001691D" w:rsidRPr="00185F99">
      <w:rPr>
        <w:rFonts w:hint="eastAsia"/>
      </w:rPr>
      <w:tab/>
    </w:r>
    <w:r w:rsidRPr="00185F99">
      <w:fldChar w:fldCharType="begin"/>
    </w:r>
    <w:r w:rsidRPr="00185F99">
      <w:instrText xml:space="preserve">PAGE  </w:instrText>
    </w:r>
    <w:r w:rsidRPr="00185F99">
      <w:fldChar w:fldCharType="separate"/>
    </w:r>
    <w:r w:rsidR="0069577B">
      <w:rPr>
        <w:noProof/>
      </w:rPr>
      <w:t>2</w:t>
    </w:r>
    <w:r w:rsidRPr="00185F99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Pr="00387781" w:rsidRDefault="008605C3" w:rsidP="001972E5">
    <w:pPr>
      <w:pStyle w:val="Footnote"/>
    </w:pPr>
    <w:r w:rsidRPr="00387781">
      <w:t>©</w:t>
    </w:r>
    <w:r w:rsidRPr="00387781">
      <w:rPr>
        <w:rFonts w:hint="eastAsia"/>
      </w:rPr>
      <w:t xml:space="preserve"> Pearson Education Asia Limited 201</w:t>
    </w:r>
    <w:r w:rsidR="00241F5A">
      <w:rPr>
        <w:rFonts w:hint="eastAsia"/>
      </w:rPr>
      <w:t>8</w:t>
    </w:r>
    <w:r w:rsidR="00762085" w:rsidRPr="00185F99">
      <w:rPr>
        <w:rFonts w:hint="eastAsia"/>
      </w:rPr>
      <w:tab/>
    </w:r>
    <w:r w:rsidR="00762085" w:rsidRPr="00185F99">
      <w:fldChar w:fldCharType="begin"/>
    </w:r>
    <w:r w:rsidR="00762085" w:rsidRPr="00185F99">
      <w:instrText xml:space="preserve">PAGE  </w:instrText>
    </w:r>
    <w:r w:rsidR="00762085" w:rsidRPr="00185F99">
      <w:fldChar w:fldCharType="separate"/>
    </w:r>
    <w:r w:rsidR="0069577B">
      <w:rPr>
        <w:noProof/>
      </w:rPr>
      <w:t>1</w:t>
    </w:r>
    <w:r w:rsidR="00762085" w:rsidRPr="00185F99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0805" w:rsidRDefault="000C0805" w:rsidP="006F13EC">
      <w:r>
        <w:separator/>
      </w:r>
    </w:p>
    <w:p w:rsidR="000C0805" w:rsidRDefault="000C0805" w:rsidP="006F13EC"/>
    <w:p w:rsidR="000C0805" w:rsidRDefault="000C0805"/>
  </w:footnote>
  <w:footnote w:type="continuationSeparator" w:id="0">
    <w:p w:rsidR="000C0805" w:rsidRDefault="000C0805" w:rsidP="006F13EC">
      <w:r>
        <w:continuationSeparator/>
      </w:r>
    </w:p>
    <w:p w:rsidR="000C0805" w:rsidRDefault="000C0805" w:rsidP="006F13EC"/>
    <w:p w:rsidR="000C0805" w:rsidRDefault="000C080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0F3D5B" w:rsidP="001972E5">
    <w:pPr>
      <w:pStyle w:val="Nameclass"/>
      <w:spacing w:before="168" w:after="120"/>
    </w:pPr>
    <w:r w:rsidRPr="00717C01"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1E3F39" wp14:editId="256C6FA2">
              <wp:simplePos x="0" y="0"/>
              <wp:positionH relativeFrom="column">
                <wp:posOffset>5052556</wp:posOffset>
              </wp:positionH>
              <wp:positionV relativeFrom="paragraph">
                <wp:posOffset>-114190</wp:posOffset>
              </wp:positionV>
              <wp:extent cx="1800915" cy="643890"/>
              <wp:effectExtent l="0" t="0" r="8890" b="3810"/>
              <wp:wrapNone/>
              <wp:docPr id="42" name="矩形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00915" cy="643890"/>
                      </a:xfrm>
                      <a:custGeom>
                        <a:avLst/>
                        <a:gdLst>
                          <a:gd name="connsiteX0" fmla="*/ 0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0 w 3923665"/>
                          <a:gd name="connsiteY4" fmla="*/ 0 h 638175"/>
                          <a:gd name="connsiteX0" fmla="*/ 448574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448574 w 3923665"/>
                          <a:gd name="connsiteY4" fmla="*/ 0 h 638175"/>
                          <a:gd name="connsiteX0" fmla="*/ 262629 w 3737720"/>
                          <a:gd name="connsiteY0" fmla="*/ 0 h 638175"/>
                          <a:gd name="connsiteX1" fmla="*/ 3737720 w 3737720"/>
                          <a:gd name="connsiteY1" fmla="*/ 0 h 638175"/>
                          <a:gd name="connsiteX2" fmla="*/ 3737720 w 3737720"/>
                          <a:gd name="connsiteY2" fmla="*/ 638175 h 638175"/>
                          <a:gd name="connsiteX3" fmla="*/ 0 w 3737720"/>
                          <a:gd name="connsiteY3" fmla="*/ 638175 h 638175"/>
                          <a:gd name="connsiteX4" fmla="*/ 262629 w 3737720"/>
                          <a:gd name="connsiteY4" fmla="*/ 0 h 6381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737720" h="638175">
                            <a:moveTo>
                              <a:pt x="262629" y="0"/>
                            </a:moveTo>
                            <a:lnTo>
                              <a:pt x="3737720" y="0"/>
                            </a:lnTo>
                            <a:lnTo>
                              <a:pt x="3737720" y="638175"/>
                            </a:lnTo>
                            <a:lnTo>
                              <a:pt x="0" y="638175"/>
                            </a:lnTo>
                            <a:lnTo>
                              <a:pt x="262629" y="0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520C05" w:rsidRDefault="009D0B06" w:rsidP="000E0E63">
                          <w:pPr>
                            <w:pStyle w:val="Runningheadwhite"/>
                            <w:spacing w:after="120" w:line="240" w:lineRule="auto"/>
                            <w:rPr>
                              <w:lang w:eastAsia="zh-HK"/>
                            </w:rPr>
                          </w:pPr>
                          <w:r>
                            <w:rPr>
                              <w:rFonts w:hint="eastAsia"/>
                            </w:rPr>
                            <w:t>Flipped Classroom</w:t>
                          </w:r>
                          <w:r w:rsidR="000E0E63">
                            <w:rPr>
                              <w:lang w:eastAsia="zh-HK"/>
                            </w:rPr>
                            <w:br/>
                          </w:r>
                          <w:r w:rsidR="000E0E63">
                            <w:rPr>
                              <w:rFonts w:hint="eastAsia"/>
                              <w:lang w:eastAsia="zh-HK"/>
                            </w:rPr>
                            <w:t>Activit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矩形 15" o:spid="_x0000_s1027" style="position:absolute;margin-left:397.85pt;margin-top:-9pt;width:141.8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37720,6381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" adj="-11796480,,5400" path="m262629,l3737720,r,638175l,638175,262629,xe" fillcolor="#404040 [2429]" stroked="f" strokeweight="2pt">
              <v:stroke joinstyle="miter"/>
              <v:formulas/>
              <v:path arrowok="t" o:connecttype="custom" o:connectlocs="126540,0;1800915,0;1800915,643890;0,643890;126540,0" o:connectangles="0,0,0,0,0" textboxrect="0,0,3737720,638175"/>
              <v:textbox>
                <w:txbxContent>
                  <w:p w:rsidR="0001691D" w:rsidRPr="00520C05" w:rsidRDefault="009D0B06" w:rsidP="000E0E63">
                    <w:pPr>
                      <w:pStyle w:val="Runningheadwhite"/>
                      <w:spacing w:after="120" w:line="240" w:lineRule="auto"/>
                      <w:rPr>
                        <w:lang w:eastAsia="zh-HK"/>
                      </w:rPr>
                    </w:pPr>
                    <w:r>
                      <w:rPr>
                        <w:rFonts w:hint="eastAsia"/>
                      </w:rPr>
                      <w:t>Flipped Classroom</w:t>
                    </w:r>
                    <w:r w:rsidR="000E0E63">
                      <w:rPr>
                        <w:lang w:eastAsia="zh-HK"/>
                      </w:rPr>
                      <w:br/>
                    </w:r>
                    <w:r w:rsidR="000E0E63">
                      <w:rPr>
                        <w:rFonts w:hint="eastAsia"/>
                        <w:lang w:eastAsia="zh-HK"/>
                      </w:rPr>
                      <w:t>Activities</w:t>
                    </w:r>
                  </w:p>
                </w:txbxContent>
              </v:textbox>
            </v:shape>
          </w:pict>
        </mc:Fallback>
      </mc:AlternateContent>
    </w:r>
    <w:r w:rsidR="00D27B85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C037257" wp14:editId="3B46614D">
              <wp:simplePos x="0" y="0"/>
              <wp:positionH relativeFrom="column">
                <wp:posOffset>-720090</wp:posOffset>
              </wp:positionH>
              <wp:positionV relativeFrom="paragraph">
                <wp:posOffset>-372745</wp:posOffset>
              </wp:positionV>
              <wp:extent cx="1579377" cy="637540"/>
              <wp:effectExtent l="0" t="0" r="1905" b="0"/>
              <wp:wrapNone/>
              <wp:docPr id="41" name="矩形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79377" cy="637540"/>
                      </a:xfrm>
                      <a:custGeom>
                        <a:avLst/>
                        <a:gdLst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7569835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5096979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5772841"/>
                          <a:gd name="connsiteY0" fmla="*/ 0 h 1764665"/>
                          <a:gd name="connsiteX1" fmla="*/ 5772841 w 5772841"/>
                          <a:gd name="connsiteY1" fmla="*/ 0 h 1764665"/>
                          <a:gd name="connsiteX2" fmla="*/ 5096979 w 5772841"/>
                          <a:gd name="connsiteY2" fmla="*/ 1764665 h 1764665"/>
                          <a:gd name="connsiteX3" fmla="*/ 0 w 5772841"/>
                          <a:gd name="connsiteY3" fmla="*/ 1764665 h 1764665"/>
                          <a:gd name="connsiteX4" fmla="*/ 0 w 5772841"/>
                          <a:gd name="connsiteY4" fmla="*/ 0 h 176466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5772841" h="1764665">
                            <a:moveTo>
                              <a:pt x="0" y="0"/>
                            </a:moveTo>
                            <a:lnTo>
                              <a:pt x="5772841" y="0"/>
                            </a:lnTo>
                            <a:lnTo>
                              <a:pt x="5096979" y="1764665"/>
                            </a:lnTo>
                            <a:lnTo>
                              <a:pt x="0" y="176466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994FD2" w:rsidRDefault="0001691D" w:rsidP="001972E5">
                          <w:pPr>
                            <w:pStyle w:val="Runningheadblack"/>
                            <w:spacing w:before="168" w:after="120"/>
                          </w:pPr>
                          <w:r w:rsidRPr="00994FD2">
                            <w:t>Active Sci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矩形 7" o:spid="_x0000_s1028" style="position:absolute;margin-left:-56.7pt;margin-top:-29.35pt;width:124.35pt;height:50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" adj="-11796480,,5400" path="m,l5772841,,5096979,1764665,,1764665,,xe" fillcolor="#d8d8d8 [2732]" stroked="f" strokeweight="2pt">
              <v:stroke joinstyle="miter"/>
              <v:formulas/>
              <v:path arrowok="t" o:connecttype="custom" o:connectlocs="0,0;1579377,0;1394470,637540;0,637540;0,0" o:connectangles="0,0,0,0,0" textboxrect="0,0,5772841,1764665"/>
              <v:textbox>
                <w:txbxContent>
                  <w:p w:rsidR="0001691D" w:rsidRPr="00994FD2" w:rsidRDefault="0001691D" w:rsidP="001972E5">
                    <w:pPr>
                      <w:pStyle w:val="Runningheadblack"/>
                      <w:spacing w:before="168" w:after="120"/>
                    </w:pPr>
                    <w:r w:rsidRPr="00994FD2">
                      <w:t>Active Science</w:t>
                    </w:r>
                  </w:p>
                </w:txbxContent>
              </v:textbox>
            </v:shape>
          </w:pict>
        </mc:Fallback>
      </mc:AlternateContent>
    </w:r>
    <w:r w:rsidR="0001691D">
      <w:rPr>
        <w:rFonts w:hint="eastAsia"/>
      </w:rPr>
      <w:tab/>
    </w:r>
  </w:p>
  <w:p w:rsidR="00527A63" w:rsidRDefault="00527A63">
    <w:pPr>
      <w:rPr>
        <w:rFonts w:ascii="Franklin Gothic Book" w:eastAsiaTheme="minorEastAsia" w:hAnsi="Franklin Gothic Book"/>
        <w:spacing w:val="4"/>
        <w:sz w:val="26"/>
      </w:rPr>
    </w:pPr>
  </w:p>
  <w:p w:rsidR="000F3D5B" w:rsidRDefault="000F3D5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bordersDoNotSurroundHeader/>
  <w:bordersDoNotSurroundFooter/>
  <w:proofState w:spelling="clean" w:grammar="clean"/>
  <w:stylePaneFormatFilter w:val="3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60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jczMTUyMzE2N7ZQ0lEKTi0uzszPAykwqQUAR+ueUiwAAAA="/>
  </w:docVars>
  <w:rsids>
    <w:rsidRoot w:val="00CF3394"/>
    <w:rsid w:val="00000E3B"/>
    <w:rsid w:val="00000E81"/>
    <w:rsid w:val="00001224"/>
    <w:rsid w:val="00002921"/>
    <w:rsid w:val="00002D5E"/>
    <w:rsid w:val="0000334B"/>
    <w:rsid w:val="00003D53"/>
    <w:rsid w:val="00004909"/>
    <w:rsid w:val="000051DA"/>
    <w:rsid w:val="00005ACE"/>
    <w:rsid w:val="00005D83"/>
    <w:rsid w:val="00006D64"/>
    <w:rsid w:val="0000717B"/>
    <w:rsid w:val="000106B2"/>
    <w:rsid w:val="000121B8"/>
    <w:rsid w:val="00012496"/>
    <w:rsid w:val="0001251C"/>
    <w:rsid w:val="0001414D"/>
    <w:rsid w:val="00015509"/>
    <w:rsid w:val="00015553"/>
    <w:rsid w:val="0001555A"/>
    <w:rsid w:val="00015BF5"/>
    <w:rsid w:val="0001691D"/>
    <w:rsid w:val="00017369"/>
    <w:rsid w:val="000212C9"/>
    <w:rsid w:val="0002171D"/>
    <w:rsid w:val="00022260"/>
    <w:rsid w:val="00022EE4"/>
    <w:rsid w:val="000235CD"/>
    <w:rsid w:val="00024C2C"/>
    <w:rsid w:val="000336BB"/>
    <w:rsid w:val="000339F9"/>
    <w:rsid w:val="000341F8"/>
    <w:rsid w:val="00034F1C"/>
    <w:rsid w:val="0003668F"/>
    <w:rsid w:val="000406F9"/>
    <w:rsid w:val="000414EE"/>
    <w:rsid w:val="00041A49"/>
    <w:rsid w:val="00041FA5"/>
    <w:rsid w:val="0004264D"/>
    <w:rsid w:val="00042BAB"/>
    <w:rsid w:val="00044639"/>
    <w:rsid w:val="00044E39"/>
    <w:rsid w:val="00044F7D"/>
    <w:rsid w:val="00045296"/>
    <w:rsid w:val="00045AD3"/>
    <w:rsid w:val="00046D63"/>
    <w:rsid w:val="0004750A"/>
    <w:rsid w:val="00050668"/>
    <w:rsid w:val="00050FD4"/>
    <w:rsid w:val="00051086"/>
    <w:rsid w:val="00051269"/>
    <w:rsid w:val="00052428"/>
    <w:rsid w:val="00053192"/>
    <w:rsid w:val="00054D5E"/>
    <w:rsid w:val="00054DA8"/>
    <w:rsid w:val="00054DC1"/>
    <w:rsid w:val="00055120"/>
    <w:rsid w:val="00056256"/>
    <w:rsid w:val="0005665C"/>
    <w:rsid w:val="00060D55"/>
    <w:rsid w:val="0006104B"/>
    <w:rsid w:val="00061A13"/>
    <w:rsid w:val="00064630"/>
    <w:rsid w:val="000648E3"/>
    <w:rsid w:val="00064951"/>
    <w:rsid w:val="00065283"/>
    <w:rsid w:val="000652BB"/>
    <w:rsid w:val="000654B6"/>
    <w:rsid w:val="000659FE"/>
    <w:rsid w:val="00066C80"/>
    <w:rsid w:val="00070D9A"/>
    <w:rsid w:val="00070FE8"/>
    <w:rsid w:val="00071E84"/>
    <w:rsid w:val="00072AFE"/>
    <w:rsid w:val="00073C98"/>
    <w:rsid w:val="00073D4E"/>
    <w:rsid w:val="00074695"/>
    <w:rsid w:val="00075511"/>
    <w:rsid w:val="00075B76"/>
    <w:rsid w:val="00075FC9"/>
    <w:rsid w:val="000769E0"/>
    <w:rsid w:val="00077CD4"/>
    <w:rsid w:val="00080C41"/>
    <w:rsid w:val="000818E6"/>
    <w:rsid w:val="00086338"/>
    <w:rsid w:val="00087074"/>
    <w:rsid w:val="0008786C"/>
    <w:rsid w:val="00087B5C"/>
    <w:rsid w:val="000900A1"/>
    <w:rsid w:val="0009089E"/>
    <w:rsid w:val="0009153C"/>
    <w:rsid w:val="0009196F"/>
    <w:rsid w:val="00091F39"/>
    <w:rsid w:val="00094A57"/>
    <w:rsid w:val="00095558"/>
    <w:rsid w:val="00095C9D"/>
    <w:rsid w:val="00096446"/>
    <w:rsid w:val="000975DA"/>
    <w:rsid w:val="00097852"/>
    <w:rsid w:val="000A0FB7"/>
    <w:rsid w:val="000A0FD0"/>
    <w:rsid w:val="000A1AC2"/>
    <w:rsid w:val="000A1F1F"/>
    <w:rsid w:val="000A2985"/>
    <w:rsid w:val="000A2F3B"/>
    <w:rsid w:val="000A35B8"/>
    <w:rsid w:val="000A4F0B"/>
    <w:rsid w:val="000B2681"/>
    <w:rsid w:val="000B27F2"/>
    <w:rsid w:val="000B37F4"/>
    <w:rsid w:val="000B3F40"/>
    <w:rsid w:val="000B54C2"/>
    <w:rsid w:val="000B5887"/>
    <w:rsid w:val="000B6F15"/>
    <w:rsid w:val="000C00E5"/>
    <w:rsid w:val="000C0805"/>
    <w:rsid w:val="000C0AEC"/>
    <w:rsid w:val="000C0CAC"/>
    <w:rsid w:val="000C0CCE"/>
    <w:rsid w:val="000C1CE4"/>
    <w:rsid w:val="000C207B"/>
    <w:rsid w:val="000C2911"/>
    <w:rsid w:val="000C37CE"/>
    <w:rsid w:val="000C387B"/>
    <w:rsid w:val="000C3A78"/>
    <w:rsid w:val="000C493C"/>
    <w:rsid w:val="000C563A"/>
    <w:rsid w:val="000C6439"/>
    <w:rsid w:val="000C6869"/>
    <w:rsid w:val="000C7DA9"/>
    <w:rsid w:val="000D012B"/>
    <w:rsid w:val="000D03F9"/>
    <w:rsid w:val="000D0CF0"/>
    <w:rsid w:val="000D0D2D"/>
    <w:rsid w:val="000D193A"/>
    <w:rsid w:val="000D4B09"/>
    <w:rsid w:val="000D5A52"/>
    <w:rsid w:val="000D5CD9"/>
    <w:rsid w:val="000D681A"/>
    <w:rsid w:val="000D6F3C"/>
    <w:rsid w:val="000D76F6"/>
    <w:rsid w:val="000E0491"/>
    <w:rsid w:val="000E0E63"/>
    <w:rsid w:val="000E1849"/>
    <w:rsid w:val="000E1C92"/>
    <w:rsid w:val="000E210C"/>
    <w:rsid w:val="000E3799"/>
    <w:rsid w:val="000E3E21"/>
    <w:rsid w:val="000E414D"/>
    <w:rsid w:val="000E4DD0"/>
    <w:rsid w:val="000E5FDB"/>
    <w:rsid w:val="000E6B62"/>
    <w:rsid w:val="000E6C7E"/>
    <w:rsid w:val="000F11B8"/>
    <w:rsid w:val="000F3594"/>
    <w:rsid w:val="000F384A"/>
    <w:rsid w:val="000F3D5B"/>
    <w:rsid w:val="000F427C"/>
    <w:rsid w:val="000F42A4"/>
    <w:rsid w:val="000F454C"/>
    <w:rsid w:val="000F4884"/>
    <w:rsid w:val="000F4B76"/>
    <w:rsid w:val="000F4E03"/>
    <w:rsid w:val="000F6161"/>
    <w:rsid w:val="000F6805"/>
    <w:rsid w:val="000F771B"/>
    <w:rsid w:val="000F7A90"/>
    <w:rsid w:val="00100565"/>
    <w:rsid w:val="001026E4"/>
    <w:rsid w:val="00102C2C"/>
    <w:rsid w:val="00103B05"/>
    <w:rsid w:val="00104434"/>
    <w:rsid w:val="0010526D"/>
    <w:rsid w:val="00105C08"/>
    <w:rsid w:val="0010634E"/>
    <w:rsid w:val="00110D59"/>
    <w:rsid w:val="00110E28"/>
    <w:rsid w:val="00111EE1"/>
    <w:rsid w:val="001123F2"/>
    <w:rsid w:val="0011259F"/>
    <w:rsid w:val="00112D36"/>
    <w:rsid w:val="001132C7"/>
    <w:rsid w:val="00113FBB"/>
    <w:rsid w:val="00114244"/>
    <w:rsid w:val="00114801"/>
    <w:rsid w:val="0011493A"/>
    <w:rsid w:val="00114B19"/>
    <w:rsid w:val="00114CAE"/>
    <w:rsid w:val="001154BB"/>
    <w:rsid w:val="00115DAC"/>
    <w:rsid w:val="00116695"/>
    <w:rsid w:val="001173C0"/>
    <w:rsid w:val="0011773D"/>
    <w:rsid w:val="0012065B"/>
    <w:rsid w:val="001206C8"/>
    <w:rsid w:val="00120F1E"/>
    <w:rsid w:val="001214F5"/>
    <w:rsid w:val="0012222D"/>
    <w:rsid w:val="001226CD"/>
    <w:rsid w:val="001227E6"/>
    <w:rsid w:val="00125381"/>
    <w:rsid w:val="00125CF4"/>
    <w:rsid w:val="00126666"/>
    <w:rsid w:val="001266DB"/>
    <w:rsid w:val="00131173"/>
    <w:rsid w:val="001311CF"/>
    <w:rsid w:val="00132CCC"/>
    <w:rsid w:val="00134A8B"/>
    <w:rsid w:val="001351C5"/>
    <w:rsid w:val="00135897"/>
    <w:rsid w:val="00136C6C"/>
    <w:rsid w:val="00136E03"/>
    <w:rsid w:val="00137804"/>
    <w:rsid w:val="00137D49"/>
    <w:rsid w:val="00137D81"/>
    <w:rsid w:val="00140CE2"/>
    <w:rsid w:val="00141646"/>
    <w:rsid w:val="001416EB"/>
    <w:rsid w:val="001417EB"/>
    <w:rsid w:val="00141BDE"/>
    <w:rsid w:val="00141F02"/>
    <w:rsid w:val="00142619"/>
    <w:rsid w:val="001430F1"/>
    <w:rsid w:val="0014605A"/>
    <w:rsid w:val="00147D21"/>
    <w:rsid w:val="00150A16"/>
    <w:rsid w:val="00151139"/>
    <w:rsid w:val="00151304"/>
    <w:rsid w:val="00151FFC"/>
    <w:rsid w:val="00152635"/>
    <w:rsid w:val="00154197"/>
    <w:rsid w:val="0015533F"/>
    <w:rsid w:val="00155534"/>
    <w:rsid w:val="001558A0"/>
    <w:rsid w:val="0015690A"/>
    <w:rsid w:val="00156BA5"/>
    <w:rsid w:val="001605CF"/>
    <w:rsid w:val="00160786"/>
    <w:rsid w:val="001608C8"/>
    <w:rsid w:val="00160EAE"/>
    <w:rsid w:val="001620B8"/>
    <w:rsid w:val="00162326"/>
    <w:rsid w:val="001639C6"/>
    <w:rsid w:val="00163F28"/>
    <w:rsid w:val="00164A59"/>
    <w:rsid w:val="0016578B"/>
    <w:rsid w:val="0016620F"/>
    <w:rsid w:val="00166555"/>
    <w:rsid w:val="00167096"/>
    <w:rsid w:val="001670A8"/>
    <w:rsid w:val="00167574"/>
    <w:rsid w:val="001702EC"/>
    <w:rsid w:val="00170C09"/>
    <w:rsid w:val="00171E8D"/>
    <w:rsid w:val="001733F7"/>
    <w:rsid w:val="00173FF7"/>
    <w:rsid w:val="00174D86"/>
    <w:rsid w:val="00175C7B"/>
    <w:rsid w:val="00175D0A"/>
    <w:rsid w:val="001761A1"/>
    <w:rsid w:val="0017679D"/>
    <w:rsid w:val="00177690"/>
    <w:rsid w:val="00177782"/>
    <w:rsid w:val="00177941"/>
    <w:rsid w:val="00177A94"/>
    <w:rsid w:val="001807ED"/>
    <w:rsid w:val="0018172F"/>
    <w:rsid w:val="001817D9"/>
    <w:rsid w:val="001833FC"/>
    <w:rsid w:val="001846E4"/>
    <w:rsid w:val="00184A4A"/>
    <w:rsid w:val="0018563B"/>
    <w:rsid w:val="00185D30"/>
    <w:rsid w:val="00185F7A"/>
    <w:rsid w:val="00185F99"/>
    <w:rsid w:val="00186C3D"/>
    <w:rsid w:val="001870AD"/>
    <w:rsid w:val="00190A7E"/>
    <w:rsid w:val="0019102C"/>
    <w:rsid w:val="00191505"/>
    <w:rsid w:val="00193A64"/>
    <w:rsid w:val="00193B5D"/>
    <w:rsid w:val="00193C76"/>
    <w:rsid w:val="001949DA"/>
    <w:rsid w:val="0019689A"/>
    <w:rsid w:val="001972E5"/>
    <w:rsid w:val="001976E8"/>
    <w:rsid w:val="00197919"/>
    <w:rsid w:val="001A07B2"/>
    <w:rsid w:val="001A1702"/>
    <w:rsid w:val="001A1D35"/>
    <w:rsid w:val="001A2063"/>
    <w:rsid w:val="001A237F"/>
    <w:rsid w:val="001A32AE"/>
    <w:rsid w:val="001A37B0"/>
    <w:rsid w:val="001A38AC"/>
    <w:rsid w:val="001A3FB9"/>
    <w:rsid w:val="001A5200"/>
    <w:rsid w:val="001A5D30"/>
    <w:rsid w:val="001A60FA"/>
    <w:rsid w:val="001A798B"/>
    <w:rsid w:val="001B02B5"/>
    <w:rsid w:val="001B1C97"/>
    <w:rsid w:val="001B5236"/>
    <w:rsid w:val="001B57A1"/>
    <w:rsid w:val="001B684C"/>
    <w:rsid w:val="001B75AE"/>
    <w:rsid w:val="001B7839"/>
    <w:rsid w:val="001B7B0A"/>
    <w:rsid w:val="001C023B"/>
    <w:rsid w:val="001C059A"/>
    <w:rsid w:val="001C0EE9"/>
    <w:rsid w:val="001C0F05"/>
    <w:rsid w:val="001C0FEC"/>
    <w:rsid w:val="001C1E54"/>
    <w:rsid w:val="001C280C"/>
    <w:rsid w:val="001C288F"/>
    <w:rsid w:val="001C2CEE"/>
    <w:rsid w:val="001C3043"/>
    <w:rsid w:val="001C3D24"/>
    <w:rsid w:val="001C509D"/>
    <w:rsid w:val="001C5B8C"/>
    <w:rsid w:val="001C6D08"/>
    <w:rsid w:val="001D032C"/>
    <w:rsid w:val="001D0717"/>
    <w:rsid w:val="001D0A6F"/>
    <w:rsid w:val="001D0D72"/>
    <w:rsid w:val="001D10FE"/>
    <w:rsid w:val="001D1EB7"/>
    <w:rsid w:val="001D323F"/>
    <w:rsid w:val="001D36BC"/>
    <w:rsid w:val="001D3F8F"/>
    <w:rsid w:val="001D63FF"/>
    <w:rsid w:val="001D7B87"/>
    <w:rsid w:val="001E0129"/>
    <w:rsid w:val="001E08F6"/>
    <w:rsid w:val="001E16BF"/>
    <w:rsid w:val="001E1A67"/>
    <w:rsid w:val="001E1DDA"/>
    <w:rsid w:val="001E1E2E"/>
    <w:rsid w:val="001E1F6A"/>
    <w:rsid w:val="001E4B44"/>
    <w:rsid w:val="001E51D8"/>
    <w:rsid w:val="001E5475"/>
    <w:rsid w:val="001E68DC"/>
    <w:rsid w:val="001E6FA6"/>
    <w:rsid w:val="001F03DB"/>
    <w:rsid w:val="001F2ED1"/>
    <w:rsid w:val="001F349B"/>
    <w:rsid w:val="001F3C9A"/>
    <w:rsid w:val="001F48A4"/>
    <w:rsid w:val="001F4D75"/>
    <w:rsid w:val="001F4D9A"/>
    <w:rsid w:val="001F51AC"/>
    <w:rsid w:val="001F6468"/>
    <w:rsid w:val="001F6841"/>
    <w:rsid w:val="001F69C6"/>
    <w:rsid w:val="001F7688"/>
    <w:rsid w:val="0020040B"/>
    <w:rsid w:val="00200C7B"/>
    <w:rsid w:val="002029CF"/>
    <w:rsid w:val="002034B2"/>
    <w:rsid w:val="00203B90"/>
    <w:rsid w:val="00203DE4"/>
    <w:rsid w:val="00204130"/>
    <w:rsid w:val="002048A4"/>
    <w:rsid w:val="00205054"/>
    <w:rsid w:val="00207105"/>
    <w:rsid w:val="002078D5"/>
    <w:rsid w:val="00207B3D"/>
    <w:rsid w:val="00211D79"/>
    <w:rsid w:val="00212D11"/>
    <w:rsid w:val="002155B1"/>
    <w:rsid w:val="00215896"/>
    <w:rsid w:val="00216A32"/>
    <w:rsid w:val="00216FF6"/>
    <w:rsid w:val="00217EF0"/>
    <w:rsid w:val="00220A7C"/>
    <w:rsid w:val="00221A84"/>
    <w:rsid w:val="00221C0B"/>
    <w:rsid w:val="00221FA5"/>
    <w:rsid w:val="00222945"/>
    <w:rsid w:val="00222FAE"/>
    <w:rsid w:val="00223124"/>
    <w:rsid w:val="00223831"/>
    <w:rsid w:val="00223A05"/>
    <w:rsid w:val="00225B51"/>
    <w:rsid w:val="00225B68"/>
    <w:rsid w:val="00226215"/>
    <w:rsid w:val="00226A34"/>
    <w:rsid w:val="002272F5"/>
    <w:rsid w:val="00230EA0"/>
    <w:rsid w:val="00230EE2"/>
    <w:rsid w:val="0023129E"/>
    <w:rsid w:val="002314B7"/>
    <w:rsid w:val="0023265A"/>
    <w:rsid w:val="00232776"/>
    <w:rsid w:val="00233661"/>
    <w:rsid w:val="00234E3D"/>
    <w:rsid w:val="00236504"/>
    <w:rsid w:val="00240218"/>
    <w:rsid w:val="002408F0"/>
    <w:rsid w:val="002410BA"/>
    <w:rsid w:val="00241691"/>
    <w:rsid w:val="00241F5A"/>
    <w:rsid w:val="00243819"/>
    <w:rsid w:val="00243D12"/>
    <w:rsid w:val="00243F69"/>
    <w:rsid w:val="00244099"/>
    <w:rsid w:val="00244E84"/>
    <w:rsid w:val="0024667E"/>
    <w:rsid w:val="00246A81"/>
    <w:rsid w:val="0024730F"/>
    <w:rsid w:val="0024787A"/>
    <w:rsid w:val="00247B88"/>
    <w:rsid w:val="00250436"/>
    <w:rsid w:val="00250DD2"/>
    <w:rsid w:val="0025153B"/>
    <w:rsid w:val="00253763"/>
    <w:rsid w:val="002546B0"/>
    <w:rsid w:val="00254B02"/>
    <w:rsid w:val="0025528A"/>
    <w:rsid w:val="0025591D"/>
    <w:rsid w:val="00255A5F"/>
    <w:rsid w:val="002569C3"/>
    <w:rsid w:val="0025738B"/>
    <w:rsid w:val="00257D7C"/>
    <w:rsid w:val="00260E0E"/>
    <w:rsid w:val="002617C3"/>
    <w:rsid w:val="00261B09"/>
    <w:rsid w:val="00261C96"/>
    <w:rsid w:val="002630B6"/>
    <w:rsid w:val="00263194"/>
    <w:rsid w:val="00263DF8"/>
    <w:rsid w:val="00263F64"/>
    <w:rsid w:val="002647ED"/>
    <w:rsid w:val="0026564C"/>
    <w:rsid w:val="00267332"/>
    <w:rsid w:val="00267C0E"/>
    <w:rsid w:val="00270189"/>
    <w:rsid w:val="00270265"/>
    <w:rsid w:val="002733CB"/>
    <w:rsid w:val="00274949"/>
    <w:rsid w:val="00274EC9"/>
    <w:rsid w:val="002764C9"/>
    <w:rsid w:val="002770C3"/>
    <w:rsid w:val="00280B51"/>
    <w:rsid w:val="00280B96"/>
    <w:rsid w:val="00281A8D"/>
    <w:rsid w:val="00281BF0"/>
    <w:rsid w:val="002825DE"/>
    <w:rsid w:val="00283280"/>
    <w:rsid w:val="00283487"/>
    <w:rsid w:val="002834E9"/>
    <w:rsid w:val="00284D8E"/>
    <w:rsid w:val="00284F64"/>
    <w:rsid w:val="0028586B"/>
    <w:rsid w:val="00287629"/>
    <w:rsid w:val="002878B8"/>
    <w:rsid w:val="00287BE6"/>
    <w:rsid w:val="00287FB0"/>
    <w:rsid w:val="00290A1C"/>
    <w:rsid w:val="00291984"/>
    <w:rsid w:val="00291A5A"/>
    <w:rsid w:val="00291D0C"/>
    <w:rsid w:val="00292020"/>
    <w:rsid w:val="002922D7"/>
    <w:rsid w:val="00292AD7"/>
    <w:rsid w:val="00292C90"/>
    <w:rsid w:val="00293260"/>
    <w:rsid w:val="00293727"/>
    <w:rsid w:val="0029698B"/>
    <w:rsid w:val="002A0451"/>
    <w:rsid w:val="002A140E"/>
    <w:rsid w:val="002A2423"/>
    <w:rsid w:val="002A2729"/>
    <w:rsid w:val="002A5BB1"/>
    <w:rsid w:val="002A7BE2"/>
    <w:rsid w:val="002B1C0F"/>
    <w:rsid w:val="002B1ECB"/>
    <w:rsid w:val="002B26B2"/>
    <w:rsid w:val="002B2BB8"/>
    <w:rsid w:val="002B3A4E"/>
    <w:rsid w:val="002B453B"/>
    <w:rsid w:val="002B4E72"/>
    <w:rsid w:val="002B51B2"/>
    <w:rsid w:val="002B70D8"/>
    <w:rsid w:val="002B7343"/>
    <w:rsid w:val="002C1514"/>
    <w:rsid w:val="002C315B"/>
    <w:rsid w:val="002C3530"/>
    <w:rsid w:val="002C3E0B"/>
    <w:rsid w:val="002C5EB7"/>
    <w:rsid w:val="002C6B61"/>
    <w:rsid w:val="002C7551"/>
    <w:rsid w:val="002C7A35"/>
    <w:rsid w:val="002C7A43"/>
    <w:rsid w:val="002C7F19"/>
    <w:rsid w:val="002D0AB9"/>
    <w:rsid w:val="002D0AF6"/>
    <w:rsid w:val="002D11E0"/>
    <w:rsid w:val="002D237E"/>
    <w:rsid w:val="002D2F31"/>
    <w:rsid w:val="002D2FA4"/>
    <w:rsid w:val="002D3D46"/>
    <w:rsid w:val="002D49AA"/>
    <w:rsid w:val="002D4C27"/>
    <w:rsid w:val="002D5AAD"/>
    <w:rsid w:val="002D6510"/>
    <w:rsid w:val="002D6610"/>
    <w:rsid w:val="002D6BFD"/>
    <w:rsid w:val="002D7892"/>
    <w:rsid w:val="002D79C2"/>
    <w:rsid w:val="002D7B99"/>
    <w:rsid w:val="002E0568"/>
    <w:rsid w:val="002E0D5B"/>
    <w:rsid w:val="002E19D1"/>
    <w:rsid w:val="002E1E9B"/>
    <w:rsid w:val="002E254F"/>
    <w:rsid w:val="002E2E92"/>
    <w:rsid w:val="002E3D18"/>
    <w:rsid w:val="002E3D3C"/>
    <w:rsid w:val="002E4617"/>
    <w:rsid w:val="002E4AD6"/>
    <w:rsid w:val="002E4F34"/>
    <w:rsid w:val="002E560D"/>
    <w:rsid w:val="002E5F3F"/>
    <w:rsid w:val="002E642E"/>
    <w:rsid w:val="002F009F"/>
    <w:rsid w:val="002F021F"/>
    <w:rsid w:val="002F036B"/>
    <w:rsid w:val="002F2246"/>
    <w:rsid w:val="002F228D"/>
    <w:rsid w:val="002F393A"/>
    <w:rsid w:val="002F3A0B"/>
    <w:rsid w:val="002F3D8C"/>
    <w:rsid w:val="002F42B4"/>
    <w:rsid w:val="002F4682"/>
    <w:rsid w:val="002F516F"/>
    <w:rsid w:val="002F5A0C"/>
    <w:rsid w:val="002F5B45"/>
    <w:rsid w:val="002F6C90"/>
    <w:rsid w:val="002F7825"/>
    <w:rsid w:val="003003C7"/>
    <w:rsid w:val="003003DA"/>
    <w:rsid w:val="00300607"/>
    <w:rsid w:val="00300B70"/>
    <w:rsid w:val="00301115"/>
    <w:rsid w:val="00302723"/>
    <w:rsid w:val="0030306B"/>
    <w:rsid w:val="00304EBE"/>
    <w:rsid w:val="00304F86"/>
    <w:rsid w:val="003052B0"/>
    <w:rsid w:val="00305543"/>
    <w:rsid w:val="0030582E"/>
    <w:rsid w:val="00305A7F"/>
    <w:rsid w:val="003067CA"/>
    <w:rsid w:val="00306B71"/>
    <w:rsid w:val="00310AC3"/>
    <w:rsid w:val="00310E45"/>
    <w:rsid w:val="00311089"/>
    <w:rsid w:val="0031120D"/>
    <w:rsid w:val="0031156A"/>
    <w:rsid w:val="00311F87"/>
    <w:rsid w:val="00312AB8"/>
    <w:rsid w:val="00313C7E"/>
    <w:rsid w:val="00313EAD"/>
    <w:rsid w:val="00314D65"/>
    <w:rsid w:val="0031531B"/>
    <w:rsid w:val="00315D89"/>
    <w:rsid w:val="00316C2F"/>
    <w:rsid w:val="0031737D"/>
    <w:rsid w:val="00317398"/>
    <w:rsid w:val="00317E6F"/>
    <w:rsid w:val="0032081B"/>
    <w:rsid w:val="00321347"/>
    <w:rsid w:val="00321435"/>
    <w:rsid w:val="00321D5B"/>
    <w:rsid w:val="0032203A"/>
    <w:rsid w:val="003221D2"/>
    <w:rsid w:val="003229E3"/>
    <w:rsid w:val="003248BD"/>
    <w:rsid w:val="0032571D"/>
    <w:rsid w:val="00325F8A"/>
    <w:rsid w:val="00325F8C"/>
    <w:rsid w:val="00326D17"/>
    <w:rsid w:val="00327331"/>
    <w:rsid w:val="0033036B"/>
    <w:rsid w:val="003307E7"/>
    <w:rsid w:val="003307EE"/>
    <w:rsid w:val="0033148E"/>
    <w:rsid w:val="00331E84"/>
    <w:rsid w:val="00332019"/>
    <w:rsid w:val="00332619"/>
    <w:rsid w:val="003333DD"/>
    <w:rsid w:val="003344E8"/>
    <w:rsid w:val="00335CF0"/>
    <w:rsid w:val="003366B2"/>
    <w:rsid w:val="0033688A"/>
    <w:rsid w:val="00336DCA"/>
    <w:rsid w:val="003401FF"/>
    <w:rsid w:val="00340BFA"/>
    <w:rsid w:val="00341462"/>
    <w:rsid w:val="00341F8D"/>
    <w:rsid w:val="0034274B"/>
    <w:rsid w:val="00342F62"/>
    <w:rsid w:val="00342FDA"/>
    <w:rsid w:val="0034335C"/>
    <w:rsid w:val="00343D74"/>
    <w:rsid w:val="00343F84"/>
    <w:rsid w:val="00344260"/>
    <w:rsid w:val="0034452E"/>
    <w:rsid w:val="0034533E"/>
    <w:rsid w:val="00345B5D"/>
    <w:rsid w:val="00346C55"/>
    <w:rsid w:val="00346E01"/>
    <w:rsid w:val="003474F3"/>
    <w:rsid w:val="00347694"/>
    <w:rsid w:val="003508C2"/>
    <w:rsid w:val="00350AA7"/>
    <w:rsid w:val="0035249F"/>
    <w:rsid w:val="00352DE1"/>
    <w:rsid w:val="0035320F"/>
    <w:rsid w:val="00353395"/>
    <w:rsid w:val="00354CBF"/>
    <w:rsid w:val="00354D0B"/>
    <w:rsid w:val="003553A3"/>
    <w:rsid w:val="003557AA"/>
    <w:rsid w:val="00355B48"/>
    <w:rsid w:val="00355E57"/>
    <w:rsid w:val="00357084"/>
    <w:rsid w:val="00357090"/>
    <w:rsid w:val="0035724C"/>
    <w:rsid w:val="00357D28"/>
    <w:rsid w:val="003608BF"/>
    <w:rsid w:val="003610C5"/>
    <w:rsid w:val="003614F0"/>
    <w:rsid w:val="00361574"/>
    <w:rsid w:val="003622CC"/>
    <w:rsid w:val="00364779"/>
    <w:rsid w:val="0036598B"/>
    <w:rsid w:val="00365E8D"/>
    <w:rsid w:val="0036746B"/>
    <w:rsid w:val="00367551"/>
    <w:rsid w:val="0037067F"/>
    <w:rsid w:val="00371D39"/>
    <w:rsid w:val="00371DD1"/>
    <w:rsid w:val="003721F3"/>
    <w:rsid w:val="00372DD2"/>
    <w:rsid w:val="00372F31"/>
    <w:rsid w:val="00373880"/>
    <w:rsid w:val="003741BC"/>
    <w:rsid w:val="00374443"/>
    <w:rsid w:val="00374CB3"/>
    <w:rsid w:val="00375352"/>
    <w:rsid w:val="00376B16"/>
    <w:rsid w:val="00376D21"/>
    <w:rsid w:val="00376F16"/>
    <w:rsid w:val="00377A31"/>
    <w:rsid w:val="00377EDB"/>
    <w:rsid w:val="0038068C"/>
    <w:rsid w:val="00380813"/>
    <w:rsid w:val="0038161C"/>
    <w:rsid w:val="00382F73"/>
    <w:rsid w:val="00383616"/>
    <w:rsid w:val="003838E9"/>
    <w:rsid w:val="00386CDF"/>
    <w:rsid w:val="003870EA"/>
    <w:rsid w:val="00387781"/>
    <w:rsid w:val="003879E2"/>
    <w:rsid w:val="00390A39"/>
    <w:rsid w:val="003913F0"/>
    <w:rsid w:val="00391EF7"/>
    <w:rsid w:val="00392209"/>
    <w:rsid w:val="003926E2"/>
    <w:rsid w:val="00392797"/>
    <w:rsid w:val="00392B7C"/>
    <w:rsid w:val="00392ED0"/>
    <w:rsid w:val="0039352D"/>
    <w:rsid w:val="0039360C"/>
    <w:rsid w:val="0039399D"/>
    <w:rsid w:val="003947B9"/>
    <w:rsid w:val="00394E02"/>
    <w:rsid w:val="0039640C"/>
    <w:rsid w:val="00397AA1"/>
    <w:rsid w:val="00397F02"/>
    <w:rsid w:val="003A172F"/>
    <w:rsid w:val="003A2293"/>
    <w:rsid w:val="003A304B"/>
    <w:rsid w:val="003A30BE"/>
    <w:rsid w:val="003A3220"/>
    <w:rsid w:val="003A34DC"/>
    <w:rsid w:val="003A4459"/>
    <w:rsid w:val="003A466A"/>
    <w:rsid w:val="003A4A8C"/>
    <w:rsid w:val="003A4FAD"/>
    <w:rsid w:val="003A5380"/>
    <w:rsid w:val="003A6D43"/>
    <w:rsid w:val="003A7635"/>
    <w:rsid w:val="003A7790"/>
    <w:rsid w:val="003B2ABF"/>
    <w:rsid w:val="003B32CB"/>
    <w:rsid w:val="003B4368"/>
    <w:rsid w:val="003B563F"/>
    <w:rsid w:val="003B5FC6"/>
    <w:rsid w:val="003B6084"/>
    <w:rsid w:val="003B76C6"/>
    <w:rsid w:val="003B774A"/>
    <w:rsid w:val="003C0372"/>
    <w:rsid w:val="003C04B5"/>
    <w:rsid w:val="003C1A09"/>
    <w:rsid w:val="003C1C65"/>
    <w:rsid w:val="003C2864"/>
    <w:rsid w:val="003C2AA3"/>
    <w:rsid w:val="003C2D82"/>
    <w:rsid w:val="003C3BD2"/>
    <w:rsid w:val="003C4327"/>
    <w:rsid w:val="003C46A2"/>
    <w:rsid w:val="003C4E51"/>
    <w:rsid w:val="003C5DC6"/>
    <w:rsid w:val="003C64D2"/>
    <w:rsid w:val="003D0221"/>
    <w:rsid w:val="003D1839"/>
    <w:rsid w:val="003D2F9F"/>
    <w:rsid w:val="003D3A7F"/>
    <w:rsid w:val="003D4459"/>
    <w:rsid w:val="003D4477"/>
    <w:rsid w:val="003D54AC"/>
    <w:rsid w:val="003D58D7"/>
    <w:rsid w:val="003D605B"/>
    <w:rsid w:val="003D628A"/>
    <w:rsid w:val="003D66ED"/>
    <w:rsid w:val="003E05FD"/>
    <w:rsid w:val="003E060B"/>
    <w:rsid w:val="003E0EF3"/>
    <w:rsid w:val="003E1DAC"/>
    <w:rsid w:val="003E2081"/>
    <w:rsid w:val="003E251F"/>
    <w:rsid w:val="003E2EE8"/>
    <w:rsid w:val="003E3174"/>
    <w:rsid w:val="003E366C"/>
    <w:rsid w:val="003E3C13"/>
    <w:rsid w:val="003E3EA9"/>
    <w:rsid w:val="003E3EEC"/>
    <w:rsid w:val="003E3F00"/>
    <w:rsid w:val="003E41E9"/>
    <w:rsid w:val="003E4C47"/>
    <w:rsid w:val="003E54AA"/>
    <w:rsid w:val="003E56EB"/>
    <w:rsid w:val="003E60B5"/>
    <w:rsid w:val="003F0118"/>
    <w:rsid w:val="003F157F"/>
    <w:rsid w:val="003F16C7"/>
    <w:rsid w:val="003F4268"/>
    <w:rsid w:val="003F4631"/>
    <w:rsid w:val="003F53E0"/>
    <w:rsid w:val="003F55F8"/>
    <w:rsid w:val="003F577D"/>
    <w:rsid w:val="003F6F45"/>
    <w:rsid w:val="003F7272"/>
    <w:rsid w:val="00401825"/>
    <w:rsid w:val="004028E6"/>
    <w:rsid w:val="0040340B"/>
    <w:rsid w:val="0040433C"/>
    <w:rsid w:val="00405C05"/>
    <w:rsid w:val="00406133"/>
    <w:rsid w:val="00406873"/>
    <w:rsid w:val="004069A5"/>
    <w:rsid w:val="0040785E"/>
    <w:rsid w:val="00407E7E"/>
    <w:rsid w:val="004101A5"/>
    <w:rsid w:val="00411387"/>
    <w:rsid w:val="0041153A"/>
    <w:rsid w:val="00411595"/>
    <w:rsid w:val="0041292F"/>
    <w:rsid w:val="00413652"/>
    <w:rsid w:val="0041400C"/>
    <w:rsid w:val="00414EB3"/>
    <w:rsid w:val="004157F7"/>
    <w:rsid w:val="00415A76"/>
    <w:rsid w:val="0041644D"/>
    <w:rsid w:val="004170F1"/>
    <w:rsid w:val="004175B9"/>
    <w:rsid w:val="00417E0F"/>
    <w:rsid w:val="0042075A"/>
    <w:rsid w:val="0042181B"/>
    <w:rsid w:val="00422A89"/>
    <w:rsid w:val="0042331C"/>
    <w:rsid w:val="00423A67"/>
    <w:rsid w:val="00424A14"/>
    <w:rsid w:val="00424B17"/>
    <w:rsid w:val="00424C09"/>
    <w:rsid w:val="00426937"/>
    <w:rsid w:val="004273AA"/>
    <w:rsid w:val="00427C72"/>
    <w:rsid w:val="00430C5F"/>
    <w:rsid w:val="00431610"/>
    <w:rsid w:val="00431685"/>
    <w:rsid w:val="00431E37"/>
    <w:rsid w:val="00432A0A"/>
    <w:rsid w:val="004335A1"/>
    <w:rsid w:val="004355DD"/>
    <w:rsid w:val="0044079E"/>
    <w:rsid w:val="00440D1D"/>
    <w:rsid w:val="00441411"/>
    <w:rsid w:val="0044183B"/>
    <w:rsid w:val="00441F6F"/>
    <w:rsid w:val="0044331C"/>
    <w:rsid w:val="0044341D"/>
    <w:rsid w:val="0044458B"/>
    <w:rsid w:val="00444D41"/>
    <w:rsid w:val="0044502D"/>
    <w:rsid w:val="00445EE2"/>
    <w:rsid w:val="00450299"/>
    <w:rsid w:val="00450BFC"/>
    <w:rsid w:val="00450F98"/>
    <w:rsid w:val="00452096"/>
    <w:rsid w:val="00452C6F"/>
    <w:rsid w:val="00453FBB"/>
    <w:rsid w:val="0045434A"/>
    <w:rsid w:val="0045449A"/>
    <w:rsid w:val="00454662"/>
    <w:rsid w:val="00454CD8"/>
    <w:rsid w:val="00455B62"/>
    <w:rsid w:val="0046159F"/>
    <w:rsid w:val="004625B6"/>
    <w:rsid w:val="00462923"/>
    <w:rsid w:val="004630A2"/>
    <w:rsid w:val="00463381"/>
    <w:rsid w:val="004644DC"/>
    <w:rsid w:val="00464591"/>
    <w:rsid w:val="00464BFC"/>
    <w:rsid w:val="004657E4"/>
    <w:rsid w:val="00465952"/>
    <w:rsid w:val="00465D5B"/>
    <w:rsid w:val="00465F23"/>
    <w:rsid w:val="0046627E"/>
    <w:rsid w:val="00466390"/>
    <w:rsid w:val="00466493"/>
    <w:rsid w:val="00467442"/>
    <w:rsid w:val="004675F1"/>
    <w:rsid w:val="00467A30"/>
    <w:rsid w:val="004733E6"/>
    <w:rsid w:val="00474185"/>
    <w:rsid w:val="004744EA"/>
    <w:rsid w:val="004744F8"/>
    <w:rsid w:val="00474AB8"/>
    <w:rsid w:val="00475320"/>
    <w:rsid w:val="00476A6C"/>
    <w:rsid w:val="00477B1D"/>
    <w:rsid w:val="004808AD"/>
    <w:rsid w:val="0048184A"/>
    <w:rsid w:val="00481B95"/>
    <w:rsid w:val="00482820"/>
    <w:rsid w:val="004858B2"/>
    <w:rsid w:val="00486B43"/>
    <w:rsid w:val="00487382"/>
    <w:rsid w:val="00487A33"/>
    <w:rsid w:val="00487AF0"/>
    <w:rsid w:val="0049073E"/>
    <w:rsid w:val="0049458C"/>
    <w:rsid w:val="00495338"/>
    <w:rsid w:val="0049545C"/>
    <w:rsid w:val="00495A66"/>
    <w:rsid w:val="004963C1"/>
    <w:rsid w:val="00497F4F"/>
    <w:rsid w:val="004A0C01"/>
    <w:rsid w:val="004A11C5"/>
    <w:rsid w:val="004A1CDE"/>
    <w:rsid w:val="004A3F76"/>
    <w:rsid w:val="004A49B7"/>
    <w:rsid w:val="004A4CF8"/>
    <w:rsid w:val="004A58A2"/>
    <w:rsid w:val="004A58F3"/>
    <w:rsid w:val="004A61E1"/>
    <w:rsid w:val="004A7326"/>
    <w:rsid w:val="004A74B0"/>
    <w:rsid w:val="004A766F"/>
    <w:rsid w:val="004B0297"/>
    <w:rsid w:val="004B30D9"/>
    <w:rsid w:val="004B4A8A"/>
    <w:rsid w:val="004B4AA1"/>
    <w:rsid w:val="004B53D7"/>
    <w:rsid w:val="004B58E2"/>
    <w:rsid w:val="004B7D68"/>
    <w:rsid w:val="004C08D9"/>
    <w:rsid w:val="004C1E2F"/>
    <w:rsid w:val="004C1E62"/>
    <w:rsid w:val="004C287E"/>
    <w:rsid w:val="004C44E0"/>
    <w:rsid w:val="004C462F"/>
    <w:rsid w:val="004C4A29"/>
    <w:rsid w:val="004C4F96"/>
    <w:rsid w:val="004C5099"/>
    <w:rsid w:val="004C5A2C"/>
    <w:rsid w:val="004C640D"/>
    <w:rsid w:val="004C7740"/>
    <w:rsid w:val="004D01AF"/>
    <w:rsid w:val="004D17AF"/>
    <w:rsid w:val="004D17D1"/>
    <w:rsid w:val="004D267C"/>
    <w:rsid w:val="004D28F0"/>
    <w:rsid w:val="004D29B5"/>
    <w:rsid w:val="004D3826"/>
    <w:rsid w:val="004D455B"/>
    <w:rsid w:val="004D51E0"/>
    <w:rsid w:val="004D5C50"/>
    <w:rsid w:val="004D5D38"/>
    <w:rsid w:val="004D6D7B"/>
    <w:rsid w:val="004D71B5"/>
    <w:rsid w:val="004E01B5"/>
    <w:rsid w:val="004E02CD"/>
    <w:rsid w:val="004E0773"/>
    <w:rsid w:val="004E081F"/>
    <w:rsid w:val="004E1136"/>
    <w:rsid w:val="004E1485"/>
    <w:rsid w:val="004E1FA9"/>
    <w:rsid w:val="004E2FA7"/>
    <w:rsid w:val="004E3384"/>
    <w:rsid w:val="004E412B"/>
    <w:rsid w:val="004E4E81"/>
    <w:rsid w:val="004E669C"/>
    <w:rsid w:val="004E6790"/>
    <w:rsid w:val="004E6F80"/>
    <w:rsid w:val="004E78D6"/>
    <w:rsid w:val="004E7D88"/>
    <w:rsid w:val="004F0458"/>
    <w:rsid w:val="004F0D29"/>
    <w:rsid w:val="004F0F48"/>
    <w:rsid w:val="004F1C51"/>
    <w:rsid w:val="004F1CC5"/>
    <w:rsid w:val="004F32DD"/>
    <w:rsid w:val="004F61CE"/>
    <w:rsid w:val="004F6A82"/>
    <w:rsid w:val="004F6EB9"/>
    <w:rsid w:val="004F7108"/>
    <w:rsid w:val="004F7C59"/>
    <w:rsid w:val="005005C7"/>
    <w:rsid w:val="00500630"/>
    <w:rsid w:val="00500B00"/>
    <w:rsid w:val="00500B2F"/>
    <w:rsid w:val="005011A0"/>
    <w:rsid w:val="005011BA"/>
    <w:rsid w:val="005027A6"/>
    <w:rsid w:val="005031E9"/>
    <w:rsid w:val="00505447"/>
    <w:rsid w:val="00505B36"/>
    <w:rsid w:val="00506119"/>
    <w:rsid w:val="00507B22"/>
    <w:rsid w:val="0051045F"/>
    <w:rsid w:val="0051079E"/>
    <w:rsid w:val="005115DC"/>
    <w:rsid w:val="0051197B"/>
    <w:rsid w:val="005125CC"/>
    <w:rsid w:val="0051269B"/>
    <w:rsid w:val="00514DD1"/>
    <w:rsid w:val="00515A39"/>
    <w:rsid w:val="00516073"/>
    <w:rsid w:val="00516EFD"/>
    <w:rsid w:val="0051718D"/>
    <w:rsid w:val="00520C05"/>
    <w:rsid w:val="00520C6C"/>
    <w:rsid w:val="00520C85"/>
    <w:rsid w:val="00521101"/>
    <w:rsid w:val="00521ECE"/>
    <w:rsid w:val="00521FE6"/>
    <w:rsid w:val="005220F1"/>
    <w:rsid w:val="005235DC"/>
    <w:rsid w:val="005237C0"/>
    <w:rsid w:val="00523A21"/>
    <w:rsid w:val="00524D5C"/>
    <w:rsid w:val="00525047"/>
    <w:rsid w:val="00525285"/>
    <w:rsid w:val="005257B7"/>
    <w:rsid w:val="005261BD"/>
    <w:rsid w:val="00526400"/>
    <w:rsid w:val="00526669"/>
    <w:rsid w:val="00527A63"/>
    <w:rsid w:val="005309C6"/>
    <w:rsid w:val="005311B0"/>
    <w:rsid w:val="0053202C"/>
    <w:rsid w:val="005334B8"/>
    <w:rsid w:val="005338E2"/>
    <w:rsid w:val="00533F64"/>
    <w:rsid w:val="005341E0"/>
    <w:rsid w:val="005358C1"/>
    <w:rsid w:val="00535A60"/>
    <w:rsid w:val="005361C8"/>
    <w:rsid w:val="00536301"/>
    <w:rsid w:val="00536C82"/>
    <w:rsid w:val="00537CF0"/>
    <w:rsid w:val="005414DB"/>
    <w:rsid w:val="0054241B"/>
    <w:rsid w:val="0054263A"/>
    <w:rsid w:val="005434A5"/>
    <w:rsid w:val="00543895"/>
    <w:rsid w:val="00544D83"/>
    <w:rsid w:val="0054545F"/>
    <w:rsid w:val="00545765"/>
    <w:rsid w:val="0054632F"/>
    <w:rsid w:val="005468D8"/>
    <w:rsid w:val="00546AA8"/>
    <w:rsid w:val="00547008"/>
    <w:rsid w:val="005505C7"/>
    <w:rsid w:val="0055061F"/>
    <w:rsid w:val="00550CB4"/>
    <w:rsid w:val="00551A10"/>
    <w:rsid w:val="0055288C"/>
    <w:rsid w:val="00552FF2"/>
    <w:rsid w:val="00553A63"/>
    <w:rsid w:val="00554D61"/>
    <w:rsid w:val="00555FB6"/>
    <w:rsid w:val="005561C2"/>
    <w:rsid w:val="0055775C"/>
    <w:rsid w:val="005578F0"/>
    <w:rsid w:val="00557C1E"/>
    <w:rsid w:val="00557C29"/>
    <w:rsid w:val="00560A02"/>
    <w:rsid w:val="00560F61"/>
    <w:rsid w:val="00561352"/>
    <w:rsid w:val="00561F6B"/>
    <w:rsid w:val="0056412D"/>
    <w:rsid w:val="005643AE"/>
    <w:rsid w:val="00565A28"/>
    <w:rsid w:val="0056618E"/>
    <w:rsid w:val="00566D9B"/>
    <w:rsid w:val="00566F3A"/>
    <w:rsid w:val="005670C0"/>
    <w:rsid w:val="00567695"/>
    <w:rsid w:val="00567977"/>
    <w:rsid w:val="00567C60"/>
    <w:rsid w:val="0057187A"/>
    <w:rsid w:val="00571B94"/>
    <w:rsid w:val="00573813"/>
    <w:rsid w:val="00573FB2"/>
    <w:rsid w:val="00574CAD"/>
    <w:rsid w:val="00575817"/>
    <w:rsid w:val="005765B4"/>
    <w:rsid w:val="00576814"/>
    <w:rsid w:val="0057726C"/>
    <w:rsid w:val="0058246C"/>
    <w:rsid w:val="005832C4"/>
    <w:rsid w:val="005842A5"/>
    <w:rsid w:val="00585707"/>
    <w:rsid w:val="00585C90"/>
    <w:rsid w:val="00585F5C"/>
    <w:rsid w:val="005860C4"/>
    <w:rsid w:val="00586C30"/>
    <w:rsid w:val="00587302"/>
    <w:rsid w:val="005878BE"/>
    <w:rsid w:val="0059004E"/>
    <w:rsid w:val="00591119"/>
    <w:rsid w:val="0059284C"/>
    <w:rsid w:val="005928E7"/>
    <w:rsid w:val="00592A49"/>
    <w:rsid w:val="005937D1"/>
    <w:rsid w:val="0059381F"/>
    <w:rsid w:val="0059392B"/>
    <w:rsid w:val="00594886"/>
    <w:rsid w:val="00595159"/>
    <w:rsid w:val="0059585F"/>
    <w:rsid w:val="00595F83"/>
    <w:rsid w:val="00596AD0"/>
    <w:rsid w:val="00597587"/>
    <w:rsid w:val="005978D0"/>
    <w:rsid w:val="005A1FB2"/>
    <w:rsid w:val="005A29BA"/>
    <w:rsid w:val="005A2C8C"/>
    <w:rsid w:val="005A3191"/>
    <w:rsid w:val="005A3D0C"/>
    <w:rsid w:val="005A3FA2"/>
    <w:rsid w:val="005A4583"/>
    <w:rsid w:val="005A4748"/>
    <w:rsid w:val="005A509C"/>
    <w:rsid w:val="005A5F9D"/>
    <w:rsid w:val="005A67DC"/>
    <w:rsid w:val="005A6845"/>
    <w:rsid w:val="005B1233"/>
    <w:rsid w:val="005B1D14"/>
    <w:rsid w:val="005B237E"/>
    <w:rsid w:val="005B2BED"/>
    <w:rsid w:val="005B2EE7"/>
    <w:rsid w:val="005B36DC"/>
    <w:rsid w:val="005B3A48"/>
    <w:rsid w:val="005B50E6"/>
    <w:rsid w:val="005B5B94"/>
    <w:rsid w:val="005B684B"/>
    <w:rsid w:val="005B6888"/>
    <w:rsid w:val="005B68CD"/>
    <w:rsid w:val="005C023C"/>
    <w:rsid w:val="005C15EB"/>
    <w:rsid w:val="005C1CB1"/>
    <w:rsid w:val="005C37C9"/>
    <w:rsid w:val="005C3984"/>
    <w:rsid w:val="005C3A26"/>
    <w:rsid w:val="005C3A33"/>
    <w:rsid w:val="005C3C89"/>
    <w:rsid w:val="005C4F3D"/>
    <w:rsid w:val="005C551E"/>
    <w:rsid w:val="005C5620"/>
    <w:rsid w:val="005D40E6"/>
    <w:rsid w:val="005D5F67"/>
    <w:rsid w:val="005D6A8C"/>
    <w:rsid w:val="005D739E"/>
    <w:rsid w:val="005D7DD7"/>
    <w:rsid w:val="005E0865"/>
    <w:rsid w:val="005E0BF1"/>
    <w:rsid w:val="005E183C"/>
    <w:rsid w:val="005E1AB7"/>
    <w:rsid w:val="005E3226"/>
    <w:rsid w:val="005E3BC6"/>
    <w:rsid w:val="005E4396"/>
    <w:rsid w:val="005E4B91"/>
    <w:rsid w:val="005E51CF"/>
    <w:rsid w:val="005E5E19"/>
    <w:rsid w:val="005E60C1"/>
    <w:rsid w:val="005E62C5"/>
    <w:rsid w:val="005E7FF9"/>
    <w:rsid w:val="005F016C"/>
    <w:rsid w:val="005F028B"/>
    <w:rsid w:val="005F04ED"/>
    <w:rsid w:val="005F1735"/>
    <w:rsid w:val="005F1A05"/>
    <w:rsid w:val="005F2D92"/>
    <w:rsid w:val="005F4789"/>
    <w:rsid w:val="005F5517"/>
    <w:rsid w:val="005F5D6E"/>
    <w:rsid w:val="005F5E72"/>
    <w:rsid w:val="005F6A8F"/>
    <w:rsid w:val="005F6C78"/>
    <w:rsid w:val="00601B50"/>
    <w:rsid w:val="006022CF"/>
    <w:rsid w:val="00602C0E"/>
    <w:rsid w:val="006032F1"/>
    <w:rsid w:val="006043F3"/>
    <w:rsid w:val="00605B18"/>
    <w:rsid w:val="00605FA3"/>
    <w:rsid w:val="00606401"/>
    <w:rsid w:val="006105BF"/>
    <w:rsid w:val="00610F27"/>
    <w:rsid w:val="006119E8"/>
    <w:rsid w:val="0061221F"/>
    <w:rsid w:val="006140BF"/>
    <w:rsid w:val="00615025"/>
    <w:rsid w:val="00616661"/>
    <w:rsid w:val="00616BDC"/>
    <w:rsid w:val="00617974"/>
    <w:rsid w:val="00617AD3"/>
    <w:rsid w:val="00620BDC"/>
    <w:rsid w:val="0062367D"/>
    <w:rsid w:val="00623BDF"/>
    <w:rsid w:val="00624191"/>
    <w:rsid w:val="006243A4"/>
    <w:rsid w:val="00624DFE"/>
    <w:rsid w:val="006252A3"/>
    <w:rsid w:val="0062542E"/>
    <w:rsid w:val="00625705"/>
    <w:rsid w:val="00625DD6"/>
    <w:rsid w:val="00626054"/>
    <w:rsid w:val="00626A83"/>
    <w:rsid w:val="00626ECD"/>
    <w:rsid w:val="0062725F"/>
    <w:rsid w:val="006309DB"/>
    <w:rsid w:val="00630B98"/>
    <w:rsid w:val="00632443"/>
    <w:rsid w:val="00632D68"/>
    <w:rsid w:val="00632E39"/>
    <w:rsid w:val="0063379A"/>
    <w:rsid w:val="0063395C"/>
    <w:rsid w:val="00633A43"/>
    <w:rsid w:val="00633F73"/>
    <w:rsid w:val="00634295"/>
    <w:rsid w:val="006348F8"/>
    <w:rsid w:val="00635179"/>
    <w:rsid w:val="00635894"/>
    <w:rsid w:val="00636C02"/>
    <w:rsid w:val="00636C0F"/>
    <w:rsid w:val="00636D76"/>
    <w:rsid w:val="00636EC8"/>
    <w:rsid w:val="00637290"/>
    <w:rsid w:val="00637ACD"/>
    <w:rsid w:val="0064066C"/>
    <w:rsid w:val="006406B7"/>
    <w:rsid w:val="00642824"/>
    <w:rsid w:val="00642914"/>
    <w:rsid w:val="0064295C"/>
    <w:rsid w:val="00643B6F"/>
    <w:rsid w:val="0064489C"/>
    <w:rsid w:val="00644F1E"/>
    <w:rsid w:val="0064507B"/>
    <w:rsid w:val="00645B42"/>
    <w:rsid w:val="006469C8"/>
    <w:rsid w:val="00647069"/>
    <w:rsid w:val="006471BF"/>
    <w:rsid w:val="006475C7"/>
    <w:rsid w:val="0064761F"/>
    <w:rsid w:val="00650A9D"/>
    <w:rsid w:val="006529E4"/>
    <w:rsid w:val="006534FA"/>
    <w:rsid w:val="00653B6B"/>
    <w:rsid w:val="00654491"/>
    <w:rsid w:val="006547AA"/>
    <w:rsid w:val="0065482A"/>
    <w:rsid w:val="0065565F"/>
    <w:rsid w:val="00655801"/>
    <w:rsid w:val="006559A8"/>
    <w:rsid w:val="006563E1"/>
    <w:rsid w:val="00656D8B"/>
    <w:rsid w:val="00657441"/>
    <w:rsid w:val="00657878"/>
    <w:rsid w:val="00657B15"/>
    <w:rsid w:val="00660312"/>
    <w:rsid w:val="0066131A"/>
    <w:rsid w:val="00661B65"/>
    <w:rsid w:val="006627C3"/>
    <w:rsid w:val="00662B21"/>
    <w:rsid w:val="00662D9E"/>
    <w:rsid w:val="006633C6"/>
    <w:rsid w:val="00663960"/>
    <w:rsid w:val="00663A2E"/>
    <w:rsid w:val="0066468F"/>
    <w:rsid w:val="00666DC4"/>
    <w:rsid w:val="00667B9D"/>
    <w:rsid w:val="00667F3F"/>
    <w:rsid w:val="006705CC"/>
    <w:rsid w:val="00671220"/>
    <w:rsid w:val="006727BD"/>
    <w:rsid w:val="00673193"/>
    <w:rsid w:val="00673525"/>
    <w:rsid w:val="00674991"/>
    <w:rsid w:val="00674FA9"/>
    <w:rsid w:val="00675253"/>
    <w:rsid w:val="006775AA"/>
    <w:rsid w:val="00677A17"/>
    <w:rsid w:val="006803AC"/>
    <w:rsid w:val="0068077B"/>
    <w:rsid w:val="00680DDD"/>
    <w:rsid w:val="006819C0"/>
    <w:rsid w:val="00681C65"/>
    <w:rsid w:val="00681C74"/>
    <w:rsid w:val="00681F45"/>
    <w:rsid w:val="006824F7"/>
    <w:rsid w:val="00683CAC"/>
    <w:rsid w:val="006849E0"/>
    <w:rsid w:val="00685D4C"/>
    <w:rsid w:val="00687E67"/>
    <w:rsid w:val="006905F3"/>
    <w:rsid w:val="00690CA5"/>
    <w:rsid w:val="00691720"/>
    <w:rsid w:val="006918A9"/>
    <w:rsid w:val="00691B9C"/>
    <w:rsid w:val="00692666"/>
    <w:rsid w:val="006928BE"/>
    <w:rsid w:val="00693CB9"/>
    <w:rsid w:val="00694281"/>
    <w:rsid w:val="0069495C"/>
    <w:rsid w:val="0069577B"/>
    <w:rsid w:val="00695CB6"/>
    <w:rsid w:val="00696503"/>
    <w:rsid w:val="00696BE7"/>
    <w:rsid w:val="00697161"/>
    <w:rsid w:val="00697A6B"/>
    <w:rsid w:val="00697F2F"/>
    <w:rsid w:val="006A0AB6"/>
    <w:rsid w:val="006A1690"/>
    <w:rsid w:val="006A1A7B"/>
    <w:rsid w:val="006A2017"/>
    <w:rsid w:val="006A2E8A"/>
    <w:rsid w:val="006A3C98"/>
    <w:rsid w:val="006A3D67"/>
    <w:rsid w:val="006A5B6D"/>
    <w:rsid w:val="006A7C54"/>
    <w:rsid w:val="006B02F2"/>
    <w:rsid w:val="006B040F"/>
    <w:rsid w:val="006B0614"/>
    <w:rsid w:val="006B1AB7"/>
    <w:rsid w:val="006B35C1"/>
    <w:rsid w:val="006B5053"/>
    <w:rsid w:val="006B6CE5"/>
    <w:rsid w:val="006B7CE4"/>
    <w:rsid w:val="006C02B5"/>
    <w:rsid w:val="006C058A"/>
    <w:rsid w:val="006C0C9E"/>
    <w:rsid w:val="006C0DCC"/>
    <w:rsid w:val="006C15A8"/>
    <w:rsid w:val="006C1A5E"/>
    <w:rsid w:val="006C1D6C"/>
    <w:rsid w:val="006C2B07"/>
    <w:rsid w:val="006C2B5E"/>
    <w:rsid w:val="006C38AF"/>
    <w:rsid w:val="006C4B7F"/>
    <w:rsid w:val="006C6015"/>
    <w:rsid w:val="006C63FF"/>
    <w:rsid w:val="006C73B0"/>
    <w:rsid w:val="006D02A2"/>
    <w:rsid w:val="006D0DD1"/>
    <w:rsid w:val="006D0F4C"/>
    <w:rsid w:val="006D5BDC"/>
    <w:rsid w:val="006D6AC8"/>
    <w:rsid w:val="006D70E8"/>
    <w:rsid w:val="006D75E5"/>
    <w:rsid w:val="006E05E7"/>
    <w:rsid w:val="006E0BA2"/>
    <w:rsid w:val="006E0E50"/>
    <w:rsid w:val="006E1196"/>
    <w:rsid w:val="006E192A"/>
    <w:rsid w:val="006E2983"/>
    <w:rsid w:val="006E30F9"/>
    <w:rsid w:val="006E32FB"/>
    <w:rsid w:val="006E3F23"/>
    <w:rsid w:val="006E3FE3"/>
    <w:rsid w:val="006E4E50"/>
    <w:rsid w:val="006E582E"/>
    <w:rsid w:val="006E606C"/>
    <w:rsid w:val="006E60A7"/>
    <w:rsid w:val="006E620D"/>
    <w:rsid w:val="006E7043"/>
    <w:rsid w:val="006E7293"/>
    <w:rsid w:val="006E7C50"/>
    <w:rsid w:val="006F13EC"/>
    <w:rsid w:val="006F1A1A"/>
    <w:rsid w:val="006F1F8D"/>
    <w:rsid w:val="006F2162"/>
    <w:rsid w:val="006F3DDB"/>
    <w:rsid w:val="006F3F90"/>
    <w:rsid w:val="006F482D"/>
    <w:rsid w:val="006F4EA7"/>
    <w:rsid w:val="006F5CE9"/>
    <w:rsid w:val="00700C3D"/>
    <w:rsid w:val="00701A89"/>
    <w:rsid w:val="0070260F"/>
    <w:rsid w:val="00703855"/>
    <w:rsid w:val="00703B1C"/>
    <w:rsid w:val="00703C72"/>
    <w:rsid w:val="00704BE0"/>
    <w:rsid w:val="0070521A"/>
    <w:rsid w:val="007052D3"/>
    <w:rsid w:val="007053A6"/>
    <w:rsid w:val="0070586F"/>
    <w:rsid w:val="00705C22"/>
    <w:rsid w:val="00705D04"/>
    <w:rsid w:val="00707A81"/>
    <w:rsid w:val="0071173E"/>
    <w:rsid w:val="00711CD5"/>
    <w:rsid w:val="00712AA6"/>
    <w:rsid w:val="0071324B"/>
    <w:rsid w:val="00713A85"/>
    <w:rsid w:val="00714055"/>
    <w:rsid w:val="0071422D"/>
    <w:rsid w:val="00715032"/>
    <w:rsid w:val="0071549E"/>
    <w:rsid w:val="007157FF"/>
    <w:rsid w:val="00715888"/>
    <w:rsid w:val="00716D74"/>
    <w:rsid w:val="00716F7F"/>
    <w:rsid w:val="0071762E"/>
    <w:rsid w:val="00720385"/>
    <w:rsid w:val="00722213"/>
    <w:rsid w:val="00722507"/>
    <w:rsid w:val="00722783"/>
    <w:rsid w:val="0072283E"/>
    <w:rsid w:val="00722FD5"/>
    <w:rsid w:val="007234BF"/>
    <w:rsid w:val="00724005"/>
    <w:rsid w:val="00730935"/>
    <w:rsid w:val="00731C6F"/>
    <w:rsid w:val="00733810"/>
    <w:rsid w:val="007345A7"/>
    <w:rsid w:val="00735224"/>
    <w:rsid w:val="00735C0F"/>
    <w:rsid w:val="00736B39"/>
    <w:rsid w:val="00736E7D"/>
    <w:rsid w:val="007379C6"/>
    <w:rsid w:val="00740B48"/>
    <w:rsid w:val="007427FA"/>
    <w:rsid w:val="00742C11"/>
    <w:rsid w:val="00743282"/>
    <w:rsid w:val="00743A7A"/>
    <w:rsid w:val="00743E4C"/>
    <w:rsid w:val="00744701"/>
    <w:rsid w:val="0074679F"/>
    <w:rsid w:val="00746D10"/>
    <w:rsid w:val="00747852"/>
    <w:rsid w:val="00747BE8"/>
    <w:rsid w:val="00750406"/>
    <w:rsid w:val="00750B37"/>
    <w:rsid w:val="00752D77"/>
    <w:rsid w:val="007548FB"/>
    <w:rsid w:val="0075603C"/>
    <w:rsid w:val="007560A1"/>
    <w:rsid w:val="00756B5B"/>
    <w:rsid w:val="00760EE7"/>
    <w:rsid w:val="007618C2"/>
    <w:rsid w:val="00761C26"/>
    <w:rsid w:val="00762085"/>
    <w:rsid w:val="007644F4"/>
    <w:rsid w:val="00764DE1"/>
    <w:rsid w:val="007679E2"/>
    <w:rsid w:val="007704F4"/>
    <w:rsid w:val="00770643"/>
    <w:rsid w:val="007721D7"/>
    <w:rsid w:val="007727B8"/>
    <w:rsid w:val="00773C3B"/>
    <w:rsid w:val="007743D3"/>
    <w:rsid w:val="00774567"/>
    <w:rsid w:val="00774E17"/>
    <w:rsid w:val="007750F7"/>
    <w:rsid w:val="00775628"/>
    <w:rsid w:val="00776C98"/>
    <w:rsid w:val="00776CC5"/>
    <w:rsid w:val="00780EBE"/>
    <w:rsid w:val="00781074"/>
    <w:rsid w:val="00782272"/>
    <w:rsid w:val="00784C44"/>
    <w:rsid w:val="00784E58"/>
    <w:rsid w:val="00786D45"/>
    <w:rsid w:val="00786D9A"/>
    <w:rsid w:val="007900C6"/>
    <w:rsid w:val="00790CFA"/>
    <w:rsid w:val="007919DA"/>
    <w:rsid w:val="00791C93"/>
    <w:rsid w:val="0079200F"/>
    <w:rsid w:val="00794000"/>
    <w:rsid w:val="00794ED4"/>
    <w:rsid w:val="007951CC"/>
    <w:rsid w:val="00797094"/>
    <w:rsid w:val="007A00F8"/>
    <w:rsid w:val="007A03DA"/>
    <w:rsid w:val="007A05DA"/>
    <w:rsid w:val="007A0F38"/>
    <w:rsid w:val="007A1A8D"/>
    <w:rsid w:val="007A25C5"/>
    <w:rsid w:val="007A2EFA"/>
    <w:rsid w:val="007A3846"/>
    <w:rsid w:val="007A38C9"/>
    <w:rsid w:val="007A485E"/>
    <w:rsid w:val="007A4AFC"/>
    <w:rsid w:val="007A5689"/>
    <w:rsid w:val="007A59DC"/>
    <w:rsid w:val="007A60A9"/>
    <w:rsid w:val="007A6B2D"/>
    <w:rsid w:val="007B01C8"/>
    <w:rsid w:val="007B025E"/>
    <w:rsid w:val="007B0FFC"/>
    <w:rsid w:val="007B3D4D"/>
    <w:rsid w:val="007B4679"/>
    <w:rsid w:val="007B5CCF"/>
    <w:rsid w:val="007B60DB"/>
    <w:rsid w:val="007B7695"/>
    <w:rsid w:val="007C0CD9"/>
    <w:rsid w:val="007C2BF9"/>
    <w:rsid w:val="007C2FB3"/>
    <w:rsid w:val="007C32EF"/>
    <w:rsid w:val="007C4B7F"/>
    <w:rsid w:val="007C4D4A"/>
    <w:rsid w:val="007C545F"/>
    <w:rsid w:val="007C5704"/>
    <w:rsid w:val="007C780C"/>
    <w:rsid w:val="007C7EA0"/>
    <w:rsid w:val="007D05F4"/>
    <w:rsid w:val="007D0F73"/>
    <w:rsid w:val="007D1729"/>
    <w:rsid w:val="007D205C"/>
    <w:rsid w:val="007D2C84"/>
    <w:rsid w:val="007D38DB"/>
    <w:rsid w:val="007D3C74"/>
    <w:rsid w:val="007D3EC5"/>
    <w:rsid w:val="007D449D"/>
    <w:rsid w:val="007D4A3A"/>
    <w:rsid w:val="007D5E0C"/>
    <w:rsid w:val="007D5E23"/>
    <w:rsid w:val="007D6862"/>
    <w:rsid w:val="007D6C7F"/>
    <w:rsid w:val="007E04B6"/>
    <w:rsid w:val="007E20AF"/>
    <w:rsid w:val="007E260A"/>
    <w:rsid w:val="007E296D"/>
    <w:rsid w:val="007E29FF"/>
    <w:rsid w:val="007E58D8"/>
    <w:rsid w:val="007E63F0"/>
    <w:rsid w:val="007E6BED"/>
    <w:rsid w:val="007E6E9D"/>
    <w:rsid w:val="007E6EA9"/>
    <w:rsid w:val="007E6F78"/>
    <w:rsid w:val="007E759F"/>
    <w:rsid w:val="007F1794"/>
    <w:rsid w:val="007F1FDF"/>
    <w:rsid w:val="007F23D5"/>
    <w:rsid w:val="007F273F"/>
    <w:rsid w:val="007F2FF8"/>
    <w:rsid w:val="007F305F"/>
    <w:rsid w:val="007F324D"/>
    <w:rsid w:val="007F4692"/>
    <w:rsid w:val="007F4F5B"/>
    <w:rsid w:val="007F5FAA"/>
    <w:rsid w:val="007F6457"/>
    <w:rsid w:val="007F659C"/>
    <w:rsid w:val="007F6791"/>
    <w:rsid w:val="008001C3"/>
    <w:rsid w:val="00800C76"/>
    <w:rsid w:val="008021F3"/>
    <w:rsid w:val="008023D0"/>
    <w:rsid w:val="00802B0D"/>
    <w:rsid w:val="00802CBB"/>
    <w:rsid w:val="00803DC1"/>
    <w:rsid w:val="008040E9"/>
    <w:rsid w:val="00804776"/>
    <w:rsid w:val="00804966"/>
    <w:rsid w:val="00805F30"/>
    <w:rsid w:val="00806F23"/>
    <w:rsid w:val="00807AB4"/>
    <w:rsid w:val="00810401"/>
    <w:rsid w:val="00810555"/>
    <w:rsid w:val="008107B8"/>
    <w:rsid w:val="008107E4"/>
    <w:rsid w:val="0081213C"/>
    <w:rsid w:val="00812878"/>
    <w:rsid w:val="00812B69"/>
    <w:rsid w:val="00813020"/>
    <w:rsid w:val="00813040"/>
    <w:rsid w:val="00813794"/>
    <w:rsid w:val="00814E54"/>
    <w:rsid w:val="0081513D"/>
    <w:rsid w:val="00815717"/>
    <w:rsid w:val="008158FB"/>
    <w:rsid w:val="00816389"/>
    <w:rsid w:val="0081667B"/>
    <w:rsid w:val="00816C75"/>
    <w:rsid w:val="00820350"/>
    <w:rsid w:val="008205AA"/>
    <w:rsid w:val="00820784"/>
    <w:rsid w:val="0082105F"/>
    <w:rsid w:val="00821791"/>
    <w:rsid w:val="00822CDC"/>
    <w:rsid w:val="00823996"/>
    <w:rsid w:val="00824451"/>
    <w:rsid w:val="00825356"/>
    <w:rsid w:val="00830C91"/>
    <w:rsid w:val="0083129C"/>
    <w:rsid w:val="00832FB0"/>
    <w:rsid w:val="008331BE"/>
    <w:rsid w:val="00836334"/>
    <w:rsid w:val="00836381"/>
    <w:rsid w:val="00837210"/>
    <w:rsid w:val="00840DBF"/>
    <w:rsid w:val="0084102B"/>
    <w:rsid w:val="00841090"/>
    <w:rsid w:val="008420AE"/>
    <w:rsid w:val="00842803"/>
    <w:rsid w:val="008452AB"/>
    <w:rsid w:val="00846DBF"/>
    <w:rsid w:val="00847929"/>
    <w:rsid w:val="00847D92"/>
    <w:rsid w:val="00847ECF"/>
    <w:rsid w:val="008514BD"/>
    <w:rsid w:val="008514D8"/>
    <w:rsid w:val="008517C2"/>
    <w:rsid w:val="00851B67"/>
    <w:rsid w:val="0085343A"/>
    <w:rsid w:val="008556F4"/>
    <w:rsid w:val="00855F01"/>
    <w:rsid w:val="00856C07"/>
    <w:rsid w:val="00856C50"/>
    <w:rsid w:val="008602B8"/>
    <w:rsid w:val="008605C3"/>
    <w:rsid w:val="00860B6F"/>
    <w:rsid w:val="00861249"/>
    <w:rsid w:val="008615AD"/>
    <w:rsid w:val="00863386"/>
    <w:rsid w:val="00863532"/>
    <w:rsid w:val="00865E53"/>
    <w:rsid w:val="00866E24"/>
    <w:rsid w:val="00867025"/>
    <w:rsid w:val="00867409"/>
    <w:rsid w:val="008677F2"/>
    <w:rsid w:val="00867BAB"/>
    <w:rsid w:val="00867DA1"/>
    <w:rsid w:val="00870B19"/>
    <w:rsid w:val="00870F05"/>
    <w:rsid w:val="00872520"/>
    <w:rsid w:val="008734D7"/>
    <w:rsid w:val="0087355C"/>
    <w:rsid w:val="0087361B"/>
    <w:rsid w:val="00873651"/>
    <w:rsid w:val="008741CD"/>
    <w:rsid w:val="00874784"/>
    <w:rsid w:val="0087627A"/>
    <w:rsid w:val="00876360"/>
    <w:rsid w:val="008763B6"/>
    <w:rsid w:val="008764C1"/>
    <w:rsid w:val="0087674C"/>
    <w:rsid w:val="0087715A"/>
    <w:rsid w:val="008771FE"/>
    <w:rsid w:val="0087737B"/>
    <w:rsid w:val="00877F6F"/>
    <w:rsid w:val="00877F8F"/>
    <w:rsid w:val="0088007D"/>
    <w:rsid w:val="0088035C"/>
    <w:rsid w:val="00881132"/>
    <w:rsid w:val="00882C08"/>
    <w:rsid w:val="008833DE"/>
    <w:rsid w:val="00884410"/>
    <w:rsid w:val="00884C6D"/>
    <w:rsid w:val="0088578D"/>
    <w:rsid w:val="00885E02"/>
    <w:rsid w:val="00887FAB"/>
    <w:rsid w:val="00892A3E"/>
    <w:rsid w:val="00892A6F"/>
    <w:rsid w:val="00894249"/>
    <w:rsid w:val="00894778"/>
    <w:rsid w:val="00895614"/>
    <w:rsid w:val="008965EB"/>
    <w:rsid w:val="008973DA"/>
    <w:rsid w:val="008978F7"/>
    <w:rsid w:val="008A247A"/>
    <w:rsid w:val="008A2814"/>
    <w:rsid w:val="008A2AE9"/>
    <w:rsid w:val="008A2BD8"/>
    <w:rsid w:val="008A32F1"/>
    <w:rsid w:val="008A378C"/>
    <w:rsid w:val="008A392F"/>
    <w:rsid w:val="008A3BE6"/>
    <w:rsid w:val="008A3DA2"/>
    <w:rsid w:val="008A47B2"/>
    <w:rsid w:val="008A538E"/>
    <w:rsid w:val="008A5543"/>
    <w:rsid w:val="008A65AE"/>
    <w:rsid w:val="008A68EE"/>
    <w:rsid w:val="008A768C"/>
    <w:rsid w:val="008B0A16"/>
    <w:rsid w:val="008B0ABC"/>
    <w:rsid w:val="008B0E67"/>
    <w:rsid w:val="008B2AF9"/>
    <w:rsid w:val="008B376B"/>
    <w:rsid w:val="008B4C01"/>
    <w:rsid w:val="008B510C"/>
    <w:rsid w:val="008B52FB"/>
    <w:rsid w:val="008B551B"/>
    <w:rsid w:val="008B5529"/>
    <w:rsid w:val="008B6667"/>
    <w:rsid w:val="008C0C2C"/>
    <w:rsid w:val="008C1450"/>
    <w:rsid w:val="008C1C64"/>
    <w:rsid w:val="008C1CCA"/>
    <w:rsid w:val="008C1E24"/>
    <w:rsid w:val="008C1F0B"/>
    <w:rsid w:val="008C1FB1"/>
    <w:rsid w:val="008C2B39"/>
    <w:rsid w:val="008C2C05"/>
    <w:rsid w:val="008C35A2"/>
    <w:rsid w:val="008C42F7"/>
    <w:rsid w:val="008C45B1"/>
    <w:rsid w:val="008C4A71"/>
    <w:rsid w:val="008C4C4F"/>
    <w:rsid w:val="008C5522"/>
    <w:rsid w:val="008C5914"/>
    <w:rsid w:val="008C5B95"/>
    <w:rsid w:val="008C75E1"/>
    <w:rsid w:val="008C77E2"/>
    <w:rsid w:val="008C7DAC"/>
    <w:rsid w:val="008D22D2"/>
    <w:rsid w:val="008D27FC"/>
    <w:rsid w:val="008D28B9"/>
    <w:rsid w:val="008D2E8E"/>
    <w:rsid w:val="008D3FD4"/>
    <w:rsid w:val="008D4343"/>
    <w:rsid w:val="008D4DCC"/>
    <w:rsid w:val="008D4E27"/>
    <w:rsid w:val="008D649F"/>
    <w:rsid w:val="008D6DC1"/>
    <w:rsid w:val="008E164F"/>
    <w:rsid w:val="008E310C"/>
    <w:rsid w:val="008E313F"/>
    <w:rsid w:val="008E38C9"/>
    <w:rsid w:val="008E3A1D"/>
    <w:rsid w:val="008E5345"/>
    <w:rsid w:val="008E5DD7"/>
    <w:rsid w:val="008E5E12"/>
    <w:rsid w:val="008E6129"/>
    <w:rsid w:val="008E6338"/>
    <w:rsid w:val="008E7B2B"/>
    <w:rsid w:val="008F048E"/>
    <w:rsid w:val="008F0EAD"/>
    <w:rsid w:val="008F130E"/>
    <w:rsid w:val="008F1950"/>
    <w:rsid w:val="008F394C"/>
    <w:rsid w:val="008F3F24"/>
    <w:rsid w:val="008F5D77"/>
    <w:rsid w:val="008F6DB8"/>
    <w:rsid w:val="008F77D1"/>
    <w:rsid w:val="009004AA"/>
    <w:rsid w:val="00901505"/>
    <w:rsid w:val="009028AE"/>
    <w:rsid w:val="009029AC"/>
    <w:rsid w:val="00903352"/>
    <w:rsid w:val="00903866"/>
    <w:rsid w:val="00903F36"/>
    <w:rsid w:val="009047ED"/>
    <w:rsid w:val="009054A6"/>
    <w:rsid w:val="009054D2"/>
    <w:rsid w:val="0090578F"/>
    <w:rsid w:val="00906147"/>
    <w:rsid w:val="00907159"/>
    <w:rsid w:val="009116B0"/>
    <w:rsid w:val="00911775"/>
    <w:rsid w:val="00913DD9"/>
    <w:rsid w:val="00914202"/>
    <w:rsid w:val="00914434"/>
    <w:rsid w:val="00914725"/>
    <w:rsid w:val="009152FC"/>
    <w:rsid w:val="00916202"/>
    <w:rsid w:val="00916D17"/>
    <w:rsid w:val="009174C1"/>
    <w:rsid w:val="00917A92"/>
    <w:rsid w:val="00920073"/>
    <w:rsid w:val="00920507"/>
    <w:rsid w:val="00921D4A"/>
    <w:rsid w:val="00922153"/>
    <w:rsid w:val="00922F32"/>
    <w:rsid w:val="00923414"/>
    <w:rsid w:val="009238A6"/>
    <w:rsid w:val="00923F7F"/>
    <w:rsid w:val="0092468D"/>
    <w:rsid w:val="00924985"/>
    <w:rsid w:val="009254A1"/>
    <w:rsid w:val="009256CB"/>
    <w:rsid w:val="00926DD0"/>
    <w:rsid w:val="00926FA6"/>
    <w:rsid w:val="009273FB"/>
    <w:rsid w:val="0092778F"/>
    <w:rsid w:val="00927C72"/>
    <w:rsid w:val="00927E10"/>
    <w:rsid w:val="0093352D"/>
    <w:rsid w:val="00933F7C"/>
    <w:rsid w:val="009343E7"/>
    <w:rsid w:val="009346C5"/>
    <w:rsid w:val="00934D66"/>
    <w:rsid w:val="009353B3"/>
    <w:rsid w:val="009361F7"/>
    <w:rsid w:val="009366D5"/>
    <w:rsid w:val="00936C87"/>
    <w:rsid w:val="0093746E"/>
    <w:rsid w:val="00937F72"/>
    <w:rsid w:val="00940838"/>
    <w:rsid w:val="00940CA4"/>
    <w:rsid w:val="00940F1C"/>
    <w:rsid w:val="0094103B"/>
    <w:rsid w:val="00941A86"/>
    <w:rsid w:val="0094223C"/>
    <w:rsid w:val="009443E9"/>
    <w:rsid w:val="00944C86"/>
    <w:rsid w:val="00945347"/>
    <w:rsid w:val="009505AB"/>
    <w:rsid w:val="00951205"/>
    <w:rsid w:val="00951A65"/>
    <w:rsid w:val="00951E03"/>
    <w:rsid w:val="00951F54"/>
    <w:rsid w:val="0095388B"/>
    <w:rsid w:val="009539C6"/>
    <w:rsid w:val="0095459A"/>
    <w:rsid w:val="00954C22"/>
    <w:rsid w:val="00956CD3"/>
    <w:rsid w:val="009570B0"/>
    <w:rsid w:val="00957A47"/>
    <w:rsid w:val="00961186"/>
    <w:rsid w:val="00961511"/>
    <w:rsid w:val="00961C5C"/>
    <w:rsid w:val="00961F5A"/>
    <w:rsid w:val="00962014"/>
    <w:rsid w:val="009620B2"/>
    <w:rsid w:val="0096341E"/>
    <w:rsid w:val="00964D42"/>
    <w:rsid w:val="009653DA"/>
    <w:rsid w:val="00965D78"/>
    <w:rsid w:val="00965F9B"/>
    <w:rsid w:val="00965FF9"/>
    <w:rsid w:val="0096758B"/>
    <w:rsid w:val="00967F47"/>
    <w:rsid w:val="00970807"/>
    <w:rsid w:val="00970B81"/>
    <w:rsid w:val="00971AA3"/>
    <w:rsid w:val="00974397"/>
    <w:rsid w:val="00974408"/>
    <w:rsid w:val="00974DC7"/>
    <w:rsid w:val="0097561F"/>
    <w:rsid w:val="0097577C"/>
    <w:rsid w:val="00976999"/>
    <w:rsid w:val="00977B8E"/>
    <w:rsid w:val="00977DFA"/>
    <w:rsid w:val="00977F44"/>
    <w:rsid w:val="009801B0"/>
    <w:rsid w:val="009803AC"/>
    <w:rsid w:val="009818B0"/>
    <w:rsid w:val="00983899"/>
    <w:rsid w:val="009847FA"/>
    <w:rsid w:val="00985044"/>
    <w:rsid w:val="0098573E"/>
    <w:rsid w:val="00985BC2"/>
    <w:rsid w:val="009864CE"/>
    <w:rsid w:val="00987BEE"/>
    <w:rsid w:val="00990956"/>
    <w:rsid w:val="009912AA"/>
    <w:rsid w:val="009926B1"/>
    <w:rsid w:val="00992CB0"/>
    <w:rsid w:val="0099399C"/>
    <w:rsid w:val="00993F60"/>
    <w:rsid w:val="00994F38"/>
    <w:rsid w:val="00994FD2"/>
    <w:rsid w:val="00995466"/>
    <w:rsid w:val="009955F7"/>
    <w:rsid w:val="00996A63"/>
    <w:rsid w:val="00996E66"/>
    <w:rsid w:val="009A09BA"/>
    <w:rsid w:val="009A32F6"/>
    <w:rsid w:val="009A47C1"/>
    <w:rsid w:val="009A591D"/>
    <w:rsid w:val="009A5AB1"/>
    <w:rsid w:val="009A7433"/>
    <w:rsid w:val="009A7F60"/>
    <w:rsid w:val="009B066C"/>
    <w:rsid w:val="009B172B"/>
    <w:rsid w:val="009B30E2"/>
    <w:rsid w:val="009B3C73"/>
    <w:rsid w:val="009B3E01"/>
    <w:rsid w:val="009B4BDC"/>
    <w:rsid w:val="009B5B40"/>
    <w:rsid w:val="009B62C5"/>
    <w:rsid w:val="009B68F2"/>
    <w:rsid w:val="009B6FF1"/>
    <w:rsid w:val="009B7B2F"/>
    <w:rsid w:val="009C18C3"/>
    <w:rsid w:val="009C1E07"/>
    <w:rsid w:val="009C2695"/>
    <w:rsid w:val="009C2D77"/>
    <w:rsid w:val="009C301B"/>
    <w:rsid w:val="009C39B2"/>
    <w:rsid w:val="009C4995"/>
    <w:rsid w:val="009C666D"/>
    <w:rsid w:val="009C69A8"/>
    <w:rsid w:val="009C74FF"/>
    <w:rsid w:val="009D0298"/>
    <w:rsid w:val="009D0B06"/>
    <w:rsid w:val="009D1C21"/>
    <w:rsid w:val="009D2444"/>
    <w:rsid w:val="009D3921"/>
    <w:rsid w:val="009D4112"/>
    <w:rsid w:val="009D53CC"/>
    <w:rsid w:val="009D5811"/>
    <w:rsid w:val="009D5F30"/>
    <w:rsid w:val="009D6302"/>
    <w:rsid w:val="009D7797"/>
    <w:rsid w:val="009D7DB8"/>
    <w:rsid w:val="009E098D"/>
    <w:rsid w:val="009E0F4A"/>
    <w:rsid w:val="009E179E"/>
    <w:rsid w:val="009E358A"/>
    <w:rsid w:val="009E48D3"/>
    <w:rsid w:val="009E5080"/>
    <w:rsid w:val="009E596D"/>
    <w:rsid w:val="009E5CBB"/>
    <w:rsid w:val="009E6723"/>
    <w:rsid w:val="009E69A8"/>
    <w:rsid w:val="009E6F4E"/>
    <w:rsid w:val="009E7D38"/>
    <w:rsid w:val="009F1D14"/>
    <w:rsid w:val="009F2174"/>
    <w:rsid w:val="009F22BD"/>
    <w:rsid w:val="009F2DC6"/>
    <w:rsid w:val="009F3ED8"/>
    <w:rsid w:val="009F410B"/>
    <w:rsid w:val="009F5D7E"/>
    <w:rsid w:val="009F6847"/>
    <w:rsid w:val="009F68CD"/>
    <w:rsid w:val="009F695E"/>
    <w:rsid w:val="009F6B0F"/>
    <w:rsid w:val="00A00728"/>
    <w:rsid w:val="00A00D39"/>
    <w:rsid w:val="00A024A4"/>
    <w:rsid w:val="00A0481A"/>
    <w:rsid w:val="00A04A2E"/>
    <w:rsid w:val="00A04A92"/>
    <w:rsid w:val="00A05894"/>
    <w:rsid w:val="00A0648A"/>
    <w:rsid w:val="00A0770E"/>
    <w:rsid w:val="00A077CE"/>
    <w:rsid w:val="00A1011F"/>
    <w:rsid w:val="00A114CE"/>
    <w:rsid w:val="00A11508"/>
    <w:rsid w:val="00A123BE"/>
    <w:rsid w:val="00A131E3"/>
    <w:rsid w:val="00A14DB1"/>
    <w:rsid w:val="00A15334"/>
    <w:rsid w:val="00A15792"/>
    <w:rsid w:val="00A160D0"/>
    <w:rsid w:val="00A20410"/>
    <w:rsid w:val="00A20543"/>
    <w:rsid w:val="00A2152C"/>
    <w:rsid w:val="00A21BC8"/>
    <w:rsid w:val="00A2200F"/>
    <w:rsid w:val="00A2390A"/>
    <w:rsid w:val="00A24165"/>
    <w:rsid w:val="00A26B7B"/>
    <w:rsid w:val="00A27B03"/>
    <w:rsid w:val="00A300AD"/>
    <w:rsid w:val="00A30447"/>
    <w:rsid w:val="00A30EC9"/>
    <w:rsid w:val="00A30F6E"/>
    <w:rsid w:val="00A30FE3"/>
    <w:rsid w:val="00A31E50"/>
    <w:rsid w:val="00A322F1"/>
    <w:rsid w:val="00A33F8E"/>
    <w:rsid w:val="00A34446"/>
    <w:rsid w:val="00A34F16"/>
    <w:rsid w:val="00A35A19"/>
    <w:rsid w:val="00A362EA"/>
    <w:rsid w:val="00A42043"/>
    <w:rsid w:val="00A425CD"/>
    <w:rsid w:val="00A43115"/>
    <w:rsid w:val="00A4526D"/>
    <w:rsid w:val="00A457A4"/>
    <w:rsid w:val="00A458C9"/>
    <w:rsid w:val="00A474B5"/>
    <w:rsid w:val="00A47E54"/>
    <w:rsid w:val="00A50D78"/>
    <w:rsid w:val="00A51603"/>
    <w:rsid w:val="00A51C45"/>
    <w:rsid w:val="00A52E47"/>
    <w:rsid w:val="00A53156"/>
    <w:rsid w:val="00A53CEC"/>
    <w:rsid w:val="00A53D12"/>
    <w:rsid w:val="00A55287"/>
    <w:rsid w:val="00A56544"/>
    <w:rsid w:val="00A56E2F"/>
    <w:rsid w:val="00A57B99"/>
    <w:rsid w:val="00A6049E"/>
    <w:rsid w:val="00A607E1"/>
    <w:rsid w:val="00A60FF5"/>
    <w:rsid w:val="00A61D61"/>
    <w:rsid w:val="00A621BF"/>
    <w:rsid w:val="00A63974"/>
    <w:rsid w:val="00A64EE5"/>
    <w:rsid w:val="00A659C5"/>
    <w:rsid w:val="00A65F2B"/>
    <w:rsid w:val="00A661BA"/>
    <w:rsid w:val="00A669A7"/>
    <w:rsid w:val="00A66C2C"/>
    <w:rsid w:val="00A6700D"/>
    <w:rsid w:val="00A670FB"/>
    <w:rsid w:val="00A675DF"/>
    <w:rsid w:val="00A67FBD"/>
    <w:rsid w:val="00A71E16"/>
    <w:rsid w:val="00A724EE"/>
    <w:rsid w:val="00A7323B"/>
    <w:rsid w:val="00A750C5"/>
    <w:rsid w:val="00A7515E"/>
    <w:rsid w:val="00A75B25"/>
    <w:rsid w:val="00A762CF"/>
    <w:rsid w:val="00A7699C"/>
    <w:rsid w:val="00A77905"/>
    <w:rsid w:val="00A811D2"/>
    <w:rsid w:val="00A817D3"/>
    <w:rsid w:val="00A818C9"/>
    <w:rsid w:val="00A81CAA"/>
    <w:rsid w:val="00A82BC1"/>
    <w:rsid w:val="00A82F03"/>
    <w:rsid w:val="00A82F89"/>
    <w:rsid w:val="00A84032"/>
    <w:rsid w:val="00A846B4"/>
    <w:rsid w:val="00A85222"/>
    <w:rsid w:val="00A85748"/>
    <w:rsid w:val="00A85A49"/>
    <w:rsid w:val="00A868B2"/>
    <w:rsid w:val="00A86CD4"/>
    <w:rsid w:val="00A87E6D"/>
    <w:rsid w:val="00A90408"/>
    <w:rsid w:val="00A905CB"/>
    <w:rsid w:val="00A9060B"/>
    <w:rsid w:val="00A90D41"/>
    <w:rsid w:val="00A91380"/>
    <w:rsid w:val="00A92E56"/>
    <w:rsid w:val="00A931A9"/>
    <w:rsid w:val="00A93A17"/>
    <w:rsid w:val="00A93A3A"/>
    <w:rsid w:val="00A94C7B"/>
    <w:rsid w:val="00A952A2"/>
    <w:rsid w:val="00A96172"/>
    <w:rsid w:val="00A96FA7"/>
    <w:rsid w:val="00A97059"/>
    <w:rsid w:val="00A97BF0"/>
    <w:rsid w:val="00AA0261"/>
    <w:rsid w:val="00AA1004"/>
    <w:rsid w:val="00AA1C11"/>
    <w:rsid w:val="00AA1ED9"/>
    <w:rsid w:val="00AA312D"/>
    <w:rsid w:val="00AA436C"/>
    <w:rsid w:val="00AA49BF"/>
    <w:rsid w:val="00AA60D1"/>
    <w:rsid w:val="00AA6A11"/>
    <w:rsid w:val="00AA7329"/>
    <w:rsid w:val="00AA7E8A"/>
    <w:rsid w:val="00AB0ABB"/>
    <w:rsid w:val="00AB1521"/>
    <w:rsid w:val="00AB2646"/>
    <w:rsid w:val="00AB29E4"/>
    <w:rsid w:val="00AB2E24"/>
    <w:rsid w:val="00AB4057"/>
    <w:rsid w:val="00AB4534"/>
    <w:rsid w:val="00AB4EA9"/>
    <w:rsid w:val="00AB5403"/>
    <w:rsid w:val="00AB6360"/>
    <w:rsid w:val="00AB7757"/>
    <w:rsid w:val="00AB787F"/>
    <w:rsid w:val="00AB7996"/>
    <w:rsid w:val="00AC08D1"/>
    <w:rsid w:val="00AC0B05"/>
    <w:rsid w:val="00AC3C12"/>
    <w:rsid w:val="00AC3F24"/>
    <w:rsid w:val="00AC401D"/>
    <w:rsid w:val="00AC476C"/>
    <w:rsid w:val="00AC4CD9"/>
    <w:rsid w:val="00AC5EF4"/>
    <w:rsid w:val="00AC77ED"/>
    <w:rsid w:val="00AD01A6"/>
    <w:rsid w:val="00AD0705"/>
    <w:rsid w:val="00AD3B4D"/>
    <w:rsid w:val="00AD431E"/>
    <w:rsid w:val="00AD45B5"/>
    <w:rsid w:val="00AD5821"/>
    <w:rsid w:val="00AD5D4D"/>
    <w:rsid w:val="00AD7914"/>
    <w:rsid w:val="00AD79FB"/>
    <w:rsid w:val="00AE0473"/>
    <w:rsid w:val="00AE1AB5"/>
    <w:rsid w:val="00AE30E5"/>
    <w:rsid w:val="00AE4B8A"/>
    <w:rsid w:val="00AE4D55"/>
    <w:rsid w:val="00AE5482"/>
    <w:rsid w:val="00AE579B"/>
    <w:rsid w:val="00AE6D95"/>
    <w:rsid w:val="00AE7046"/>
    <w:rsid w:val="00AE7AA5"/>
    <w:rsid w:val="00AE7BBA"/>
    <w:rsid w:val="00AF0DF2"/>
    <w:rsid w:val="00AF226E"/>
    <w:rsid w:val="00AF24BA"/>
    <w:rsid w:val="00AF2673"/>
    <w:rsid w:val="00AF4B8B"/>
    <w:rsid w:val="00AF6672"/>
    <w:rsid w:val="00AF68B2"/>
    <w:rsid w:val="00AF6924"/>
    <w:rsid w:val="00AF6A5D"/>
    <w:rsid w:val="00AF7A0A"/>
    <w:rsid w:val="00AF7BAE"/>
    <w:rsid w:val="00B004FA"/>
    <w:rsid w:val="00B009D2"/>
    <w:rsid w:val="00B00B29"/>
    <w:rsid w:val="00B01565"/>
    <w:rsid w:val="00B02CE9"/>
    <w:rsid w:val="00B03202"/>
    <w:rsid w:val="00B03BCA"/>
    <w:rsid w:val="00B0574C"/>
    <w:rsid w:val="00B060D8"/>
    <w:rsid w:val="00B103B4"/>
    <w:rsid w:val="00B10C88"/>
    <w:rsid w:val="00B1137F"/>
    <w:rsid w:val="00B11892"/>
    <w:rsid w:val="00B11898"/>
    <w:rsid w:val="00B1373A"/>
    <w:rsid w:val="00B13AE0"/>
    <w:rsid w:val="00B13B2D"/>
    <w:rsid w:val="00B13BC3"/>
    <w:rsid w:val="00B13EF9"/>
    <w:rsid w:val="00B14415"/>
    <w:rsid w:val="00B15550"/>
    <w:rsid w:val="00B158F6"/>
    <w:rsid w:val="00B173B1"/>
    <w:rsid w:val="00B17558"/>
    <w:rsid w:val="00B17B1E"/>
    <w:rsid w:val="00B20154"/>
    <w:rsid w:val="00B20198"/>
    <w:rsid w:val="00B201BE"/>
    <w:rsid w:val="00B20246"/>
    <w:rsid w:val="00B20429"/>
    <w:rsid w:val="00B20D89"/>
    <w:rsid w:val="00B22CE4"/>
    <w:rsid w:val="00B22D8D"/>
    <w:rsid w:val="00B2464E"/>
    <w:rsid w:val="00B24E01"/>
    <w:rsid w:val="00B2573A"/>
    <w:rsid w:val="00B25990"/>
    <w:rsid w:val="00B26A73"/>
    <w:rsid w:val="00B26A8B"/>
    <w:rsid w:val="00B272C0"/>
    <w:rsid w:val="00B30330"/>
    <w:rsid w:val="00B30541"/>
    <w:rsid w:val="00B30765"/>
    <w:rsid w:val="00B30889"/>
    <w:rsid w:val="00B30BDE"/>
    <w:rsid w:val="00B30CD3"/>
    <w:rsid w:val="00B30FD6"/>
    <w:rsid w:val="00B316D2"/>
    <w:rsid w:val="00B31863"/>
    <w:rsid w:val="00B318C5"/>
    <w:rsid w:val="00B326DA"/>
    <w:rsid w:val="00B334AD"/>
    <w:rsid w:val="00B35425"/>
    <w:rsid w:val="00B35A80"/>
    <w:rsid w:val="00B35E6E"/>
    <w:rsid w:val="00B37253"/>
    <w:rsid w:val="00B37667"/>
    <w:rsid w:val="00B3796A"/>
    <w:rsid w:val="00B40096"/>
    <w:rsid w:val="00B40780"/>
    <w:rsid w:val="00B40BCD"/>
    <w:rsid w:val="00B41114"/>
    <w:rsid w:val="00B41482"/>
    <w:rsid w:val="00B415BE"/>
    <w:rsid w:val="00B415FE"/>
    <w:rsid w:val="00B42D94"/>
    <w:rsid w:val="00B431ED"/>
    <w:rsid w:val="00B435F6"/>
    <w:rsid w:val="00B451B8"/>
    <w:rsid w:val="00B45845"/>
    <w:rsid w:val="00B46B40"/>
    <w:rsid w:val="00B47292"/>
    <w:rsid w:val="00B476A2"/>
    <w:rsid w:val="00B5069C"/>
    <w:rsid w:val="00B5084B"/>
    <w:rsid w:val="00B5185D"/>
    <w:rsid w:val="00B5274A"/>
    <w:rsid w:val="00B5305E"/>
    <w:rsid w:val="00B53874"/>
    <w:rsid w:val="00B53989"/>
    <w:rsid w:val="00B53D6A"/>
    <w:rsid w:val="00B5441D"/>
    <w:rsid w:val="00B55F2E"/>
    <w:rsid w:val="00B55F4C"/>
    <w:rsid w:val="00B5721E"/>
    <w:rsid w:val="00B57396"/>
    <w:rsid w:val="00B57E45"/>
    <w:rsid w:val="00B60CF9"/>
    <w:rsid w:val="00B62A85"/>
    <w:rsid w:val="00B63645"/>
    <w:rsid w:val="00B63987"/>
    <w:rsid w:val="00B64252"/>
    <w:rsid w:val="00B65202"/>
    <w:rsid w:val="00B6544E"/>
    <w:rsid w:val="00B659D6"/>
    <w:rsid w:val="00B66564"/>
    <w:rsid w:val="00B66C72"/>
    <w:rsid w:val="00B66DDD"/>
    <w:rsid w:val="00B6707F"/>
    <w:rsid w:val="00B70185"/>
    <w:rsid w:val="00B72372"/>
    <w:rsid w:val="00B741AD"/>
    <w:rsid w:val="00B75205"/>
    <w:rsid w:val="00B7572A"/>
    <w:rsid w:val="00B75F54"/>
    <w:rsid w:val="00B76E34"/>
    <w:rsid w:val="00B7791F"/>
    <w:rsid w:val="00B77932"/>
    <w:rsid w:val="00B77A4A"/>
    <w:rsid w:val="00B80BDF"/>
    <w:rsid w:val="00B80E2B"/>
    <w:rsid w:val="00B813DA"/>
    <w:rsid w:val="00B81A85"/>
    <w:rsid w:val="00B8295F"/>
    <w:rsid w:val="00B873A7"/>
    <w:rsid w:val="00B901C2"/>
    <w:rsid w:val="00B9027C"/>
    <w:rsid w:val="00B92597"/>
    <w:rsid w:val="00B92B2F"/>
    <w:rsid w:val="00B931D4"/>
    <w:rsid w:val="00B94058"/>
    <w:rsid w:val="00B96BE5"/>
    <w:rsid w:val="00B9720E"/>
    <w:rsid w:val="00BA1319"/>
    <w:rsid w:val="00BA467C"/>
    <w:rsid w:val="00BB0CD5"/>
    <w:rsid w:val="00BB0F68"/>
    <w:rsid w:val="00BB0F98"/>
    <w:rsid w:val="00BB2103"/>
    <w:rsid w:val="00BB294A"/>
    <w:rsid w:val="00BB2E7D"/>
    <w:rsid w:val="00BB2FF8"/>
    <w:rsid w:val="00BB385F"/>
    <w:rsid w:val="00BB3CA8"/>
    <w:rsid w:val="00BB459E"/>
    <w:rsid w:val="00BB4DA9"/>
    <w:rsid w:val="00BB4F57"/>
    <w:rsid w:val="00BB5196"/>
    <w:rsid w:val="00BB6ECC"/>
    <w:rsid w:val="00BB7BE5"/>
    <w:rsid w:val="00BC0B0C"/>
    <w:rsid w:val="00BC16BD"/>
    <w:rsid w:val="00BC25C3"/>
    <w:rsid w:val="00BC2845"/>
    <w:rsid w:val="00BC589B"/>
    <w:rsid w:val="00BC63B6"/>
    <w:rsid w:val="00BC7246"/>
    <w:rsid w:val="00BD1C69"/>
    <w:rsid w:val="00BD20EA"/>
    <w:rsid w:val="00BD2905"/>
    <w:rsid w:val="00BD2CF3"/>
    <w:rsid w:val="00BD3A21"/>
    <w:rsid w:val="00BD445F"/>
    <w:rsid w:val="00BD4F5E"/>
    <w:rsid w:val="00BD547E"/>
    <w:rsid w:val="00BD5C6C"/>
    <w:rsid w:val="00BD74D6"/>
    <w:rsid w:val="00BE0967"/>
    <w:rsid w:val="00BE0FBB"/>
    <w:rsid w:val="00BE1D51"/>
    <w:rsid w:val="00BE1E59"/>
    <w:rsid w:val="00BE45B1"/>
    <w:rsid w:val="00BE477F"/>
    <w:rsid w:val="00BE4BAA"/>
    <w:rsid w:val="00BE546B"/>
    <w:rsid w:val="00BE56EF"/>
    <w:rsid w:val="00BE6085"/>
    <w:rsid w:val="00BE6521"/>
    <w:rsid w:val="00BE6B2D"/>
    <w:rsid w:val="00BE761F"/>
    <w:rsid w:val="00BE7A68"/>
    <w:rsid w:val="00BE7D2E"/>
    <w:rsid w:val="00BF2B95"/>
    <w:rsid w:val="00BF2C89"/>
    <w:rsid w:val="00BF382B"/>
    <w:rsid w:val="00BF3E42"/>
    <w:rsid w:val="00BF4DA1"/>
    <w:rsid w:val="00BF5D61"/>
    <w:rsid w:val="00BF6471"/>
    <w:rsid w:val="00BF7598"/>
    <w:rsid w:val="00BF7AAD"/>
    <w:rsid w:val="00BF7C1B"/>
    <w:rsid w:val="00C00631"/>
    <w:rsid w:val="00C006FA"/>
    <w:rsid w:val="00C015EA"/>
    <w:rsid w:val="00C01D40"/>
    <w:rsid w:val="00C02427"/>
    <w:rsid w:val="00C02588"/>
    <w:rsid w:val="00C02F6C"/>
    <w:rsid w:val="00C03425"/>
    <w:rsid w:val="00C03E89"/>
    <w:rsid w:val="00C04C7D"/>
    <w:rsid w:val="00C04D7D"/>
    <w:rsid w:val="00C04EA7"/>
    <w:rsid w:val="00C06E00"/>
    <w:rsid w:val="00C10E13"/>
    <w:rsid w:val="00C10ED3"/>
    <w:rsid w:val="00C11F7F"/>
    <w:rsid w:val="00C11FFF"/>
    <w:rsid w:val="00C12157"/>
    <w:rsid w:val="00C1330E"/>
    <w:rsid w:val="00C1360F"/>
    <w:rsid w:val="00C13660"/>
    <w:rsid w:val="00C136F1"/>
    <w:rsid w:val="00C14331"/>
    <w:rsid w:val="00C144B4"/>
    <w:rsid w:val="00C15F44"/>
    <w:rsid w:val="00C17933"/>
    <w:rsid w:val="00C17C9C"/>
    <w:rsid w:val="00C21E49"/>
    <w:rsid w:val="00C2230B"/>
    <w:rsid w:val="00C2332F"/>
    <w:rsid w:val="00C24428"/>
    <w:rsid w:val="00C246B6"/>
    <w:rsid w:val="00C247F8"/>
    <w:rsid w:val="00C2485A"/>
    <w:rsid w:val="00C258A2"/>
    <w:rsid w:val="00C25ADC"/>
    <w:rsid w:val="00C263E8"/>
    <w:rsid w:val="00C269D4"/>
    <w:rsid w:val="00C273CB"/>
    <w:rsid w:val="00C27C24"/>
    <w:rsid w:val="00C3026C"/>
    <w:rsid w:val="00C30EEB"/>
    <w:rsid w:val="00C31045"/>
    <w:rsid w:val="00C31878"/>
    <w:rsid w:val="00C329EF"/>
    <w:rsid w:val="00C32AF2"/>
    <w:rsid w:val="00C33071"/>
    <w:rsid w:val="00C339A2"/>
    <w:rsid w:val="00C3463C"/>
    <w:rsid w:val="00C346BB"/>
    <w:rsid w:val="00C35BCD"/>
    <w:rsid w:val="00C3676B"/>
    <w:rsid w:val="00C367B3"/>
    <w:rsid w:val="00C37875"/>
    <w:rsid w:val="00C40A87"/>
    <w:rsid w:val="00C415FE"/>
    <w:rsid w:val="00C41E3E"/>
    <w:rsid w:val="00C43FF6"/>
    <w:rsid w:val="00C45530"/>
    <w:rsid w:val="00C456FE"/>
    <w:rsid w:val="00C45827"/>
    <w:rsid w:val="00C458FB"/>
    <w:rsid w:val="00C45B3D"/>
    <w:rsid w:val="00C45CE2"/>
    <w:rsid w:val="00C50590"/>
    <w:rsid w:val="00C5150C"/>
    <w:rsid w:val="00C517E7"/>
    <w:rsid w:val="00C51CB7"/>
    <w:rsid w:val="00C53595"/>
    <w:rsid w:val="00C539F1"/>
    <w:rsid w:val="00C53AA0"/>
    <w:rsid w:val="00C553EF"/>
    <w:rsid w:val="00C567F8"/>
    <w:rsid w:val="00C5696F"/>
    <w:rsid w:val="00C57E2A"/>
    <w:rsid w:val="00C57FE4"/>
    <w:rsid w:val="00C6011E"/>
    <w:rsid w:val="00C60720"/>
    <w:rsid w:val="00C61470"/>
    <w:rsid w:val="00C617F3"/>
    <w:rsid w:val="00C61FDC"/>
    <w:rsid w:val="00C63B19"/>
    <w:rsid w:val="00C63FB5"/>
    <w:rsid w:val="00C6593A"/>
    <w:rsid w:val="00C662DA"/>
    <w:rsid w:val="00C66304"/>
    <w:rsid w:val="00C6784E"/>
    <w:rsid w:val="00C70780"/>
    <w:rsid w:val="00C70F79"/>
    <w:rsid w:val="00C71B2D"/>
    <w:rsid w:val="00C72371"/>
    <w:rsid w:val="00C72737"/>
    <w:rsid w:val="00C72BFB"/>
    <w:rsid w:val="00C72D7C"/>
    <w:rsid w:val="00C73034"/>
    <w:rsid w:val="00C7385D"/>
    <w:rsid w:val="00C74176"/>
    <w:rsid w:val="00C74FE8"/>
    <w:rsid w:val="00C75DBF"/>
    <w:rsid w:val="00C76AB9"/>
    <w:rsid w:val="00C800AE"/>
    <w:rsid w:val="00C80506"/>
    <w:rsid w:val="00C80C65"/>
    <w:rsid w:val="00C80D38"/>
    <w:rsid w:val="00C827F8"/>
    <w:rsid w:val="00C8364E"/>
    <w:rsid w:val="00C84F73"/>
    <w:rsid w:val="00C852BC"/>
    <w:rsid w:val="00C85DDC"/>
    <w:rsid w:val="00C862EE"/>
    <w:rsid w:val="00C8718F"/>
    <w:rsid w:val="00C87D49"/>
    <w:rsid w:val="00C919FC"/>
    <w:rsid w:val="00C91BAC"/>
    <w:rsid w:val="00C91D50"/>
    <w:rsid w:val="00C928FE"/>
    <w:rsid w:val="00C947E2"/>
    <w:rsid w:val="00C94874"/>
    <w:rsid w:val="00C9526A"/>
    <w:rsid w:val="00C9556C"/>
    <w:rsid w:val="00C95734"/>
    <w:rsid w:val="00C95F31"/>
    <w:rsid w:val="00C95FFA"/>
    <w:rsid w:val="00C96C0F"/>
    <w:rsid w:val="00C96ECE"/>
    <w:rsid w:val="00CA1EC9"/>
    <w:rsid w:val="00CA2408"/>
    <w:rsid w:val="00CA2663"/>
    <w:rsid w:val="00CA26D2"/>
    <w:rsid w:val="00CA2D83"/>
    <w:rsid w:val="00CA448B"/>
    <w:rsid w:val="00CA4872"/>
    <w:rsid w:val="00CA526B"/>
    <w:rsid w:val="00CA6A9C"/>
    <w:rsid w:val="00CA7DE2"/>
    <w:rsid w:val="00CB092C"/>
    <w:rsid w:val="00CB0DBE"/>
    <w:rsid w:val="00CB0EDE"/>
    <w:rsid w:val="00CB3B93"/>
    <w:rsid w:val="00CB3FE5"/>
    <w:rsid w:val="00CB42FD"/>
    <w:rsid w:val="00CB46DE"/>
    <w:rsid w:val="00CB4EE6"/>
    <w:rsid w:val="00CB4F50"/>
    <w:rsid w:val="00CB6139"/>
    <w:rsid w:val="00CB67C8"/>
    <w:rsid w:val="00CB7698"/>
    <w:rsid w:val="00CB7803"/>
    <w:rsid w:val="00CB79BB"/>
    <w:rsid w:val="00CC07EC"/>
    <w:rsid w:val="00CC0C56"/>
    <w:rsid w:val="00CC1DA3"/>
    <w:rsid w:val="00CC27BD"/>
    <w:rsid w:val="00CC6035"/>
    <w:rsid w:val="00CC6242"/>
    <w:rsid w:val="00CC635A"/>
    <w:rsid w:val="00CC6FC7"/>
    <w:rsid w:val="00CC6FFF"/>
    <w:rsid w:val="00CC721A"/>
    <w:rsid w:val="00CC73AE"/>
    <w:rsid w:val="00CC74EF"/>
    <w:rsid w:val="00CC76C3"/>
    <w:rsid w:val="00CC7726"/>
    <w:rsid w:val="00CD177B"/>
    <w:rsid w:val="00CD2888"/>
    <w:rsid w:val="00CD36A7"/>
    <w:rsid w:val="00CD6FBF"/>
    <w:rsid w:val="00CD796B"/>
    <w:rsid w:val="00CE0F0E"/>
    <w:rsid w:val="00CE2269"/>
    <w:rsid w:val="00CE27C2"/>
    <w:rsid w:val="00CE30AB"/>
    <w:rsid w:val="00CE3873"/>
    <w:rsid w:val="00CE3E5E"/>
    <w:rsid w:val="00CE3FB0"/>
    <w:rsid w:val="00CE3FC2"/>
    <w:rsid w:val="00CE6BDF"/>
    <w:rsid w:val="00CE6E0B"/>
    <w:rsid w:val="00CE71C6"/>
    <w:rsid w:val="00CE7D7E"/>
    <w:rsid w:val="00CF11FC"/>
    <w:rsid w:val="00CF1A1A"/>
    <w:rsid w:val="00CF24F0"/>
    <w:rsid w:val="00CF2F38"/>
    <w:rsid w:val="00CF3394"/>
    <w:rsid w:val="00CF3F61"/>
    <w:rsid w:val="00CF415E"/>
    <w:rsid w:val="00CF593F"/>
    <w:rsid w:val="00CF5CD6"/>
    <w:rsid w:val="00CF65D0"/>
    <w:rsid w:val="00CF67C6"/>
    <w:rsid w:val="00D016ED"/>
    <w:rsid w:val="00D030D9"/>
    <w:rsid w:val="00D040AE"/>
    <w:rsid w:val="00D04990"/>
    <w:rsid w:val="00D04D64"/>
    <w:rsid w:val="00D07014"/>
    <w:rsid w:val="00D07DE0"/>
    <w:rsid w:val="00D10B7B"/>
    <w:rsid w:val="00D119CC"/>
    <w:rsid w:val="00D11DEF"/>
    <w:rsid w:val="00D12B79"/>
    <w:rsid w:val="00D1339D"/>
    <w:rsid w:val="00D14E8D"/>
    <w:rsid w:val="00D14E98"/>
    <w:rsid w:val="00D15483"/>
    <w:rsid w:val="00D15888"/>
    <w:rsid w:val="00D165E2"/>
    <w:rsid w:val="00D203E6"/>
    <w:rsid w:val="00D2087D"/>
    <w:rsid w:val="00D21D87"/>
    <w:rsid w:val="00D21F42"/>
    <w:rsid w:val="00D221AB"/>
    <w:rsid w:val="00D22EB8"/>
    <w:rsid w:val="00D23017"/>
    <w:rsid w:val="00D23036"/>
    <w:rsid w:val="00D23944"/>
    <w:rsid w:val="00D2431D"/>
    <w:rsid w:val="00D24DC9"/>
    <w:rsid w:val="00D24F96"/>
    <w:rsid w:val="00D25253"/>
    <w:rsid w:val="00D252CC"/>
    <w:rsid w:val="00D25B05"/>
    <w:rsid w:val="00D2637F"/>
    <w:rsid w:val="00D26615"/>
    <w:rsid w:val="00D27B85"/>
    <w:rsid w:val="00D27CAC"/>
    <w:rsid w:val="00D31F74"/>
    <w:rsid w:val="00D32D4D"/>
    <w:rsid w:val="00D334CE"/>
    <w:rsid w:val="00D34251"/>
    <w:rsid w:val="00D34909"/>
    <w:rsid w:val="00D351DB"/>
    <w:rsid w:val="00D3596B"/>
    <w:rsid w:val="00D35B72"/>
    <w:rsid w:val="00D37141"/>
    <w:rsid w:val="00D37598"/>
    <w:rsid w:val="00D37E53"/>
    <w:rsid w:val="00D40355"/>
    <w:rsid w:val="00D4230F"/>
    <w:rsid w:val="00D42CA5"/>
    <w:rsid w:val="00D42E2D"/>
    <w:rsid w:val="00D45395"/>
    <w:rsid w:val="00D46FFB"/>
    <w:rsid w:val="00D47339"/>
    <w:rsid w:val="00D5018E"/>
    <w:rsid w:val="00D5137D"/>
    <w:rsid w:val="00D518C3"/>
    <w:rsid w:val="00D521AF"/>
    <w:rsid w:val="00D53C73"/>
    <w:rsid w:val="00D54064"/>
    <w:rsid w:val="00D543B4"/>
    <w:rsid w:val="00D5462F"/>
    <w:rsid w:val="00D55ABF"/>
    <w:rsid w:val="00D55E0C"/>
    <w:rsid w:val="00D56887"/>
    <w:rsid w:val="00D56AA0"/>
    <w:rsid w:val="00D56E49"/>
    <w:rsid w:val="00D610B0"/>
    <w:rsid w:val="00D6278B"/>
    <w:rsid w:val="00D62A7B"/>
    <w:rsid w:val="00D63A6C"/>
    <w:rsid w:val="00D64BFA"/>
    <w:rsid w:val="00D65367"/>
    <w:rsid w:val="00D65FB6"/>
    <w:rsid w:val="00D66778"/>
    <w:rsid w:val="00D66F5F"/>
    <w:rsid w:val="00D70B9E"/>
    <w:rsid w:val="00D70CD8"/>
    <w:rsid w:val="00D71C27"/>
    <w:rsid w:val="00D71D7A"/>
    <w:rsid w:val="00D72094"/>
    <w:rsid w:val="00D73763"/>
    <w:rsid w:val="00D7410E"/>
    <w:rsid w:val="00D74182"/>
    <w:rsid w:val="00D745E9"/>
    <w:rsid w:val="00D7482B"/>
    <w:rsid w:val="00D74A97"/>
    <w:rsid w:val="00D74D61"/>
    <w:rsid w:val="00D75187"/>
    <w:rsid w:val="00D76523"/>
    <w:rsid w:val="00D7661C"/>
    <w:rsid w:val="00D76E17"/>
    <w:rsid w:val="00D81D6B"/>
    <w:rsid w:val="00D81DDE"/>
    <w:rsid w:val="00D81EF5"/>
    <w:rsid w:val="00D81F3D"/>
    <w:rsid w:val="00D84201"/>
    <w:rsid w:val="00D8420F"/>
    <w:rsid w:val="00D842BA"/>
    <w:rsid w:val="00D849E1"/>
    <w:rsid w:val="00D84BA6"/>
    <w:rsid w:val="00D84F6E"/>
    <w:rsid w:val="00D85510"/>
    <w:rsid w:val="00D85566"/>
    <w:rsid w:val="00D878ED"/>
    <w:rsid w:val="00D87EEC"/>
    <w:rsid w:val="00D908D6"/>
    <w:rsid w:val="00D910D4"/>
    <w:rsid w:val="00D916B0"/>
    <w:rsid w:val="00D935CC"/>
    <w:rsid w:val="00D97631"/>
    <w:rsid w:val="00D97E18"/>
    <w:rsid w:val="00DA088E"/>
    <w:rsid w:val="00DA0FBD"/>
    <w:rsid w:val="00DA30D3"/>
    <w:rsid w:val="00DA30E8"/>
    <w:rsid w:val="00DA318B"/>
    <w:rsid w:val="00DA338D"/>
    <w:rsid w:val="00DA34E9"/>
    <w:rsid w:val="00DA4136"/>
    <w:rsid w:val="00DA454A"/>
    <w:rsid w:val="00DA5C6B"/>
    <w:rsid w:val="00DA60DC"/>
    <w:rsid w:val="00DA6117"/>
    <w:rsid w:val="00DA6CBC"/>
    <w:rsid w:val="00DA7EA3"/>
    <w:rsid w:val="00DA7EBB"/>
    <w:rsid w:val="00DB121D"/>
    <w:rsid w:val="00DB14BB"/>
    <w:rsid w:val="00DB17AA"/>
    <w:rsid w:val="00DB17E8"/>
    <w:rsid w:val="00DB322C"/>
    <w:rsid w:val="00DB4AF9"/>
    <w:rsid w:val="00DB5606"/>
    <w:rsid w:val="00DB6366"/>
    <w:rsid w:val="00DB6E48"/>
    <w:rsid w:val="00DB765D"/>
    <w:rsid w:val="00DB7857"/>
    <w:rsid w:val="00DC069E"/>
    <w:rsid w:val="00DC0975"/>
    <w:rsid w:val="00DC0A50"/>
    <w:rsid w:val="00DC0F31"/>
    <w:rsid w:val="00DC14B0"/>
    <w:rsid w:val="00DC1D05"/>
    <w:rsid w:val="00DC1EDC"/>
    <w:rsid w:val="00DC231A"/>
    <w:rsid w:val="00DC2D69"/>
    <w:rsid w:val="00DC2FC7"/>
    <w:rsid w:val="00DC396F"/>
    <w:rsid w:val="00DC46FC"/>
    <w:rsid w:val="00DC4D24"/>
    <w:rsid w:val="00DC5A26"/>
    <w:rsid w:val="00DC6B3E"/>
    <w:rsid w:val="00DC70CF"/>
    <w:rsid w:val="00DC7486"/>
    <w:rsid w:val="00DC7565"/>
    <w:rsid w:val="00DC76B3"/>
    <w:rsid w:val="00DC78DB"/>
    <w:rsid w:val="00DC7EDD"/>
    <w:rsid w:val="00DD0248"/>
    <w:rsid w:val="00DD2AD0"/>
    <w:rsid w:val="00DD2AF0"/>
    <w:rsid w:val="00DD2F57"/>
    <w:rsid w:val="00DD353A"/>
    <w:rsid w:val="00DD3DE2"/>
    <w:rsid w:val="00DD4CBF"/>
    <w:rsid w:val="00DD4E4C"/>
    <w:rsid w:val="00DD65D6"/>
    <w:rsid w:val="00DD672C"/>
    <w:rsid w:val="00DE06DA"/>
    <w:rsid w:val="00DE0AAE"/>
    <w:rsid w:val="00DE1761"/>
    <w:rsid w:val="00DE2760"/>
    <w:rsid w:val="00DE276F"/>
    <w:rsid w:val="00DE2842"/>
    <w:rsid w:val="00DE2BCD"/>
    <w:rsid w:val="00DE33AD"/>
    <w:rsid w:val="00DE34A4"/>
    <w:rsid w:val="00DE4843"/>
    <w:rsid w:val="00DE4DB2"/>
    <w:rsid w:val="00DE560F"/>
    <w:rsid w:val="00DE57A6"/>
    <w:rsid w:val="00DE5D5A"/>
    <w:rsid w:val="00DE5E9C"/>
    <w:rsid w:val="00DE6258"/>
    <w:rsid w:val="00DE64CA"/>
    <w:rsid w:val="00DF0E10"/>
    <w:rsid w:val="00DF1B4E"/>
    <w:rsid w:val="00DF2D54"/>
    <w:rsid w:val="00DF3028"/>
    <w:rsid w:val="00DF43EA"/>
    <w:rsid w:val="00DF51D9"/>
    <w:rsid w:val="00DF6C4B"/>
    <w:rsid w:val="00DF6CF7"/>
    <w:rsid w:val="00DF7897"/>
    <w:rsid w:val="00E01112"/>
    <w:rsid w:val="00E01E76"/>
    <w:rsid w:val="00E02094"/>
    <w:rsid w:val="00E02738"/>
    <w:rsid w:val="00E02C18"/>
    <w:rsid w:val="00E02FF2"/>
    <w:rsid w:val="00E03BF1"/>
    <w:rsid w:val="00E03F74"/>
    <w:rsid w:val="00E04232"/>
    <w:rsid w:val="00E04A2E"/>
    <w:rsid w:val="00E04E93"/>
    <w:rsid w:val="00E06063"/>
    <w:rsid w:val="00E0786C"/>
    <w:rsid w:val="00E11B1A"/>
    <w:rsid w:val="00E123EF"/>
    <w:rsid w:val="00E1275E"/>
    <w:rsid w:val="00E12DE4"/>
    <w:rsid w:val="00E13C07"/>
    <w:rsid w:val="00E141B5"/>
    <w:rsid w:val="00E15327"/>
    <w:rsid w:val="00E16A53"/>
    <w:rsid w:val="00E17D06"/>
    <w:rsid w:val="00E2088A"/>
    <w:rsid w:val="00E20CAD"/>
    <w:rsid w:val="00E2140D"/>
    <w:rsid w:val="00E217E9"/>
    <w:rsid w:val="00E21B30"/>
    <w:rsid w:val="00E2255F"/>
    <w:rsid w:val="00E230FD"/>
    <w:rsid w:val="00E235F9"/>
    <w:rsid w:val="00E23769"/>
    <w:rsid w:val="00E24401"/>
    <w:rsid w:val="00E2579A"/>
    <w:rsid w:val="00E2580A"/>
    <w:rsid w:val="00E25EEE"/>
    <w:rsid w:val="00E25FB7"/>
    <w:rsid w:val="00E26062"/>
    <w:rsid w:val="00E266A0"/>
    <w:rsid w:val="00E27A11"/>
    <w:rsid w:val="00E27FD8"/>
    <w:rsid w:val="00E3003F"/>
    <w:rsid w:val="00E31D56"/>
    <w:rsid w:val="00E32525"/>
    <w:rsid w:val="00E34703"/>
    <w:rsid w:val="00E355DF"/>
    <w:rsid w:val="00E365DF"/>
    <w:rsid w:val="00E3721F"/>
    <w:rsid w:val="00E37247"/>
    <w:rsid w:val="00E40E51"/>
    <w:rsid w:val="00E41B23"/>
    <w:rsid w:val="00E41B2A"/>
    <w:rsid w:val="00E4341C"/>
    <w:rsid w:val="00E453F0"/>
    <w:rsid w:val="00E459CD"/>
    <w:rsid w:val="00E45B9C"/>
    <w:rsid w:val="00E47279"/>
    <w:rsid w:val="00E47874"/>
    <w:rsid w:val="00E4796D"/>
    <w:rsid w:val="00E50AEC"/>
    <w:rsid w:val="00E50DE7"/>
    <w:rsid w:val="00E52C3B"/>
    <w:rsid w:val="00E52D7A"/>
    <w:rsid w:val="00E52ED3"/>
    <w:rsid w:val="00E53EBC"/>
    <w:rsid w:val="00E546F7"/>
    <w:rsid w:val="00E54916"/>
    <w:rsid w:val="00E54D7E"/>
    <w:rsid w:val="00E55677"/>
    <w:rsid w:val="00E55C90"/>
    <w:rsid w:val="00E55DBA"/>
    <w:rsid w:val="00E55EED"/>
    <w:rsid w:val="00E561EF"/>
    <w:rsid w:val="00E5629F"/>
    <w:rsid w:val="00E575CA"/>
    <w:rsid w:val="00E60AE7"/>
    <w:rsid w:val="00E60C8B"/>
    <w:rsid w:val="00E613EA"/>
    <w:rsid w:val="00E621FA"/>
    <w:rsid w:val="00E631E0"/>
    <w:rsid w:val="00E63F57"/>
    <w:rsid w:val="00E645F5"/>
    <w:rsid w:val="00E6460B"/>
    <w:rsid w:val="00E64D31"/>
    <w:rsid w:val="00E65575"/>
    <w:rsid w:val="00E65B1A"/>
    <w:rsid w:val="00E67564"/>
    <w:rsid w:val="00E70458"/>
    <w:rsid w:val="00E709BF"/>
    <w:rsid w:val="00E70C7E"/>
    <w:rsid w:val="00E719EE"/>
    <w:rsid w:val="00E74B92"/>
    <w:rsid w:val="00E7593B"/>
    <w:rsid w:val="00E801DC"/>
    <w:rsid w:val="00E814CF"/>
    <w:rsid w:val="00E826CF"/>
    <w:rsid w:val="00E84B7D"/>
    <w:rsid w:val="00E853AC"/>
    <w:rsid w:val="00E854DC"/>
    <w:rsid w:val="00E85883"/>
    <w:rsid w:val="00E864A5"/>
    <w:rsid w:val="00E86CA1"/>
    <w:rsid w:val="00E90256"/>
    <w:rsid w:val="00E909FB"/>
    <w:rsid w:val="00E916C6"/>
    <w:rsid w:val="00E9197D"/>
    <w:rsid w:val="00E919BC"/>
    <w:rsid w:val="00E91BF8"/>
    <w:rsid w:val="00E91F23"/>
    <w:rsid w:val="00E9252E"/>
    <w:rsid w:val="00E930EF"/>
    <w:rsid w:val="00E93424"/>
    <w:rsid w:val="00E9476C"/>
    <w:rsid w:val="00E94B1F"/>
    <w:rsid w:val="00E95166"/>
    <w:rsid w:val="00E960B2"/>
    <w:rsid w:val="00E966B3"/>
    <w:rsid w:val="00E97699"/>
    <w:rsid w:val="00E97E99"/>
    <w:rsid w:val="00EA0172"/>
    <w:rsid w:val="00EA021D"/>
    <w:rsid w:val="00EA08F9"/>
    <w:rsid w:val="00EA0937"/>
    <w:rsid w:val="00EA2454"/>
    <w:rsid w:val="00EA2D25"/>
    <w:rsid w:val="00EA2EEE"/>
    <w:rsid w:val="00EA3476"/>
    <w:rsid w:val="00EA3811"/>
    <w:rsid w:val="00EA438B"/>
    <w:rsid w:val="00EA464F"/>
    <w:rsid w:val="00EA60A7"/>
    <w:rsid w:val="00EA650D"/>
    <w:rsid w:val="00EA7327"/>
    <w:rsid w:val="00EA7CBB"/>
    <w:rsid w:val="00EB0711"/>
    <w:rsid w:val="00EB0DD0"/>
    <w:rsid w:val="00EB222E"/>
    <w:rsid w:val="00EB25D3"/>
    <w:rsid w:val="00EB2CDD"/>
    <w:rsid w:val="00EB3016"/>
    <w:rsid w:val="00EB3333"/>
    <w:rsid w:val="00EB34DC"/>
    <w:rsid w:val="00EB517A"/>
    <w:rsid w:val="00EB5181"/>
    <w:rsid w:val="00EB58E1"/>
    <w:rsid w:val="00EB6E39"/>
    <w:rsid w:val="00EB73A4"/>
    <w:rsid w:val="00EC07DF"/>
    <w:rsid w:val="00EC246D"/>
    <w:rsid w:val="00EC2CC5"/>
    <w:rsid w:val="00EC37C4"/>
    <w:rsid w:val="00EC4818"/>
    <w:rsid w:val="00EC4B8E"/>
    <w:rsid w:val="00EC4FA6"/>
    <w:rsid w:val="00EC5406"/>
    <w:rsid w:val="00EC5AA9"/>
    <w:rsid w:val="00EC60B2"/>
    <w:rsid w:val="00ED207A"/>
    <w:rsid w:val="00ED31EB"/>
    <w:rsid w:val="00ED3D81"/>
    <w:rsid w:val="00ED4D12"/>
    <w:rsid w:val="00ED557D"/>
    <w:rsid w:val="00ED560F"/>
    <w:rsid w:val="00ED5BD2"/>
    <w:rsid w:val="00ED62DB"/>
    <w:rsid w:val="00ED6DA6"/>
    <w:rsid w:val="00EE0E80"/>
    <w:rsid w:val="00EE0EFF"/>
    <w:rsid w:val="00EE0FCE"/>
    <w:rsid w:val="00EE1DDF"/>
    <w:rsid w:val="00EE24C1"/>
    <w:rsid w:val="00EE25E0"/>
    <w:rsid w:val="00EE2623"/>
    <w:rsid w:val="00EE2725"/>
    <w:rsid w:val="00EE29CF"/>
    <w:rsid w:val="00EE3575"/>
    <w:rsid w:val="00EE3EA7"/>
    <w:rsid w:val="00EE53F8"/>
    <w:rsid w:val="00EE5695"/>
    <w:rsid w:val="00EE5981"/>
    <w:rsid w:val="00EE668A"/>
    <w:rsid w:val="00EE6F09"/>
    <w:rsid w:val="00EF0257"/>
    <w:rsid w:val="00EF09EE"/>
    <w:rsid w:val="00EF0EF0"/>
    <w:rsid w:val="00EF2C43"/>
    <w:rsid w:val="00EF3B58"/>
    <w:rsid w:val="00EF4C1B"/>
    <w:rsid w:val="00EF52DB"/>
    <w:rsid w:val="00EF5468"/>
    <w:rsid w:val="00EF59B0"/>
    <w:rsid w:val="00EF6B08"/>
    <w:rsid w:val="00EF70DD"/>
    <w:rsid w:val="00EF7196"/>
    <w:rsid w:val="00F001BC"/>
    <w:rsid w:val="00F0043C"/>
    <w:rsid w:val="00F01218"/>
    <w:rsid w:val="00F01CF6"/>
    <w:rsid w:val="00F0427C"/>
    <w:rsid w:val="00F04460"/>
    <w:rsid w:val="00F05B18"/>
    <w:rsid w:val="00F077F3"/>
    <w:rsid w:val="00F106F8"/>
    <w:rsid w:val="00F11192"/>
    <w:rsid w:val="00F1187A"/>
    <w:rsid w:val="00F12B53"/>
    <w:rsid w:val="00F153B0"/>
    <w:rsid w:val="00F15A8F"/>
    <w:rsid w:val="00F16336"/>
    <w:rsid w:val="00F1693B"/>
    <w:rsid w:val="00F16E44"/>
    <w:rsid w:val="00F17EC5"/>
    <w:rsid w:val="00F201C6"/>
    <w:rsid w:val="00F21AF5"/>
    <w:rsid w:val="00F25073"/>
    <w:rsid w:val="00F258D5"/>
    <w:rsid w:val="00F26353"/>
    <w:rsid w:val="00F26FDA"/>
    <w:rsid w:val="00F27047"/>
    <w:rsid w:val="00F277FC"/>
    <w:rsid w:val="00F3028A"/>
    <w:rsid w:val="00F307AE"/>
    <w:rsid w:val="00F30C61"/>
    <w:rsid w:val="00F31344"/>
    <w:rsid w:val="00F31D47"/>
    <w:rsid w:val="00F32EB0"/>
    <w:rsid w:val="00F34469"/>
    <w:rsid w:val="00F35AC2"/>
    <w:rsid w:val="00F35BB4"/>
    <w:rsid w:val="00F35F21"/>
    <w:rsid w:val="00F37319"/>
    <w:rsid w:val="00F37467"/>
    <w:rsid w:val="00F3769A"/>
    <w:rsid w:val="00F414B8"/>
    <w:rsid w:val="00F42352"/>
    <w:rsid w:val="00F4336F"/>
    <w:rsid w:val="00F4344D"/>
    <w:rsid w:val="00F438AE"/>
    <w:rsid w:val="00F43DEC"/>
    <w:rsid w:val="00F441B9"/>
    <w:rsid w:val="00F45284"/>
    <w:rsid w:val="00F463D9"/>
    <w:rsid w:val="00F476C7"/>
    <w:rsid w:val="00F51850"/>
    <w:rsid w:val="00F51E49"/>
    <w:rsid w:val="00F5493E"/>
    <w:rsid w:val="00F55B96"/>
    <w:rsid w:val="00F55F20"/>
    <w:rsid w:val="00F5623B"/>
    <w:rsid w:val="00F575CD"/>
    <w:rsid w:val="00F57AF8"/>
    <w:rsid w:val="00F57DCE"/>
    <w:rsid w:val="00F60A50"/>
    <w:rsid w:val="00F62077"/>
    <w:rsid w:val="00F622C2"/>
    <w:rsid w:val="00F6252E"/>
    <w:rsid w:val="00F64BD3"/>
    <w:rsid w:val="00F6630A"/>
    <w:rsid w:val="00F66C1A"/>
    <w:rsid w:val="00F673E9"/>
    <w:rsid w:val="00F67E95"/>
    <w:rsid w:val="00F70F7D"/>
    <w:rsid w:val="00F71DE5"/>
    <w:rsid w:val="00F7240E"/>
    <w:rsid w:val="00F737CB"/>
    <w:rsid w:val="00F73CC8"/>
    <w:rsid w:val="00F74C20"/>
    <w:rsid w:val="00F75A6C"/>
    <w:rsid w:val="00F75F0E"/>
    <w:rsid w:val="00F7618B"/>
    <w:rsid w:val="00F771F0"/>
    <w:rsid w:val="00F778C7"/>
    <w:rsid w:val="00F778EC"/>
    <w:rsid w:val="00F77C4B"/>
    <w:rsid w:val="00F77E1A"/>
    <w:rsid w:val="00F77EF7"/>
    <w:rsid w:val="00F8091F"/>
    <w:rsid w:val="00F80E61"/>
    <w:rsid w:val="00F80EE2"/>
    <w:rsid w:val="00F80F4A"/>
    <w:rsid w:val="00F81060"/>
    <w:rsid w:val="00F81B4F"/>
    <w:rsid w:val="00F825EC"/>
    <w:rsid w:val="00F8262D"/>
    <w:rsid w:val="00F82755"/>
    <w:rsid w:val="00F8451B"/>
    <w:rsid w:val="00F849FA"/>
    <w:rsid w:val="00F84C7F"/>
    <w:rsid w:val="00F85CF3"/>
    <w:rsid w:val="00F85E74"/>
    <w:rsid w:val="00F866CA"/>
    <w:rsid w:val="00F867D2"/>
    <w:rsid w:val="00F93070"/>
    <w:rsid w:val="00F939E7"/>
    <w:rsid w:val="00F96721"/>
    <w:rsid w:val="00FA00F7"/>
    <w:rsid w:val="00FA161F"/>
    <w:rsid w:val="00FA17ED"/>
    <w:rsid w:val="00FA1EB5"/>
    <w:rsid w:val="00FA294F"/>
    <w:rsid w:val="00FA2B43"/>
    <w:rsid w:val="00FA2D08"/>
    <w:rsid w:val="00FA3A5D"/>
    <w:rsid w:val="00FA56D1"/>
    <w:rsid w:val="00FA577A"/>
    <w:rsid w:val="00FA5881"/>
    <w:rsid w:val="00FA5B3D"/>
    <w:rsid w:val="00FA672A"/>
    <w:rsid w:val="00FA6C70"/>
    <w:rsid w:val="00FB0230"/>
    <w:rsid w:val="00FB184C"/>
    <w:rsid w:val="00FB1DD0"/>
    <w:rsid w:val="00FB321C"/>
    <w:rsid w:val="00FB4DA4"/>
    <w:rsid w:val="00FB5155"/>
    <w:rsid w:val="00FB54DC"/>
    <w:rsid w:val="00FB6FE2"/>
    <w:rsid w:val="00FB74FD"/>
    <w:rsid w:val="00FB7CC0"/>
    <w:rsid w:val="00FB7F75"/>
    <w:rsid w:val="00FC0174"/>
    <w:rsid w:val="00FC052A"/>
    <w:rsid w:val="00FC1C3A"/>
    <w:rsid w:val="00FC40FC"/>
    <w:rsid w:val="00FC5C85"/>
    <w:rsid w:val="00FC60E6"/>
    <w:rsid w:val="00FC63F5"/>
    <w:rsid w:val="00FC74DC"/>
    <w:rsid w:val="00FD0664"/>
    <w:rsid w:val="00FD0720"/>
    <w:rsid w:val="00FD18CD"/>
    <w:rsid w:val="00FD226C"/>
    <w:rsid w:val="00FD351F"/>
    <w:rsid w:val="00FD3D0D"/>
    <w:rsid w:val="00FD3E09"/>
    <w:rsid w:val="00FD4D7B"/>
    <w:rsid w:val="00FD4EB8"/>
    <w:rsid w:val="00FD5B3C"/>
    <w:rsid w:val="00FD696B"/>
    <w:rsid w:val="00FD70FA"/>
    <w:rsid w:val="00FD749C"/>
    <w:rsid w:val="00FD761B"/>
    <w:rsid w:val="00FD7BD2"/>
    <w:rsid w:val="00FE004B"/>
    <w:rsid w:val="00FE04A3"/>
    <w:rsid w:val="00FE11BD"/>
    <w:rsid w:val="00FE16D8"/>
    <w:rsid w:val="00FE1D39"/>
    <w:rsid w:val="00FE2474"/>
    <w:rsid w:val="00FE24FC"/>
    <w:rsid w:val="00FE2794"/>
    <w:rsid w:val="00FE2EDE"/>
    <w:rsid w:val="00FE2F85"/>
    <w:rsid w:val="00FE48FA"/>
    <w:rsid w:val="00FE4EF5"/>
    <w:rsid w:val="00FE7D29"/>
    <w:rsid w:val="00FF04BA"/>
    <w:rsid w:val="00FF0C76"/>
    <w:rsid w:val="00FF12AC"/>
    <w:rsid w:val="00FF1319"/>
    <w:rsid w:val="00FF230C"/>
    <w:rsid w:val="00FF246C"/>
    <w:rsid w:val="00FF2749"/>
    <w:rsid w:val="00FF2E6C"/>
    <w:rsid w:val="00FF3667"/>
    <w:rsid w:val="00FF3AAB"/>
    <w:rsid w:val="00FF3D9A"/>
    <w:rsid w:val="00FF45C4"/>
    <w:rsid w:val="00FF4B28"/>
    <w:rsid w:val="00FF5012"/>
    <w:rsid w:val="00FF5C7A"/>
    <w:rsid w:val="00FF6DE8"/>
    <w:rsid w:val="00FF7B26"/>
    <w:rsid w:val="00FF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7D449D"/>
    <w:pPr>
      <w:ind w:leftChars="118" w:left="283"/>
    </w:pPr>
    <w:rPr>
      <w:rFonts w:ascii="Franklin Gothic Medium" w:hAnsi="Franklin Gothic Medium"/>
      <w:color w:val="000000" w:themeColor="text1"/>
      <w:spacing w:val="2"/>
      <w:sz w:val="30"/>
      <w:szCs w:val="30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1972E5"/>
    <w:pPr>
      <w:tabs>
        <w:tab w:val="right" w:pos="9600"/>
      </w:tabs>
      <w:snapToGrid w:val="0"/>
      <w:spacing w:beforeLines="70" w:before="70" w:line="360" w:lineRule="auto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D11DEF"/>
    <w:pPr>
      <w:spacing w:beforeLines="0" w:before="0" w:line="240" w:lineRule="auto"/>
      <w:ind w:leftChars="59" w:left="142" w:rightChars="195" w:right="468"/>
      <w:jc w:val="right"/>
    </w:pPr>
    <w:rPr>
      <w:sz w:val="24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Maintextsansserif"/>
    <w:rsid w:val="00185F99"/>
    <w:pPr>
      <w:spacing w:before="168" w:after="120"/>
    </w:pPr>
    <w:rPr>
      <w:sz w:val="20"/>
      <w:szCs w:val="20"/>
    </w:rPr>
  </w:style>
  <w:style w:type="paragraph" w:customStyle="1" w:styleId="Label">
    <w:name w:val="Label"/>
    <w:link w:val="Label0"/>
    <w:qFormat/>
    <w:rsid w:val="00CB79BB"/>
    <w:pPr>
      <w:snapToGrid w:val="0"/>
    </w:pPr>
    <w:rPr>
      <w:rFonts w:ascii="Franklin Gothic Book" w:eastAsia="Franklin Gothic Book" w:hAnsi="Franklin Gothic Book" w:cs="Franklin Gothic Book"/>
      <w:kern w:val="2"/>
      <w:lang w:val="en-GB" w:eastAsia="zh-HK"/>
    </w:rPr>
  </w:style>
  <w:style w:type="character" w:customStyle="1" w:styleId="Label0">
    <w:name w:val="Label 字元"/>
    <w:link w:val="Label"/>
    <w:rsid w:val="00CB79BB"/>
    <w:rPr>
      <w:rFonts w:ascii="Franklin Gothic Book" w:eastAsia="Franklin Gothic Book" w:hAnsi="Franklin Gothic Book" w:cs="Franklin Gothic Book"/>
      <w:kern w:val="2"/>
      <w:lang w:val="en-GB" w:eastAsia="zh-HK"/>
    </w:rPr>
  </w:style>
  <w:style w:type="paragraph" w:customStyle="1" w:styleId="Questionspacing">
    <w:name w:val="Question spacing"/>
    <w:basedOn w:val="QQuestion"/>
    <w:rsid w:val="001173C0"/>
    <w:pPr>
      <w:tabs>
        <w:tab w:val="left" w:pos="600"/>
      </w:tabs>
      <w:spacing w:beforeLines="0" w:before="0" w:line="240" w:lineRule="auto"/>
      <w:ind w:left="1202" w:hanging="1202"/>
    </w:pPr>
    <w:rPr>
      <w:lang w:eastAsia="zh-TW"/>
    </w:rPr>
  </w:style>
  <w:style w:type="paragraph" w:customStyle="1" w:styleId="QAnswer">
    <w:name w:val="Q: Answer"/>
    <w:basedOn w:val="QQuestion"/>
    <w:link w:val="QAnswer0"/>
    <w:rsid w:val="00ED557D"/>
    <w:pPr>
      <w:spacing w:beforeLines="0" w:before="0"/>
      <w:ind w:left="601" w:hanging="601"/>
    </w:pPr>
  </w:style>
  <w:style w:type="character" w:customStyle="1" w:styleId="QAnswer0">
    <w:name w:val="Q: Answer 字元"/>
    <w:basedOn w:val="QQuestion0"/>
    <w:link w:val="QAnswer"/>
    <w:rsid w:val="00ED557D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994FD2"/>
    <w:pPr>
      <w:ind w:left="477" w:hanging="477"/>
    </w:pPr>
    <w:rPr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20C05"/>
    <w:pPr>
      <w:spacing w:before="168"/>
    </w:pPr>
    <w:rPr>
      <w:color w:val="FFFFFF" w:themeColor="background1"/>
    </w:rPr>
  </w:style>
  <w:style w:type="paragraph" w:customStyle="1" w:styleId="HeadAmain">
    <w:name w:val="Head A (main)"/>
    <w:next w:val="HeadBsection"/>
    <w:rsid w:val="001C6D08"/>
    <w:pPr>
      <w:ind w:rightChars="35" w:right="84"/>
      <w:jc w:val="center"/>
    </w:pPr>
    <w:rPr>
      <w:rFonts w:ascii="Franklin Gothic Demi" w:eastAsiaTheme="minorEastAsia" w:hAnsi="Franklin Gothic Demi" w:cs="Open Sans Semibold"/>
      <w:spacing w:val="2"/>
      <w:kern w:val="2"/>
      <w:sz w:val="44"/>
      <w:szCs w:val="44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D27B85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Franklin Gothic Medium" w:hAnsi="Franklin Gothic Medium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D27B85"/>
    <w:rPr>
      <w:rFonts w:ascii="Franklin Gothic Medium" w:eastAsiaTheme="minorEastAsia" w:hAnsi="Franklin Gothic Medium" w:cs="Open Sans Semibold"/>
      <w:bCs/>
      <w:color w:val="000000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994FD2"/>
    <w:pPr>
      <w:tabs>
        <w:tab w:val="left" w:pos="1276"/>
      </w:tabs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994FD2"/>
    <w:pPr>
      <w:ind w:leftChars="59" w:left="142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EF2C43"/>
    <w:pPr>
      <w:spacing w:beforeLines="0" w:before="0"/>
      <w:ind w:left="1202" w:hanging="601"/>
    </w:pPr>
  </w:style>
  <w:style w:type="character" w:customStyle="1" w:styleId="MCOptions0">
    <w:name w:val="MC Options 字元"/>
    <w:link w:val="MCOptions"/>
    <w:rsid w:val="00EF2C43"/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994FD2"/>
    <w:rPr>
      <w:rFonts w:ascii="Franklin Gothic Book" w:eastAsiaTheme="minorEastAsia" w:hAnsi="Franklin Gothic Book"/>
      <w:color w:val="000000"/>
      <w:spacing w:val="6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0A0FB7"/>
    <w:pPr>
      <w:spacing w:beforeLines="0" w:before="0"/>
      <w:ind w:right="6"/>
    </w:pPr>
    <w:rPr>
      <w:rFonts w:cs="Arial"/>
      <w:color w:val="000000" w:themeColor="text1"/>
      <w:sz w:val="22"/>
      <w:lang w:eastAsia="zh-HK"/>
    </w:rPr>
  </w:style>
  <w:style w:type="character" w:customStyle="1" w:styleId="Speech0">
    <w:name w:val="Speech 字元"/>
    <w:link w:val="Speech"/>
    <w:rsid w:val="000A0FB7"/>
    <w:rPr>
      <w:rFonts w:ascii="Franklin Gothic Book" w:eastAsiaTheme="minorEastAsia" w:hAnsi="Franklin Gothic Book" w:cs="Arial"/>
      <w:color w:val="000000" w:themeColor="text1"/>
      <w:spacing w:val="4"/>
      <w:kern w:val="2"/>
      <w:sz w:val="22"/>
      <w:szCs w:val="24"/>
      <w:lang w:val="en-GB" w:eastAsia="zh-HK"/>
    </w:rPr>
  </w:style>
  <w:style w:type="paragraph" w:customStyle="1" w:styleId="TitleWorksheetType">
    <w:name w:val="Title: Worksheet Type"/>
    <w:qFormat/>
    <w:rsid w:val="00387781"/>
    <w:pPr>
      <w:widowControl w:val="0"/>
      <w:ind w:leftChars="309" w:left="742" w:rightChars="35" w:right="84"/>
    </w:pPr>
    <w:rPr>
      <w:rFonts w:ascii="Franklin Gothic Heavy" w:hAnsi="Franklin Gothic Heavy" w:cs="Open Sans Extrabold"/>
      <w:kern w:val="2"/>
      <w:sz w:val="70"/>
      <w:szCs w:val="7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D27B85"/>
    <w:pPr>
      <w:widowControl w:val="0"/>
      <w:snapToGrid w:val="0"/>
      <w:spacing w:beforeLines="50" w:before="180" w:afterLines="50" w:after="180" w:line="360" w:lineRule="auto"/>
    </w:pPr>
    <w:rPr>
      <w:rFonts w:ascii="Calisto MT" w:eastAsiaTheme="minorEastAsia" w:hAnsi="Calisto MT"/>
      <w:kern w:val="2"/>
      <w:sz w:val="22"/>
      <w:szCs w:val="24"/>
      <w:lang w:val="en-GB"/>
    </w:rPr>
  </w:style>
  <w:style w:type="paragraph" w:customStyle="1" w:styleId="11">
    <w:name w:val="標號1"/>
    <w:basedOn w:val="Ellipsisserif"/>
    <w:rsid w:val="00762085"/>
    <w:pPr>
      <w:spacing w:beforeLines="0" w:before="0" w:afterLines="0" w:after="0"/>
    </w:pPr>
    <w:rPr>
      <w:i/>
    </w:rPr>
  </w:style>
  <w:style w:type="paragraph" w:customStyle="1" w:styleId="Titlenumbering">
    <w:name w:val="Title numbering"/>
    <w:basedOn w:val="TitleWorksheetType"/>
    <w:rsid w:val="00387781"/>
    <w:rPr>
      <w:rFonts w:ascii="Franklin Gothic Demi" w:hAnsi="Franklin Gothic Demi"/>
      <w:sz w:val="30"/>
    </w:rPr>
  </w:style>
  <w:style w:type="paragraph" w:customStyle="1" w:styleId="Ellipsistitle">
    <w:name w:val="Ellipsis title"/>
    <w:basedOn w:val="Ellipsisserif"/>
    <w:rsid w:val="00DF43EA"/>
    <w:pPr>
      <w:spacing w:afterLines="0" w:after="0"/>
      <w:jc w:val="center"/>
    </w:pPr>
    <w:rPr>
      <w:b/>
      <w:sz w:val="26"/>
      <w:szCs w:val="26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C61470"/>
    <w:pPr>
      <w:pBdr>
        <w:bottom w:val="single" w:sz="4" w:space="1" w:color="auto"/>
        <w:between w:val="single" w:sz="4" w:space="1" w:color="auto"/>
      </w:pBdr>
      <w:spacing w:line="360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9A7433"/>
    <w:pPr>
      <w:ind w:left="75" w:firstLine="0"/>
    </w:pPr>
  </w:style>
  <w:style w:type="paragraph" w:customStyle="1" w:styleId="EllipsisURL">
    <w:name w:val="Ellipsis URL"/>
    <w:basedOn w:val="Ellipsisserif"/>
    <w:rsid w:val="007E6E9D"/>
  </w:style>
  <w:style w:type="paragraph" w:styleId="Web">
    <w:name w:val="Normal (Web)"/>
    <w:basedOn w:val="a"/>
    <w:uiPriority w:val="99"/>
    <w:unhideWhenUsed/>
    <w:rsid w:val="00343F84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lang w:val="en-US"/>
    </w:rPr>
  </w:style>
  <w:style w:type="paragraph" w:styleId="a8">
    <w:name w:val="List Paragraph"/>
    <w:basedOn w:val="a"/>
    <w:uiPriority w:val="34"/>
    <w:rsid w:val="009D0B06"/>
    <w:pPr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7D449D"/>
    <w:pPr>
      <w:ind w:leftChars="118" w:left="283"/>
    </w:pPr>
    <w:rPr>
      <w:rFonts w:ascii="Franklin Gothic Medium" w:hAnsi="Franklin Gothic Medium"/>
      <w:color w:val="000000" w:themeColor="text1"/>
      <w:spacing w:val="2"/>
      <w:sz w:val="30"/>
      <w:szCs w:val="30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1972E5"/>
    <w:pPr>
      <w:tabs>
        <w:tab w:val="right" w:pos="9600"/>
      </w:tabs>
      <w:snapToGrid w:val="0"/>
      <w:spacing w:beforeLines="70" w:before="70" w:line="360" w:lineRule="auto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D11DEF"/>
    <w:pPr>
      <w:spacing w:beforeLines="0" w:before="0" w:line="240" w:lineRule="auto"/>
      <w:ind w:leftChars="59" w:left="142" w:rightChars="195" w:right="468"/>
      <w:jc w:val="right"/>
    </w:pPr>
    <w:rPr>
      <w:sz w:val="24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Maintextsansserif"/>
    <w:rsid w:val="00185F99"/>
    <w:pPr>
      <w:spacing w:before="168" w:after="120"/>
    </w:pPr>
    <w:rPr>
      <w:sz w:val="20"/>
      <w:szCs w:val="20"/>
    </w:rPr>
  </w:style>
  <w:style w:type="paragraph" w:customStyle="1" w:styleId="Label">
    <w:name w:val="Label"/>
    <w:link w:val="Label0"/>
    <w:qFormat/>
    <w:rsid w:val="00CB79BB"/>
    <w:pPr>
      <w:snapToGrid w:val="0"/>
    </w:pPr>
    <w:rPr>
      <w:rFonts w:ascii="Franklin Gothic Book" w:eastAsia="Franklin Gothic Book" w:hAnsi="Franklin Gothic Book" w:cs="Franklin Gothic Book"/>
      <w:kern w:val="2"/>
      <w:lang w:val="en-GB" w:eastAsia="zh-HK"/>
    </w:rPr>
  </w:style>
  <w:style w:type="character" w:customStyle="1" w:styleId="Label0">
    <w:name w:val="Label 字元"/>
    <w:link w:val="Label"/>
    <w:rsid w:val="00CB79BB"/>
    <w:rPr>
      <w:rFonts w:ascii="Franklin Gothic Book" w:eastAsia="Franklin Gothic Book" w:hAnsi="Franklin Gothic Book" w:cs="Franklin Gothic Book"/>
      <w:kern w:val="2"/>
      <w:lang w:val="en-GB" w:eastAsia="zh-HK"/>
    </w:rPr>
  </w:style>
  <w:style w:type="paragraph" w:customStyle="1" w:styleId="Questionspacing">
    <w:name w:val="Question spacing"/>
    <w:basedOn w:val="QQuestion"/>
    <w:rsid w:val="001173C0"/>
    <w:pPr>
      <w:tabs>
        <w:tab w:val="left" w:pos="600"/>
      </w:tabs>
      <w:spacing w:beforeLines="0" w:before="0" w:line="240" w:lineRule="auto"/>
      <w:ind w:left="1202" w:hanging="1202"/>
    </w:pPr>
    <w:rPr>
      <w:lang w:eastAsia="zh-TW"/>
    </w:rPr>
  </w:style>
  <w:style w:type="paragraph" w:customStyle="1" w:styleId="QAnswer">
    <w:name w:val="Q: Answer"/>
    <w:basedOn w:val="QQuestion"/>
    <w:link w:val="QAnswer0"/>
    <w:rsid w:val="00ED557D"/>
    <w:pPr>
      <w:spacing w:beforeLines="0" w:before="0"/>
      <w:ind w:left="601" w:hanging="601"/>
    </w:pPr>
  </w:style>
  <w:style w:type="character" w:customStyle="1" w:styleId="QAnswer0">
    <w:name w:val="Q: Answer 字元"/>
    <w:basedOn w:val="QQuestion0"/>
    <w:link w:val="QAnswer"/>
    <w:rsid w:val="00ED557D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994FD2"/>
    <w:pPr>
      <w:ind w:left="477" w:hanging="477"/>
    </w:pPr>
    <w:rPr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20C05"/>
    <w:pPr>
      <w:spacing w:before="168"/>
    </w:pPr>
    <w:rPr>
      <w:color w:val="FFFFFF" w:themeColor="background1"/>
    </w:rPr>
  </w:style>
  <w:style w:type="paragraph" w:customStyle="1" w:styleId="HeadAmain">
    <w:name w:val="Head A (main)"/>
    <w:next w:val="HeadBsection"/>
    <w:rsid w:val="001C6D08"/>
    <w:pPr>
      <w:ind w:rightChars="35" w:right="84"/>
      <w:jc w:val="center"/>
    </w:pPr>
    <w:rPr>
      <w:rFonts w:ascii="Franklin Gothic Demi" w:eastAsiaTheme="minorEastAsia" w:hAnsi="Franklin Gothic Demi" w:cs="Open Sans Semibold"/>
      <w:spacing w:val="2"/>
      <w:kern w:val="2"/>
      <w:sz w:val="44"/>
      <w:szCs w:val="44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D27B85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Franklin Gothic Medium" w:hAnsi="Franklin Gothic Medium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D27B85"/>
    <w:rPr>
      <w:rFonts w:ascii="Franklin Gothic Medium" w:eastAsiaTheme="minorEastAsia" w:hAnsi="Franklin Gothic Medium" w:cs="Open Sans Semibold"/>
      <w:bCs/>
      <w:color w:val="000000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994FD2"/>
    <w:pPr>
      <w:tabs>
        <w:tab w:val="left" w:pos="1276"/>
      </w:tabs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994FD2"/>
    <w:pPr>
      <w:ind w:leftChars="59" w:left="142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EF2C43"/>
    <w:pPr>
      <w:spacing w:beforeLines="0" w:before="0"/>
      <w:ind w:left="1202" w:hanging="601"/>
    </w:pPr>
  </w:style>
  <w:style w:type="character" w:customStyle="1" w:styleId="MCOptions0">
    <w:name w:val="MC Options 字元"/>
    <w:link w:val="MCOptions"/>
    <w:rsid w:val="00EF2C43"/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994FD2"/>
    <w:rPr>
      <w:rFonts w:ascii="Franklin Gothic Book" w:eastAsiaTheme="minorEastAsia" w:hAnsi="Franklin Gothic Book"/>
      <w:color w:val="000000"/>
      <w:spacing w:val="6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0A0FB7"/>
    <w:pPr>
      <w:spacing w:beforeLines="0" w:before="0"/>
      <w:ind w:right="6"/>
    </w:pPr>
    <w:rPr>
      <w:rFonts w:cs="Arial"/>
      <w:color w:val="000000" w:themeColor="text1"/>
      <w:sz w:val="22"/>
      <w:lang w:eastAsia="zh-HK"/>
    </w:rPr>
  </w:style>
  <w:style w:type="character" w:customStyle="1" w:styleId="Speech0">
    <w:name w:val="Speech 字元"/>
    <w:link w:val="Speech"/>
    <w:rsid w:val="000A0FB7"/>
    <w:rPr>
      <w:rFonts w:ascii="Franklin Gothic Book" w:eastAsiaTheme="minorEastAsia" w:hAnsi="Franklin Gothic Book" w:cs="Arial"/>
      <w:color w:val="000000" w:themeColor="text1"/>
      <w:spacing w:val="4"/>
      <w:kern w:val="2"/>
      <w:sz w:val="22"/>
      <w:szCs w:val="24"/>
      <w:lang w:val="en-GB" w:eastAsia="zh-HK"/>
    </w:rPr>
  </w:style>
  <w:style w:type="paragraph" w:customStyle="1" w:styleId="TitleWorksheetType">
    <w:name w:val="Title: Worksheet Type"/>
    <w:qFormat/>
    <w:rsid w:val="00387781"/>
    <w:pPr>
      <w:widowControl w:val="0"/>
      <w:ind w:leftChars="309" w:left="742" w:rightChars="35" w:right="84"/>
    </w:pPr>
    <w:rPr>
      <w:rFonts w:ascii="Franklin Gothic Heavy" w:hAnsi="Franklin Gothic Heavy" w:cs="Open Sans Extrabold"/>
      <w:kern w:val="2"/>
      <w:sz w:val="70"/>
      <w:szCs w:val="7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D27B85"/>
    <w:pPr>
      <w:widowControl w:val="0"/>
      <w:snapToGrid w:val="0"/>
      <w:spacing w:beforeLines="50" w:before="180" w:afterLines="50" w:after="180" w:line="360" w:lineRule="auto"/>
    </w:pPr>
    <w:rPr>
      <w:rFonts w:ascii="Calisto MT" w:eastAsiaTheme="minorEastAsia" w:hAnsi="Calisto MT"/>
      <w:kern w:val="2"/>
      <w:sz w:val="22"/>
      <w:szCs w:val="24"/>
      <w:lang w:val="en-GB"/>
    </w:rPr>
  </w:style>
  <w:style w:type="paragraph" w:customStyle="1" w:styleId="11">
    <w:name w:val="標號1"/>
    <w:basedOn w:val="Ellipsisserif"/>
    <w:rsid w:val="00762085"/>
    <w:pPr>
      <w:spacing w:beforeLines="0" w:before="0" w:afterLines="0" w:after="0"/>
    </w:pPr>
    <w:rPr>
      <w:i/>
    </w:rPr>
  </w:style>
  <w:style w:type="paragraph" w:customStyle="1" w:styleId="Titlenumbering">
    <w:name w:val="Title numbering"/>
    <w:basedOn w:val="TitleWorksheetType"/>
    <w:rsid w:val="00387781"/>
    <w:rPr>
      <w:rFonts w:ascii="Franklin Gothic Demi" w:hAnsi="Franklin Gothic Demi"/>
      <w:sz w:val="30"/>
    </w:rPr>
  </w:style>
  <w:style w:type="paragraph" w:customStyle="1" w:styleId="Ellipsistitle">
    <w:name w:val="Ellipsis title"/>
    <w:basedOn w:val="Ellipsisserif"/>
    <w:rsid w:val="00DF43EA"/>
    <w:pPr>
      <w:spacing w:afterLines="0" w:after="0"/>
      <w:jc w:val="center"/>
    </w:pPr>
    <w:rPr>
      <w:b/>
      <w:sz w:val="26"/>
      <w:szCs w:val="26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C61470"/>
    <w:pPr>
      <w:pBdr>
        <w:bottom w:val="single" w:sz="4" w:space="1" w:color="auto"/>
        <w:between w:val="single" w:sz="4" w:space="1" w:color="auto"/>
      </w:pBdr>
      <w:spacing w:line="360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9A7433"/>
    <w:pPr>
      <w:ind w:left="75" w:firstLine="0"/>
    </w:pPr>
  </w:style>
  <w:style w:type="paragraph" w:customStyle="1" w:styleId="EllipsisURL">
    <w:name w:val="Ellipsis URL"/>
    <w:basedOn w:val="Ellipsisserif"/>
    <w:rsid w:val="007E6E9D"/>
  </w:style>
  <w:style w:type="paragraph" w:styleId="Web">
    <w:name w:val="Normal (Web)"/>
    <w:basedOn w:val="a"/>
    <w:uiPriority w:val="99"/>
    <w:unhideWhenUsed/>
    <w:rsid w:val="00343F84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lang w:val="en-US"/>
    </w:rPr>
  </w:style>
  <w:style w:type="paragraph" w:styleId="a8">
    <w:name w:val="List Paragraph"/>
    <w:basedOn w:val="a"/>
    <w:uiPriority w:val="34"/>
    <w:rsid w:val="009D0B06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0D8E9-F2A5-4D07-9AE3-E87D9B378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9</Words>
  <Characters>2389</Characters>
  <Application>Microsoft Office Word</Application>
  <DocSecurity>0</DocSecurity>
  <Lines>19</Lines>
  <Paragraphs>5</Paragraphs>
  <ScaleCrop>false</ScaleCrop>
  <LinksUpToDate>false</LinksUpToDate>
  <CharactersWithSpaces>2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1T06:48:00Z</dcterms:created>
  <dcterms:modified xsi:type="dcterms:W3CDTF">2018-02-28T09:41:00Z</dcterms:modified>
</cp:coreProperties>
</file>